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B3754" w14:textId="77777777" w:rsidR="00F75A0B" w:rsidRDefault="00F75A0B" w:rsidP="00F75A0B">
      <w:pPr>
        <w:spacing w:after="0"/>
        <w:jc w:val="both"/>
        <w:rPr>
          <w:lang w:val="en"/>
        </w:rPr>
      </w:pPr>
      <w:r w:rsidRPr="00F75A0B">
        <w:rPr>
          <w:lang w:val="en"/>
        </w:rPr>
        <w:t xml:space="preserve">Coney Island History Project Oral History Archive  </w:t>
      </w:r>
    </w:p>
    <w:p w14:paraId="58D5A47C" w14:textId="5DE91F17" w:rsidR="00F75A0B" w:rsidRDefault="00F75A0B" w:rsidP="00F75A0B">
      <w:pPr>
        <w:spacing w:after="0"/>
        <w:jc w:val="both"/>
        <w:rPr>
          <w:lang w:val="en"/>
        </w:rPr>
      </w:pPr>
      <w:r w:rsidRPr="00F75A0B">
        <w:rPr>
          <w:lang w:val="en"/>
        </w:rPr>
        <w:t xml:space="preserve">Interviewee: </w:t>
      </w:r>
      <w:proofErr w:type="spellStart"/>
      <w:r>
        <w:rPr>
          <w:lang w:val="en"/>
        </w:rPr>
        <w:t>Ellina</w:t>
      </w:r>
      <w:proofErr w:type="spellEnd"/>
      <w:r>
        <w:rPr>
          <w:lang w:val="en"/>
        </w:rPr>
        <w:t xml:space="preserve"> </w:t>
      </w:r>
      <w:proofErr w:type="spellStart"/>
      <w:r>
        <w:rPr>
          <w:lang w:val="en"/>
        </w:rPr>
        <w:t>Graypel</w:t>
      </w:r>
      <w:proofErr w:type="spellEnd"/>
    </w:p>
    <w:p w14:paraId="788B4FEE" w14:textId="77777777" w:rsidR="00F75A0B" w:rsidRDefault="00F75A0B" w:rsidP="00F75A0B">
      <w:pPr>
        <w:spacing w:after="0"/>
        <w:jc w:val="both"/>
        <w:rPr>
          <w:lang w:val="en"/>
        </w:rPr>
      </w:pPr>
      <w:r w:rsidRPr="00F75A0B">
        <w:rPr>
          <w:lang w:val="en"/>
        </w:rPr>
        <w:t xml:space="preserve">Interviewer: Julia Kanin  </w:t>
      </w:r>
    </w:p>
    <w:p w14:paraId="2625A4AD" w14:textId="61C284FC" w:rsidR="00F75A0B" w:rsidRDefault="00A17109" w:rsidP="00F75A0B">
      <w:pPr>
        <w:spacing w:after="0"/>
        <w:jc w:val="both"/>
        <w:rPr>
          <w:lang w:val="en"/>
        </w:rPr>
      </w:pPr>
      <w:hyperlink r:id="rId6" w:history="1">
        <w:r w:rsidR="00F75A0B" w:rsidRPr="00A17109">
          <w:rPr>
            <w:rStyle w:val="Hyperlink"/>
            <w:lang w:val="en"/>
          </w:rPr>
          <w:t>https://www.coneyislandhistory.org/oral-history-archive/ellina-graypel</w:t>
        </w:r>
      </w:hyperlink>
      <w:r w:rsidR="00F75A0B" w:rsidRPr="00F75A0B">
        <w:rPr>
          <w:lang w:val="en"/>
        </w:rPr>
        <w:t xml:space="preserve">  </w:t>
      </w:r>
    </w:p>
    <w:p w14:paraId="4E4F3CA4" w14:textId="77777777" w:rsidR="00F75A0B" w:rsidRDefault="00F75A0B" w:rsidP="00F75A0B">
      <w:pPr>
        <w:spacing w:after="0"/>
        <w:jc w:val="both"/>
        <w:rPr>
          <w:lang w:val="en"/>
        </w:rPr>
      </w:pPr>
      <w:r w:rsidRPr="00F75A0B">
        <w:rPr>
          <w:lang w:val="en"/>
        </w:rPr>
        <w:t xml:space="preserve">Content © 2021 Coney Island History Project. </w:t>
      </w:r>
    </w:p>
    <w:p w14:paraId="4BCF0F54" w14:textId="0D2B39A6" w:rsidR="00F75A0B" w:rsidRDefault="00F75A0B" w:rsidP="00F75A0B">
      <w:pPr>
        <w:spacing w:after="0"/>
        <w:jc w:val="both"/>
        <w:rPr>
          <w:lang w:val="en"/>
        </w:rPr>
      </w:pPr>
      <w:r w:rsidRPr="00F75A0B">
        <w:rPr>
          <w:lang w:val="en"/>
        </w:rPr>
        <w:t xml:space="preserve">All material on the CIHP website is copyrighted and cannot be used without permission.  </w:t>
      </w:r>
      <w:proofErr w:type="spellStart"/>
      <w:r w:rsidRPr="00F75A0B">
        <w:rPr>
          <w:lang w:val="en"/>
        </w:rPr>
        <w:t>Все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материалы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на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сайте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Исторического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проекта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Кони-Айленда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защищены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авторским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правом</w:t>
      </w:r>
      <w:proofErr w:type="spellEnd"/>
      <w:r w:rsidRPr="00F75A0B">
        <w:rPr>
          <w:lang w:val="en"/>
        </w:rPr>
        <w:t xml:space="preserve"> и </w:t>
      </w:r>
      <w:proofErr w:type="spellStart"/>
      <w:r w:rsidRPr="00F75A0B">
        <w:rPr>
          <w:lang w:val="en"/>
        </w:rPr>
        <w:t>не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могут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быть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использованы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без</w:t>
      </w:r>
      <w:proofErr w:type="spellEnd"/>
      <w:r w:rsidRPr="00F75A0B">
        <w:rPr>
          <w:lang w:val="en"/>
        </w:rPr>
        <w:t xml:space="preserve"> </w:t>
      </w:r>
      <w:proofErr w:type="spellStart"/>
      <w:r w:rsidRPr="00F75A0B">
        <w:rPr>
          <w:lang w:val="en"/>
        </w:rPr>
        <w:t>разрешения</w:t>
      </w:r>
      <w:proofErr w:type="spellEnd"/>
      <w:r w:rsidRPr="00F75A0B">
        <w:rPr>
          <w:lang w:val="en"/>
        </w:rPr>
        <w:t>.</w:t>
      </w:r>
    </w:p>
    <w:p w14:paraId="69A5F836" w14:textId="77777777" w:rsidR="00F75A0B" w:rsidRDefault="00F75A0B" w:rsidP="009B3A63">
      <w:pPr>
        <w:jc w:val="both"/>
        <w:rPr>
          <w:lang w:val="en"/>
        </w:rPr>
      </w:pPr>
    </w:p>
    <w:p w14:paraId="2ED15283" w14:textId="42E86CE2" w:rsidR="008C5147" w:rsidRPr="00D46678" w:rsidRDefault="005A4901" w:rsidP="009B3A63">
      <w:pPr>
        <w:jc w:val="both"/>
      </w:pPr>
      <w:r>
        <w:rPr>
          <w:lang w:val="en"/>
        </w:rPr>
        <w:t>Julia Kanin: This</w:t>
      </w:r>
      <w:r w:rsidR="00D46678">
        <w:rPr>
          <w:lang w:val="en"/>
        </w:rPr>
        <w:t xml:space="preserve"> is the</w:t>
      </w:r>
      <w:r>
        <w:rPr>
          <w:lang w:val="en"/>
        </w:rPr>
        <w:t xml:space="preserve"> Coney Island </w:t>
      </w:r>
      <w:r w:rsidR="00D46678">
        <w:rPr>
          <w:lang w:val="en"/>
        </w:rPr>
        <w:t>History</w:t>
      </w:r>
      <w:r>
        <w:rPr>
          <w:lang w:val="en"/>
        </w:rPr>
        <w:t xml:space="preserve"> Project. My name is Julia Kanin. And today we're talking to </w:t>
      </w:r>
      <w:proofErr w:type="spellStart"/>
      <w:r>
        <w:rPr>
          <w:lang w:val="en"/>
        </w:rPr>
        <w:t>Ellina</w:t>
      </w:r>
      <w:proofErr w:type="spellEnd"/>
      <w:r>
        <w:rPr>
          <w:lang w:val="en"/>
        </w:rPr>
        <w:t xml:space="preserve"> </w:t>
      </w:r>
      <w:proofErr w:type="spellStart"/>
      <w:r>
        <w:rPr>
          <w:lang w:val="en"/>
        </w:rPr>
        <w:t>Gra</w:t>
      </w:r>
      <w:r w:rsidR="00D46678">
        <w:rPr>
          <w:lang w:val="en"/>
        </w:rPr>
        <w:t>y</w:t>
      </w:r>
      <w:r>
        <w:rPr>
          <w:lang w:val="en"/>
        </w:rPr>
        <w:t>pel</w:t>
      </w:r>
      <w:proofErr w:type="spellEnd"/>
      <w:r>
        <w:rPr>
          <w:lang w:val="en"/>
        </w:rPr>
        <w:t>,</w:t>
      </w:r>
      <w:r w:rsidR="00D46678">
        <w:rPr>
          <w:lang w:val="en"/>
        </w:rPr>
        <w:t xml:space="preserve"> </w:t>
      </w:r>
      <w:r>
        <w:rPr>
          <w:lang w:val="en"/>
        </w:rPr>
        <w:t>a poet, a musician, and a composer. Hello, Ellina!</w:t>
      </w:r>
    </w:p>
    <w:p w14:paraId="64BFFF91" w14:textId="279BFD5C" w:rsidR="005A4901" w:rsidRPr="00D46678" w:rsidRDefault="005A4901" w:rsidP="009B3A63">
      <w:pPr>
        <w:jc w:val="both"/>
      </w:pPr>
      <w:proofErr w:type="spellStart"/>
      <w:r>
        <w:rPr>
          <w:lang w:val="en"/>
        </w:rPr>
        <w:t>Ellina</w:t>
      </w:r>
      <w:proofErr w:type="spellEnd"/>
      <w:r>
        <w:rPr>
          <w:lang w:val="en"/>
        </w:rPr>
        <w:t xml:space="preserve"> </w:t>
      </w:r>
      <w:proofErr w:type="spellStart"/>
      <w:r>
        <w:rPr>
          <w:lang w:val="en"/>
        </w:rPr>
        <w:t>Gra</w:t>
      </w:r>
      <w:r w:rsidR="00D46678">
        <w:rPr>
          <w:lang w:val="en"/>
        </w:rPr>
        <w:t>y</w:t>
      </w:r>
      <w:r>
        <w:rPr>
          <w:lang w:val="en"/>
        </w:rPr>
        <w:t>pel</w:t>
      </w:r>
      <w:proofErr w:type="spellEnd"/>
      <w:r>
        <w:rPr>
          <w:lang w:val="en"/>
        </w:rPr>
        <w:t>:</w:t>
      </w:r>
      <w:r w:rsidR="00D46678">
        <w:rPr>
          <w:lang w:val="en"/>
        </w:rPr>
        <w:t xml:space="preserve"> </w:t>
      </w:r>
      <w:r>
        <w:rPr>
          <w:lang w:val="en"/>
        </w:rPr>
        <w:t xml:space="preserve">Hello, Julia. </w:t>
      </w:r>
    </w:p>
    <w:p w14:paraId="29982C2C" w14:textId="51341BBA" w:rsidR="005A4901" w:rsidRDefault="00D46678" w:rsidP="009B3A63">
      <w:pPr>
        <w:jc w:val="both"/>
        <w:rPr>
          <w:lang w:val="en"/>
        </w:rPr>
      </w:pPr>
      <w:r>
        <w:rPr>
          <w:lang w:val="en"/>
        </w:rPr>
        <w:t>JK</w:t>
      </w:r>
      <w:r w:rsidR="005A4901">
        <w:rPr>
          <w:lang w:val="en"/>
        </w:rPr>
        <w:t>: Tell us a little bit about yourself</w:t>
      </w:r>
      <w:r>
        <w:rPr>
          <w:lang w:val="en"/>
        </w:rPr>
        <w:t xml:space="preserve"> and </w:t>
      </w:r>
      <w:r w:rsidR="005A4901">
        <w:rPr>
          <w:lang w:val="en"/>
        </w:rPr>
        <w:t>what you do.</w:t>
      </w:r>
    </w:p>
    <w:p w14:paraId="12F83305" w14:textId="3D1A4124" w:rsidR="005A4901" w:rsidRDefault="00D46678" w:rsidP="009B3A63">
      <w:pPr>
        <w:jc w:val="both"/>
        <w:rPr>
          <w:lang w:val="en"/>
        </w:rPr>
      </w:pPr>
      <w:r>
        <w:rPr>
          <w:lang w:val="en"/>
        </w:rPr>
        <w:t>E</w:t>
      </w:r>
      <w:r w:rsidR="005A4901">
        <w:rPr>
          <w:lang w:val="en"/>
        </w:rPr>
        <w:t>G: I'm very pleased to have you in my world, in my apartment on Coney Island</w:t>
      </w:r>
      <w:r>
        <w:rPr>
          <w:lang w:val="en"/>
        </w:rPr>
        <w:t>, the</w:t>
      </w:r>
      <w:r w:rsidR="005A4901">
        <w:rPr>
          <w:lang w:val="en"/>
        </w:rPr>
        <w:t xml:space="preserve"> </w:t>
      </w:r>
      <w:r>
        <w:rPr>
          <w:lang w:val="en"/>
        </w:rPr>
        <w:t xml:space="preserve">area that </w:t>
      </w:r>
      <w:r w:rsidR="005A4901">
        <w:rPr>
          <w:lang w:val="en"/>
        </w:rPr>
        <w:t xml:space="preserve">I love very much. And thank you for having me on </w:t>
      </w:r>
      <w:r>
        <w:rPr>
          <w:lang w:val="en"/>
        </w:rPr>
        <w:t>the Coney Island History Project, too</w:t>
      </w:r>
      <w:r w:rsidR="005A4901">
        <w:rPr>
          <w:lang w:val="en"/>
        </w:rPr>
        <w:t xml:space="preserve">. </w:t>
      </w:r>
      <w:r w:rsidR="009B3A63">
        <w:rPr>
          <w:lang w:val="en"/>
        </w:rPr>
        <w:t>People</w:t>
      </w:r>
      <w:r w:rsidR="005A4901">
        <w:rPr>
          <w:lang w:val="en"/>
        </w:rPr>
        <w:t xml:space="preserve"> do</w:t>
      </w:r>
      <w:r w:rsidR="009B3A63">
        <w:rPr>
          <w:lang w:val="en"/>
        </w:rPr>
        <w:t>n’t</w:t>
      </w:r>
      <w:r w:rsidR="00B77B66">
        <w:rPr>
          <w:lang w:val="en"/>
        </w:rPr>
        <w:t xml:space="preserve"> </w:t>
      </w:r>
      <w:r w:rsidR="00D16CD3">
        <w:rPr>
          <w:lang w:val="en"/>
        </w:rPr>
        <w:t xml:space="preserve">think </w:t>
      </w:r>
      <w:r w:rsidR="009B3A63">
        <w:rPr>
          <w:lang w:val="en"/>
        </w:rPr>
        <w:t>they a</w:t>
      </w:r>
      <w:r>
        <w:rPr>
          <w:lang w:val="en"/>
        </w:rPr>
        <w:t>re</w:t>
      </w:r>
      <w:r w:rsidR="005A4901">
        <w:rPr>
          <w:lang w:val="en"/>
        </w:rPr>
        <w:t xml:space="preserve"> part of history because we all have a story.</w:t>
      </w:r>
      <w:r>
        <w:rPr>
          <w:lang w:val="en"/>
        </w:rPr>
        <w:t xml:space="preserve"> When I was a child,</w:t>
      </w:r>
      <w:r w:rsidR="00095EAA">
        <w:rPr>
          <w:lang w:val="en"/>
        </w:rPr>
        <w:t xml:space="preserve"> I realized that I probably </w:t>
      </w:r>
      <w:r>
        <w:rPr>
          <w:lang w:val="en"/>
        </w:rPr>
        <w:t>will not be able to</w:t>
      </w:r>
      <w:r w:rsidR="00095EAA">
        <w:rPr>
          <w:lang w:val="en"/>
        </w:rPr>
        <w:t xml:space="preserve"> live without art, without music, and without creativity. And that's where I'm</w:t>
      </w:r>
      <w:r>
        <w:rPr>
          <w:lang w:val="en"/>
        </w:rPr>
        <w:t xml:space="preserve"> all in</w:t>
      </w:r>
      <w:r w:rsidR="00095EAA">
        <w:rPr>
          <w:lang w:val="en"/>
        </w:rPr>
        <w:t xml:space="preserve">. </w:t>
      </w:r>
      <w:r>
        <w:rPr>
          <w:lang w:val="en"/>
        </w:rPr>
        <w:t>I</w:t>
      </w:r>
      <w:r w:rsidR="00B312CB">
        <w:rPr>
          <w:lang w:val="en"/>
        </w:rPr>
        <w:t>’ve</w:t>
      </w:r>
      <w:r>
        <w:rPr>
          <w:lang w:val="en"/>
        </w:rPr>
        <w:t xml:space="preserve"> lived all my life in </w:t>
      </w:r>
      <w:r w:rsidR="00095EAA">
        <w:rPr>
          <w:lang w:val="en"/>
        </w:rPr>
        <w:t>this world</w:t>
      </w:r>
      <w:r>
        <w:rPr>
          <w:lang w:val="en"/>
        </w:rPr>
        <w:t xml:space="preserve"> of</w:t>
      </w:r>
      <w:r w:rsidR="00095EAA">
        <w:rPr>
          <w:lang w:val="en"/>
        </w:rPr>
        <w:t xml:space="preserve"> art, creativity. I was on stage from the age of three. And I can't </w:t>
      </w:r>
      <w:r w:rsidR="009B3A63">
        <w:rPr>
          <w:lang w:val="en"/>
        </w:rPr>
        <w:t>make it</w:t>
      </w:r>
      <w:r w:rsidR="00095EAA">
        <w:rPr>
          <w:lang w:val="en"/>
        </w:rPr>
        <w:t xml:space="preserve"> without a stage. </w:t>
      </w:r>
    </w:p>
    <w:p w14:paraId="7CF8D01B" w14:textId="5E59EF59" w:rsidR="00095EAA" w:rsidRDefault="00515BCE" w:rsidP="009B3A63">
      <w:pPr>
        <w:jc w:val="both"/>
        <w:rPr>
          <w:lang w:val="en"/>
        </w:rPr>
      </w:pPr>
      <w:r>
        <w:rPr>
          <w:lang w:val="en"/>
        </w:rPr>
        <w:t>JK</w:t>
      </w:r>
      <w:r w:rsidR="00095EAA">
        <w:rPr>
          <w:lang w:val="en"/>
        </w:rPr>
        <w:t xml:space="preserve">: Tell us about your childhood. What was it like? How do you remember it? </w:t>
      </w:r>
    </w:p>
    <w:p w14:paraId="28C7D1D7" w14:textId="38F87781" w:rsidR="00095EAA" w:rsidRPr="00D46678" w:rsidRDefault="00095EAA" w:rsidP="009B3A63">
      <w:pPr>
        <w:jc w:val="both"/>
      </w:pPr>
      <w:r>
        <w:rPr>
          <w:lang w:val="en"/>
        </w:rPr>
        <w:t>EG: My childhood was my childhood. I was born</w:t>
      </w:r>
      <w:r w:rsidR="00515BCE">
        <w:rPr>
          <w:lang w:val="en"/>
        </w:rPr>
        <w:t xml:space="preserve"> </w:t>
      </w:r>
      <w:r>
        <w:rPr>
          <w:lang w:val="en"/>
        </w:rPr>
        <w:t xml:space="preserve">in Russia, but </w:t>
      </w:r>
      <w:r w:rsidR="00515BCE">
        <w:rPr>
          <w:lang w:val="en"/>
        </w:rPr>
        <w:t xml:space="preserve">oddly enough </w:t>
      </w:r>
      <w:r>
        <w:rPr>
          <w:lang w:val="en"/>
        </w:rPr>
        <w:t xml:space="preserve">I have never been there. My parents were visiting my grandparents. And I was born on the Volga, near the city of Saratov. </w:t>
      </w:r>
      <w:r w:rsidR="00515BCE">
        <w:rPr>
          <w:lang w:val="en"/>
        </w:rPr>
        <w:t>And I</w:t>
      </w:r>
      <w:r>
        <w:rPr>
          <w:lang w:val="en"/>
        </w:rPr>
        <w:t xml:space="preserve"> probably</w:t>
      </w:r>
      <w:r w:rsidR="00B77B66">
        <w:rPr>
          <w:lang w:val="en"/>
        </w:rPr>
        <w:t xml:space="preserve"> </w:t>
      </w:r>
      <w:r>
        <w:rPr>
          <w:lang w:val="en"/>
        </w:rPr>
        <w:t xml:space="preserve">stayed there for a couple of days, and </w:t>
      </w:r>
      <w:r w:rsidR="00515BCE">
        <w:t xml:space="preserve">that was the </w:t>
      </w:r>
      <w:r w:rsidR="003E6279">
        <w:t>full extent of my Russian life</w:t>
      </w:r>
      <w:r>
        <w:rPr>
          <w:lang w:val="en"/>
        </w:rPr>
        <w:t xml:space="preserve">. And we went to Belarus. </w:t>
      </w:r>
      <w:r w:rsidR="003E6279">
        <w:rPr>
          <w:lang w:val="en"/>
        </w:rPr>
        <w:t>My</w:t>
      </w:r>
      <w:r>
        <w:rPr>
          <w:lang w:val="en"/>
        </w:rPr>
        <w:t xml:space="preserve"> early childhood began in Belarus. </w:t>
      </w:r>
      <w:r w:rsidR="003E6279">
        <w:rPr>
          <w:lang w:val="en"/>
        </w:rPr>
        <w:t>M</w:t>
      </w:r>
      <w:r>
        <w:rPr>
          <w:lang w:val="en"/>
        </w:rPr>
        <w:t xml:space="preserve">y </w:t>
      </w:r>
      <w:r w:rsidR="00BE17F0">
        <w:rPr>
          <w:lang w:val="en"/>
        </w:rPr>
        <w:t xml:space="preserve">formation </w:t>
      </w:r>
      <w:r>
        <w:rPr>
          <w:lang w:val="en"/>
        </w:rPr>
        <w:t>as a musician and as a composer</w:t>
      </w:r>
      <w:r w:rsidR="003E6279">
        <w:rPr>
          <w:lang w:val="en"/>
        </w:rPr>
        <w:t xml:space="preserve"> started there</w:t>
      </w:r>
      <w:r>
        <w:rPr>
          <w:lang w:val="en"/>
        </w:rPr>
        <w:t xml:space="preserve">. </w:t>
      </w:r>
      <w:r w:rsidR="003E6279">
        <w:rPr>
          <w:lang w:val="en"/>
        </w:rPr>
        <w:t xml:space="preserve">Once I </w:t>
      </w:r>
      <w:r>
        <w:rPr>
          <w:lang w:val="en"/>
        </w:rPr>
        <w:t>was asked to write a song</w:t>
      </w:r>
      <w:r w:rsidR="003E6279">
        <w:rPr>
          <w:lang w:val="en"/>
        </w:rPr>
        <w:t xml:space="preserve"> (we were already living in Minsk at that time)</w:t>
      </w:r>
      <w:r>
        <w:rPr>
          <w:lang w:val="en"/>
        </w:rPr>
        <w:t>.</w:t>
      </w:r>
      <w:r w:rsidR="003E6279">
        <w:rPr>
          <w:lang w:val="en"/>
        </w:rPr>
        <w:t xml:space="preserve"> At that point,</w:t>
      </w:r>
      <w:r>
        <w:rPr>
          <w:lang w:val="en"/>
        </w:rPr>
        <w:t xml:space="preserve"> I was already writing songs. I began </w:t>
      </w:r>
      <w:r w:rsidR="001B6BE4">
        <w:rPr>
          <w:lang w:val="en"/>
        </w:rPr>
        <w:t xml:space="preserve">writing </w:t>
      </w:r>
      <w:r>
        <w:rPr>
          <w:lang w:val="en"/>
        </w:rPr>
        <w:t xml:space="preserve">songs very early, and </w:t>
      </w:r>
      <w:r w:rsidR="001B6BE4">
        <w:rPr>
          <w:lang w:val="en"/>
        </w:rPr>
        <w:t>somehow,</w:t>
      </w:r>
      <w:r w:rsidR="003E6279">
        <w:rPr>
          <w:lang w:val="en"/>
        </w:rPr>
        <w:t xml:space="preserve"> they </w:t>
      </w:r>
      <w:r>
        <w:rPr>
          <w:lang w:val="en"/>
        </w:rPr>
        <w:t>immediately</w:t>
      </w:r>
      <w:r w:rsidR="001B6BE4">
        <w:rPr>
          <w:lang w:val="en"/>
        </w:rPr>
        <w:t xml:space="preserve"> received appreciation</w:t>
      </w:r>
      <w:r>
        <w:rPr>
          <w:lang w:val="en"/>
        </w:rPr>
        <w:t xml:space="preserve"> and became famous. And I became the host of several television programs on</w:t>
      </w:r>
      <w:r w:rsidR="009B3A63">
        <w:rPr>
          <w:lang w:val="en"/>
        </w:rPr>
        <w:t xml:space="preserve"> the</w:t>
      </w:r>
      <w:r>
        <w:rPr>
          <w:lang w:val="en"/>
        </w:rPr>
        <w:t xml:space="preserve"> Belarusian television. And one day I was asked to write a song for a movie. </w:t>
      </w:r>
      <w:r w:rsidR="001B6BE4">
        <w:rPr>
          <w:lang w:val="en"/>
        </w:rPr>
        <w:t xml:space="preserve">There </w:t>
      </w:r>
      <w:r w:rsidR="009B3A63">
        <w:rPr>
          <w:lang w:val="en"/>
        </w:rPr>
        <w:t>was</w:t>
      </w:r>
      <w:r w:rsidR="001B6BE4">
        <w:rPr>
          <w:lang w:val="en"/>
        </w:rPr>
        <w:t xml:space="preserve"> a</w:t>
      </w:r>
      <w:r>
        <w:rPr>
          <w:lang w:val="en"/>
        </w:rPr>
        <w:t xml:space="preserve"> director Lyudmila </w:t>
      </w:r>
      <w:proofErr w:type="spellStart"/>
      <w:r>
        <w:rPr>
          <w:lang w:val="en"/>
        </w:rPr>
        <w:t>Shevtsova</w:t>
      </w:r>
      <w:proofErr w:type="spellEnd"/>
      <w:r>
        <w:rPr>
          <w:lang w:val="en"/>
        </w:rPr>
        <w:t xml:space="preserve">. I was about fourteen years old, I </w:t>
      </w:r>
      <w:r w:rsidR="009B3A63">
        <w:rPr>
          <w:lang w:val="en"/>
        </w:rPr>
        <w:t xml:space="preserve">badly </w:t>
      </w:r>
      <w:r w:rsidR="00655A7B">
        <w:rPr>
          <w:lang w:val="en"/>
        </w:rPr>
        <w:t xml:space="preserve">wanted her to like it </w:t>
      </w:r>
      <w:r w:rsidR="001B6BE4">
        <w:rPr>
          <w:lang w:val="en"/>
        </w:rPr>
        <w:t xml:space="preserve">so </w:t>
      </w:r>
      <w:r w:rsidR="00655A7B">
        <w:rPr>
          <w:lang w:val="en"/>
        </w:rPr>
        <w:t xml:space="preserve">she </w:t>
      </w:r>
      <w:r w:rsidR="001B6BE4">
        <w:rPr>
          <w:lang w:val="en"/>
        </w:rPr>
        <w:t>w</w:t>
      </w:r>
      <w:r w:rsidR="009B3A63">
        <w:rPr>
          <w:lang w:val="en"/>
        </w:rPr>
        <w:t>ould</w:t>
      </w:r>
      <w:r w:rsidR="001B6BE4">
        <w:rPr>
          <w:lang w:val="en"/>
        </w:rPr>
        <w:t xml:space="preserve"> </w:t>
      </w:r>
      <w:r w:rsidR="00655A7B">
        <w:rPr>
          <w:lang w:val="en"/>
        </w:rPr>
        <w:t>t</w:t>
      </w:r>
      <w:r w:rsidR="001B6BE4">
        <w:rPr>
          <w:lang w:val="en"/>
        </w:rPr>
        <w:t>ake</w:t>
      </w:r>
      <w:r w:rsidR="00655A7B">
        <w:rPr>
          <w:lang w:val="en"/>
        </w:rPr>
        <w:t xml:space="preserve"> my songs </w:t>
      </w:r>
      <w:r w:rsidR="001B6BE4">
        <w:rPr>
          <w:lang w:val="en"/>
        </w:rPr>
        <w:t>for the movie</w:t>
      </w:r>
      <w:r w:rsidR="00655A7B">
        <w:rPr>
          <w:lang w:val="en"/>
        </w:rPr>
        <w:t xml:space="preserve">. And I wrote </w:t>
      </w:r>
      <w:r w:rsidR="001B6BE4">
        <w:rPr>
          <w:lang w:val="en"/>
        </w:rPr>
        <w:t>something close to</w:t>
      </w:r>
      <w:r w:rsidR="00655A7B">
        <w:rPr>
          <w:lang w:val="en"/>
        </w:rPr>
        <w:t xml:space="preserve"> fifty songs</w:t>
      </w:r>
      <w:r w:rsidR="00BE17F0">
        <w:rPr>
          <w:lang w:val="en"/>
        </w:rPr>
        <w:t xml:space="preserve"> for her</w:t>
      </w:r>
      <w:r w:rsidR="00655A7B">
        <w:rPr>
          <w:lang w:val="en"/>
        </w:rPr>
        <w:t xml:space="preserve">! </w:t>
      </w:r>
      <w:r w:rsidR="001B6BE4">
        <w:rPr>
          <w:lang w:val="en"/>
        </w:rPr>
        <w:t>So</w:t>
      </w:r>
      <w:r w:rsidR="00655A7B">
        <w:rPr>
          <w:lang w:val="en"/>
        </w:rPr>
        <w:t xml:space="preserve"> at least </w:t>
      </w:r>
      <w:r w:rsidR="001B6BE4">
        <w:rPr>
          <w:lang w:val="en"/>
        </w:rPr>
        <w:t>she’</w:t>
      </w:r>
      <w:r w:rsidR="00BE17F0">
        <w:rPr>
          <w:lang w:val="en"/>
        </w:rPr>
        <w:t>ll</w:t>
      </w:r>
      <w:r w:rsidR="001B6BE4">
        <w:rPr>
          <w:lang w:val="en"/>
        </w:rPr>
        <w:t xml:space="preserve"> </w:t>
      </w:r>
      <w:r w:rsidR="00655A7B">
        <w:rPr>
          <w:lang w:val="en"/>
        </w:rPr>
        <w:t xml:space="preserve">like one. And, indeed, </w:t>
      </w:r>
      <w:r w:rsidR="001B6BE4">
        <w:rPr>
          <w:lang w:val="en"/>
        </w:rPr>
        <w:t>she</w:t>
      </w:r>
      <w:r w:rsidR="00655A7B">
        <w:rPr>
          <w:lang w:val="en"/>
        </w:rPr>
        <w:t xml:space="preserve"> liked one</w:t>
      </w:r>
      <w:r w:rsidR="001B6BE4">
        <w:rPr>
          <w:lang w:val="en"/>
        </w:rPr>
        <w:t xml:space="preserve"> song that</w:t>
      </w:r>
      <w:r w:rsidR="00655A7B">
        <w:rPr>
          <w:lang w:val="en"/>
        </w:rPr>
        <w:t xml:space="preserve"> was called "The Road </w:t>
      </w:r>
      <w:r w:rsidR="00BE17F0">
        <w:rPr>
          <w:lang w:val="en"/>
        </w:rPr>
        <w:t xml:space="preserve">To </w:t>
      </w:r>
      <w:r w:rsidR="00655A7B">
        <w:rPr>
          <w:lang w:val="en"/>
        </w:rPr>
        <w:t xml:space="preserve">Home." This movie </w:t>
      </w:r>
      <w:r w:rsidR="001B6BE4">
        <w:rPr>
          <w:lang w:val="en"/>
        </w:rPr>
        <w:t xml:space="preserve">received </w:t>
      </w:r>
      <w:r w:rsidR="008418FB">
        <w:rPr>
          <w:lang w:val="en"/>
        </w:rPr>
        <w:t>the g</w:t>
      </w:r>
      <w:r w:rsidR="001B6BE4">
        <w:rPr>
          <w:lang w:val="en"/>
        </w:rPr>
        <w:t xml:space="preserve">rand </w:t>
      </w:r>
      <w:r w:rsidR="008418FB">
        <w:rPr>
          <w:lang w:val="en"/>
        </w:rPr>
        <w:t>p</w:t>
      </w:r>
      <w:r w:rsidR="001B6BE4">
        <w:rPr>
          <w:lang w:val="en"/>
        </w:rPr>
        <w:t>rix</w:t>
      </w:r>
      <w:r>
        <w:rPr>
          <w:lang w:val="en"/>
        </w:rPr>
        <w:t xml:space="preserve"> at the international festival in</w:t>
      </w:r>
      <w:r w:rsidR="00B37D35">
        <w:rPr>
          <w:lang w:val="en"/>
        </w:rPr>
        <w:t xml:space="preserve"> Yalta. And my song</w:t>
      </w:r>
      <w:r w:rsidR="00D16CD3">
        <w:rPr>
          <w:lang w:val="en"/>
        </w:rPr>
        <w:t xml:space="preserve"> was played</w:t>
      </w:r>
      <w:r w:rsidR="008418FB">
        <w:rPr>
          <w:lang w:val="en"/>
        </w:rPr>
        <w:t xml:space="preserve"> </w:t>
      </w:r>
      <w:r w:rsidR="00B37D35">
        <w:rPr>
          <w:lang w:val="en"/>
        </w:rPr>
        <w:t xml:space="preserve">all over this region of Eastern Europe. I was </w:t>
      </w:r>
      <w:r w:rsidR="001B6BE4">
        <w:rPr>
          <w:lang w:val="en"/>
        </w:rPr>
        <w:t>thrilled</w:t>
      </w:r>
      <w:r w:rsidR="00B37D35">
        <w:rPr>
          <w:lang w:val="en"/>
        </w:rPr>
        <w:t xml:space="preserve">. </w:t>
      </w:r>
      <w:r w:rsidR="008418FB" w:rsidRPr="00D16CD3">
        <w:rPr>
          <w:lang w:val="en"/>
        </w:rPr>
        <w:t>So that’s how I became famous as a child.</w:t>
      </w:r>
      <w:r w:rsidR="00D8453B" w:rsidRPr="00D16CD3">
        <w:rPr>
          <w:color w:val="FF0000"/>
          <w:lang w:val="en"/>
        </w:rPr>
        <w:t xml:space="preserve"> </w:t>
      </w:r>
      <w:r w:rsidR="00B37D35">
        <w:rPr>
          <w:lang w:val="en"/>
        </w:rPr>
        <w:t xml:space="preserve">And then my parents moved to </w:t>
      </w:r>
      <w:r w:rsidR="001B6BE4">
        <w:rPr>
          <w:lang w:val="en"/>
        </w:rPr>
        <w:t>America,</w:t>
      </w:r>
      <w:r w:rsidR="00B37D35">
        <w:rPr>
          <w:lang w:val="en"/>
        </w:rPr>
        <w:t xml:space="preserve"> and I moved with </w:t>
      </w:r>
      <w:r w:rsidR="001B6BE4">
        <w:rPr>
          <w:lang w:val="en"/>
        </w:rPr>
        <w:t>them</w:t>
      </w:r>
      <w:r w:rsidR="00B37D35">
        <w:rPr>
          <w:lang w:val="en"/>
        </w:rPr>
        <w:t>. Of course, I knew I had to find myself in</w:t>
      </w:r>
      <w:r w:rsidR="008418FB">
        <w:rPr>
          <w:lang w:val="en"/>
        </w:rPr>
        <w:t xml:space="preserve"> </w:t>
      </w:r>
      <w:r w:rsidR="001B6BE4">
        <w:rPr>
          <w:lang w:val="en"/>
        </w:rPr>
        <w:t>art in</w:t>
      </w:r>
      <w:r w:rsidR="00E42B20">
        <w:rPr>
          <w:lang w:val="en"/>
        </w:rPr>
        <w:t xml:space="preserve"> America. </w:t>
      </w:r>
      <w:r w:rsidR="00EB0892">
        <w:rPr>
          <w:lang w:val="en"/>
        </w:rPr>
        <w:t xml:space="preserve">I gave my </w:t>
      </w:r>
      <w:r w:rsidR="00E42B20">
        <w:rPr>
          <w:lang w:val="en"/>
        </w:rPr>
        <w:t>first concert in</w:t>
      </w:r>
      <w:r w:rsidR="00FC5343">
        <w:rPr>
          <w:lang w:val="en"/>
        </w:rPr>
        <w:t xml:space="preserve"> Russian.</w:t>
      </w:r>
      <w:r w:rsidR="00E42B20">
        <w:rPr>
          <w:lang w:val="en"/>
        </w:rPr>
        <w:t xml:space="preserve"> People came and listened to me. But they </w:t>
      </w:r>
      <w:r w:rsidR="009B3A63">
        <w:rPr>
          <w:lang w:val="en"/>
        </w:rPr>
        <w:t>cried</w:t>
      </w:r>
      <w:r w:rsidR="00E42B20">
        <w:rPr>
          <w:lang w:val="en"/>
        </w:rPr>
        <w:t xml:space="preserve">. And I was </w:t>
      </w:r>
      <w:r w:rsidR="00FC5343">
        <w:rPr>
          <w:lang w:val="en"/>
        </w:rPr>
        <w:t>young</w:t>
      </w:r>
      <w:r w:rsidR="00E42B20">
        <w:rPr>
          <w:lang w:val="en"/>
        </w:rPr>
        <w:t>, and I always thought... people</w:t>
      </w:r>
      <w:r w:rsidR="00FC5343">
        <w:rPr>
          <w:lang w:val="en"/>
        </w:rPr>
        <w:t xml:space="preserve"> cannot</w:t>
      </w:r>
      <w:r w:rsidR="00E42B20">
        <w:rPr>
          <w:lang w:val="en"/>
        </w:rPr>
        <w:t xml:space="preserve"> cry from my </w:t>
      </w:r>
      <w:r w:rsidR="00FC5343">
        <w:rPr>
          <w:lang w:val="en"/>
        </w:rPr>
        <w:t>art</w:t>
      </w:r>
      <w:r w:rsidR="00EB0892">
        <w:rPr>
          <w:lang w:val="en"/>
        </w:rPr>
        <w:t>!</w:t>
      </w:r>
      <w:r w:rsidR="00E42B20">
        <w:rPr>
          <w:lang w:val="en"/>
        </w:rPr>
        <w:t xml:space="preserve"> </w:t>
      </w:r>
      <w:r w:rsidR="00EB0892">
        <w:rPr>
          <w:lang w:val="en"/>
        </w:rPr>
        <w:t>Art</w:t>
      </w:r>
      <w:r w:rsidR="00E42B20">
        <w:rPr>
          <w:lang w:val="en"/>
        </w:rPr>
        <w:t xml:space="preserve"> should not bring tears. </w:t>
      </w:r>
      <w:r w:rsidR="00EB0892">
        <w:rPr>
          <w:lang w:val="en"/>
        </w:rPr>
        <w:t xml:space="preserve">Art </w:t>
      </w:r>
      <w:r w:rsidR="00E42B20">
        <w:rPr>
          <w:lang w:val="en"/>
        </w:rPr>
        <w:t xml:space="preserve">should bring joy, understanding, empathy, but not tears. </w:t>
      </w:r>
      <w:r w:rsidR="00EB0892">
        <w:rPr>
          <w:lang w:val="en"/>
        </w:rPr>
        <w:t>T</w:t>
      </w:r>
      <w:r w:rsidR="00E42B20">
        <w:rPr>
          <w:lang w:val="en"/>
        </w:rPr>
        <w:t xml:space="preserve">hey cried </w:t>
      </w:r>
      <w:r w:rsidR="00EB0892">
        <w:rPr>
          <w:lang w:val="en"/>
        </w:rPr>
        <w:t>because they felt</w:t>
      </w:r>
      <w:r w:rsidR="00E42B20">
        <w:rPr>
          <w:lang w:val="en"/>
        </w:rPr>
        <w:t xml:space="preserve"> nostalgia. They were older</w:t>
      </w:r>
      <w:r w:rsidR="00EB0892">
        <w:rPr>
          <w:lang w:val="en"/>
        </w:rPr>
        <w:t xml:space="preserve"> or </w:t>
      </w:r>
      <w:r w:rsidR="00EB0892">
        <w:t>elderly people</w:t>
      </w:r>
      <w:r w:rsidR="00E42B20">
        <w:rPr>
          <w:lang w:val="en"/>
        </w:rPr>
        <w:t xml:space="preserve">. And I told myself that I </w:t>
      </w:r>
      <w:r w:rsidR="00EB0892">
        <w:rPr>
          <w:lang w:val="en"/>
        </w:rPr>
        <w:t>w</w:t>
      </w:r>
      <w:r w:rsidR="009B3A63">
        <w:rPr>
          <w:lang w:val="en"/>
        </w:rPr>
        <w:t>ould</w:t>
      </w:r>
      <w:r w:rsidR="00EB0892">
        <w:rPr>
          <w:lang w:val="en"/>
        </w:rPr>
        <w:t xml:space="preserve"> </w:t>
      </w:r>
      <w:r w:rsidR="00E42B20">
        <w:rPr>
          <w:lang w:val="en"/>
        </w:rPr>
        <w:t>no longer write in</w:t>
      </w:r>
      <w:r w:rsidR="00F34415">
        <w:rPr>
          <w:lang w:val="en"/>
        </w:rPr>
        <w:t xml:space="preserve"> </w:t>
      </w:r>
      <w:r w:rsidR="00F34415" w:rsidRPr="00D16CD3">
        <w:rPr>
          <w:lang w:val="en"/>
        </w:rPr>
        <w:t>the</w:t>
      </w:r>
      <w:r w:rsidR="00E42B20">
        <w:rPr>
          <w:lang w:val="en"/>
        </w:rPr>
        <w:t xml:space="preserve"> Russian language, but</w:t>
      </w:r>
      <w:r w:rsidR="00EB0892">
        <w:rPr>
          <w:lang w:val="en"/>
        </w:rPr>
        <w:t xml:space="preserve"> I w</w:t>
      </w:r>
      <w:r w:rsidR="009B3A63">
        <w:rPr>
          <w:lang w:val="en"/>
        </w:rPr>
        <w:t>ould</w:t>
      </w:r>
      <w:r w:rsidR="00EB0892">
        <w:rPr>
          <w:lang w:val="en"/>
        </w:rPr>
        <w:t xml:space="preserve"> come with</w:t>
      </w:r>
      <w:r w:rsidR="00E42B20">
        <w:rPr>
          <w:lang w:val="en"/>
        </w:rPr>
        <w:t xml:space="preserve"> my art to an American audience. And here I am. </w:t>
      </w:r>
    </w:p>
    <w:p w14:paraId="1D3C756B" w14:textId="7BD74923" w:rsidR="00F10055" w:rsidRDefault="00AB2827" w:rsidP="009B3A63">
      <w:pPr>
        <w:jc w:val="both"/>
        <w:rPr>
          <w:lang w:val="en"/>
        </w:rPr>
      </w:pPr>
      <w:r>
        <w:t>JK</w:t>
      </w:r>
      <w:r w:rsidR="00F10055">
        <w:rPr>
          <w:lang w:val="en"/>
        </w:rPr>
        <w:t xml:space="preserve">: When did </w:t>
      </w:r>
      <w:r w:rsidR="00006A07">
        <w:t>you feel you</w:t>
      </w:r>
      <w:r w:rsidR="00F34415">
        <w:t xml:space="preserve"> </w:t>
      </w:r>
      <w:r w:rsidR="00F34415" w:rsidRPr="00D16CD3">
        <w:t>first</w:t>
      </w:r>
      <w:r w:rsidR="00006A07">
        <w:t xml:space="preserve"> wanted</w:t>
      </w:r>
      <w:r w:rsidR="00006A07">
        <w:rPr>
          <w:lang w:val="en"/>
        </w:rPr>
        <w:t xml:space="preserve"> to do art </w:t>
      </w:r>
      <w:r w:rsidR="00F10055">
        <w:rPr>
          <w:lang w:val="en"/>
        </w:rPr>
        <w:t xml:space="preserve">and </w:t>
      </w:r>
      <w:r>
        <w:rPr>
          <w:lang w:val="en"/>
        </w:rPr>
        <w:t xml:space="preserve">how </w:t>
      </w:r>
      <w:r w:rsidR="00F10055">
        <w:rPr>
          <w:lang w:val="en"/>
        </w:rPr>
        <w:t>exactly did you start?</w:t>
      </w:r>
    </w:p>
    <w:p w14:paraId="6A679C87" w14:textId="4A4F6870" w:rsidR="00F10055" w:rsidRPr="00D46678" w:rsidRDefault="00F10055" w:rsidP="009B3A63">
      <w:pPr>
        <w:jc w:val="both"/>
      </w:pPr>
      <w:r>
        <w:rPr>
          <w:lang w:val="en"/>
        </w:rPr>
        <w:t>EG: I have an amazing story. Like everyone</w:t>
      </w:r>
      <w:r w:rsidR="00006A07">
        <w:rPr>
          <w:lang w:val="en"/>
        </w:rPr>
        <w:t xml:space="preserve"> else</w:t>
      </w:r>
      <w:r>
        <w:rPr>
          <w:lang w:val="en"/>
        </w:rPr>
        <w:t xml:space="preserve">, I have an amazing story. As a child, I didn't like anything about music. I didn't like </w:t>
      </w:r>
      <w:r w:rsidR="00006A07">
        <w:rPr>
          <w:lang w:val="en"/>
        </w:rPr>
        <w:t>art;</w:t>
      </w:r>
      <w:r>
        <w:rPr>
          <w:lang w:val="en"/>
        </w:rPr>
        <w:t xml:space="preserve"> I didn't like anything. All I wanted was to play football with the boys. </w:t>
      </w:r>
      <w:r w:rsidR="00006A07">
        <w:t>It</w:t>
      </w:r>
      <w:r>
        <w:rPr>
          <w:lang w:val="en"/>
        </w:rPr>
        <w:t xml:space="preserve"> </w:t>
      </w:r>
      <w:r>
        <w:rPr>
          <w:lang w:val="en"/>
        </w:rPr>
        <w:lastRenderedPageBreak/>
        <w:t>entertained</w:t>
      </w:r>
      <w:r w:rsidR="00006A07">
        <w:rPr>
          <w:lang w:val="en"/>
        </w:rPr>
        <w:t xml:space="preserve"> me</w:t>
      </w:r>
      <w:r>
        <w:rPr>
          <w:lang w:val="en"/>
        </w:rPr>
        <w:t xml:space="preserve">. I didn't want to </w:t>
      </w:r>
      <w:r w:rsidR="00006A07">
        <w:rPr>
          <w:lang w:val="en"/>
        </w:rPr>
        <w:t>read;</w:t>
      </w:r>
      <w:r>
        <w:rPr>
          <w:lang w:val="en"/>
        </w:rPr>
        <w:t xml:space="preserve"> I didn't want anything. And then one day</w:t>
      </w:r>
      <w:r w:rsidR="00006A07">
        <w:rPr>
          <w:lang w:val="en"/>
        </w:rPr>
        <w:t>,</w:t>
      </w:r>
      <w:r>
        <w:rPr>
          <w:lang w:val="en"/>
        </w:rPr>
        <w:t xml:space="preserve"> I remember it like </w:t>
      </w:r>
      <w:r w:rsidR="009B3A63">
        <w:rPr>
          <w:lang w:val="en"/>
        </w:rPr>
        <w:t>today</w:t>
      </w:r>
      <w:r>
        <w:rPr>
          <w:lang w:val="en"/>
        </w:rPr>
        <w:t xml:space="preserve">. My mother </w:t>
      </w:r>
      <w:r w:rsidR="00006A07">
        <w:rPr>
          <w:lang w:val="en"/>
        </w:rPr>
        <w:t xml:space="preserve">was </w:t>
      </w:r>
      <w:r>
        <w:rPr>
          <w:lang w:val="en"/>
        </w:rPr>
        <w:t>a teacher</w:t>
      </w:r>
      <w:r w:rsidR="00006A07">
        <w:rPr>
          <w:lang w:val="en"/>
        </w:rPr>
        <w:t xml:space="preserve"> of </w:t>
      </w:r>
      <w:r>
        <w:rPr>
          <w:lang w:val="en"/>
        </w:rPr>
        <w:t>Russian language and literature. And every teacher, they don't hear well. Th</w:t>
      </w:r>
      <w:r w:rsidR="00006A07">
        <w:rPr>
          <w:lang w:val="en"/>
        </w:rPr>
        <w:t>eir hearing</w:t>
      </w:r>
      <w:r>
        <w:rPr>
          <w:lang w:val="en"/>
        </w:rPr>
        <w:t xml:space="preserve">... </w:t>
      </w:r>
      <w:r w:rsidR="00006A07">
        <w:rPr>
          <w:lang w:val="en"/>
        </w:rPr>
        <w:t xml:space="preserve">there </w:t>
      </w:r>
      <w:r w:rsidR="009B3A63">
        <w:rPr>
          <w:lang w:val="en"/>
        </w:rPr>
        <w:t>was</w:t>
      </w:r>
      <w:r w:rsidR="00006A07">
        <w:rPr>
          <w:lang w:val="en"/>
        </w:rPr>
        <w:t xml:space="preserve"> a constant school bell ringing</w:t>
      </w:r>
      <w:r>
        <w:rPr>
          <w:lang w:val="en"/>
        </w:rPr>
        <w:t xml:space="preserve">. </w:t>
      </w:r>
      <w:r w:rsidR="00006A07">
        <w:rPr>
          <w:lang w:val="en"/>
        </w:rPr>
        <w:t>And it affected her</w:t>
      </w:r>
      <w:r>
        <w:rPr>
          <w:lang w:val="en"/>
        </w:rPr>
        <w:t xml:space="preserve">, and </w:t>
      </w:r>
      <w:r w:rsidR="00006A07">
        <w:rPr>
          <w:lang w:val="en"/>
        </w:rPr>
        <w:t xml:space="preserve">so the TV </w:t>
      </w:r>
      <w:r>
        <w:rPr>
          <w:lang w:val="en"/>
        </w:rPr>
        <w:t xml:space="preserve">in our house was very loud. And I was standing alone </w:t>
      </w:r>
      <w:r w:rsidR="00006A07">
        <w:rPr>
          <w:lang w:val="en"/>
        </w:rPr>
        <w:t>outside</w:t>
      </w:r>
      <w:r>
        <w:rPr>
          <w:lang w:val="en"/>
        </w:rPr>
        <w:t xml:space="preserve">. Suddenly I </w:t>
      </w:r>
      <w:r w:rsidR="00006A07">
        <w:rPr>
          <w:lang w:val="en"/>
        </w:rPr>
        <w:t>heard music</w:t>
      </w:r>
      <w:r w:rsidR="006B3829">
        <w:rPr>
          <w:lang w:val="en"/>
        </w:rPr>
        <w:t xml:space="preserve">. This music touched my heart for the first time. I </w:t>
      </w:r>
      <w:r w:rsidR="00006A07">
        <w:rPr>
          <w:lang w:val="en"/>
        </w:rPr>
        <w:t>raised my head</w:t>
      </w:r>
      <w:r w:rsidR="006B3829">
        <w:rPr>
          <w:lang w:val="en"/>
        </w:rPr>
        <w:t xml:space="preserve"> and saw the stars. It was Beethoven. It was Beethoven's </w:t>
      </w:r>
      <w:r w:rsidR="00006A07">
        <w:rPr>
          <w:lang w:val="en"/>
        </w:rPr>
        <w:t>M</w:t>
      </w:r>
      <w:r w:rsidR="006B3829">
        <w:rPr>
          <w:lang w:val="en"/>
        </w:rPr>
        <w:t xml:space="preserve">oonlight </w:t>
      </w:r>
      <w:r w:rsidR="00006A07">
        <w:rPr>
          <w:lang w:val="en"/>
        </w:rPr>
        <w:t>S</w:t>
      </w:r>
      <w:r w:rsidR="006B3829">
        <w:rPr>
          <w:lang w:val="en"/>
        </w:rPr>
        <w:t xml:space="preserve">onata. I saw the stars, I heard this music, the loud music. It </w:t>
      </w:r>
      <w:r w:rsidR="00006A07">
        <w:rPr>
          <w:lang w:val="en"/>
        </w:rPr>
        <w:t>went through</w:t>
      </w:r>
      <w:r w:rsidR="006B3829">
        <w:rPr>
          <w:lang w:val="en"/>
        </w:rPr>
        <w:t xml:space="preserve"> my heart to the point</w:t>
      </w:r>
      <w:r w:rsidR="009B3A63">
        <w:rPr>
          <w:lang w:val="en"/>
        </w:rPr>
        <w:t xml:space="preserve"> that</w:t>
      </w:r>
      <w:r w:rsidR="006B3829">
        <w:rPr>
          <w:lang w:val="en"/>
        </w:rPr>
        <w:t xml:space="preserve"> </w:t>
      </w:r>
      <w:r w:rsidR="009B3A63">
        <w:rPr>
          <w:lang w:val="en"/>
        </w:rPr>
        <w:t>I began to cry</w:t>
      </w:r>
      <w:r w:rsidR="006B3829">
        <w:rPr>
          <w:lang w:val="en"/>
        </w:rPr>
        <w:t xml:space="preserve">. I never cried! I fought.  I was a </w:t>
      </w:r>
      <w:r w:rsidR="00B41FF9">
        <w:rPr>
          <w:lang w:val="en"/>
        </w:rPr>
        <w:t>troublemaker</w:t>
      </w:r>
      <w:r w:rsidR="006B3829">
        <w:rPr>
          <w:lang w:val="en"/>
        </w:rPr>
        <w:t xml:space="preserve">, </w:t>
      </w:r>
      <w:r w:rsidR="00B41FF9">
        <w:t xml:space="preserve">a tomboy, </w:t>
      </w:r>
      <w:r w:rsidR="006B3829">
        <w:rPr>
          <w:lang w:val="en"/>
        </w:rPr>
        <w:t xml:space="preserve">a kid who </w:t>
      </w:r>
      <w:r w:rsidR="009B3A63">
        <w:rPr>
          <w:lang w:val="en"/>
        </w:rPr>
        <w:t>was running</w:t>
      </w:r>
      <w:r w:rsidR="006B3829">
        <w:rPr>
          <w:lang w:val="en"/>
        </w:rPr>
        <w:t xml:space="preserve"> with the boys! But at that </w:t>
      </w:r>
      <w:r w:rsidR="00B41FF9">
        <w:rPr>
          <w:lang w:val="en"/>
        </w:rPr>
        <w:t>moment</w:t>
      </w:r>
      <w:r w:rsidR="006B3829">
        <w:rPr>
          <w:lang w:val="en"/>
        </w:rPr>
        <w:t xml:space="preserve">, I was just crying. </w:t>
      </w:r>
      <w:r>
        <w:rPr>
          <w:lang w:val="en"/>
        </w:rPr>
        <w:t xml:space="preserve"> </w:t>
      </w:r>
      <w:r w:rsidR="001719F7">
        <w:rPr>
          <w:lang w:val="en"/>
        </w:rPr>
        <w:t xml:space="preserve">And that's it. And from that moment on, I got </w:t>
      </w:r>
      <w:r w:rsidR="00B41FF9">
        <w:t>obsessed</w:t>
      </w:r>
      <w:r w:rsidR="001719F7">
        <w:rPr>
          <w:lang w:val="en"/>
        </w:rPr>
        <w:t xml:space="preserve"> with music.</w:t>
      </w:r>
    </w:p>
    <w:p w14:paraId="67A934BB" w14:textId="42C0CA4D" w:rsidR="001719F7" w:rsidRDefault="00B41FF9" w:rsidP="009B3A63">
      <w:pPr>
        <w:jc w:val="both"/>
        <w:rPr>
          <w:lang w:val="en"/>
        </w:rPr>
      </w:pPr>
      <w:r>
        <w:rPr>
          <w:lang w:val="en"/>
        </w:rPr>
        <w:t>JK</w:t>
      </w:r>
      <w:r w:rsidR="001719F7">
        <w:rPr>
          <w:lang w:val="en"/>
        </w:rPr>
        <w:t>: How old were you?</w:t>
      </w:r>
    </w:p>
    <w:p w14:paraId="46A16224" w14:textId="2DD19963" w:rsidR="001719F7" w:rsidRPr="00D46678" w:rsidRDefault="001719F7" w:rsidP="009B3A63">
      <w:pPr>
        <w:jc w:val="both"/>
      </w:pPr>
      <w:r>
        <w:rPr>
          <w:lang w:val="en"/>
        </w:rPr>
        <w:t xml:space="preserve">EG: I was eight. I went to music school. I didn't like the piano, so </w:t>
      </w:r>
      <w:r w:rsidR="00B41FF9">
        <w:rPr>
          <w:lang w:val="en"/>
        </w:rPr>
        <w:t xml:space="preserve">even now I </w:t>
      </w:r>
      <w:r>
        <w:rPr>
          <w:lang w:val="en"/>
        </w:rPr>
        <w:t>play the guitar, the harp. Of course, I play the piano, I write</w:t>
      </w:r>
      <w:r w:rsidR="00B41FF9">
        <w:rPr>
          <w:lang w:val="en"/>
        </w:rPr>
        <w:t xml:space="preserve"> for piano</w:t>
      </w:r>
      <w:r>
        <w:rPr>
          <w:lang w:val="en"/>
        </w:rPr>
        <w:t xml:space="preserve">. But I always chose stringed instruments.  </w:t>
      </w:r>
    </w:p>
    <w:p w14:paraId="6E973174" w14:textId="5D817B8D" w:rsidR="001719F7" w:rsidRPr="00D46678" w:rsidRDefault="00B41FF9" w:rsidP="009B3A63">
      <w:pPr>
        <w:jc w:val="both"/>
      </w:pPr>
      <w:r>
        <w:rPr>
          <w:lang w:val="en"/>
        </w:rPr>
        <w:t>JK</w:t>
      </w:r>
      <w:r w:rsidR="001719F7">
        <w:rPr>
          <w:lang w:val="en"/>
        </w:rPr>
        <w:t xml:space="preserve">: How many instruments can you play? </w:t>
      </w:r>
    </w:p>
    <w:p w14:paraId="184A6B2E" w14:textId="740B6B78" w:rsidR="001719F7" w:rsidRPr="00D46678" w:rsidRDefault="00B41FF9" w:rsidP="009B3A63">
      <w:pPr>
        <w:jc w:val="both"/>
      </w:pPr>
      <w:r>
        <w:rPr>
          <w:lang w:val="en"/>
        </w:rPr>
        <w:t>E</w:t>
      </w:r>
      <w:r w:rsidR="001719F7">
        <w:rPr>
          <w:lang w:val="en"/>
        </w:rPr>
        <w:t xml:space="preserve">G: Oh, who knows, asking a musician how many instruments </w:t>
      </w:r>
      <w:r>
        <w:rPr>
          <w:lang w:val="en"/>
        </w:rPr>
        <w:t>s</w:t>
      </w:r>
      <w:r w:rsidR="001719F7">
        <w:rPr>
          <w:lang w:val="en"/>
        </w:rPr>
        <w:t xml:space="preserve">he plays is like asking a gourmet what his favorite food is! Got it? </w:t>
      </w:r>
      <w:r w:rsidR="001719F7" w:rsidRPr="001719F7">
        <w:rPr>
          <w:i/>
          <w:iCs/>
          <w:lang w:val="en"/>
        </w:rPr>
        <w:t>[Laughs]</w:t>
      </w:r>
      <w:r w:rsidRPr="00B41FF9">
        <w:rPr>
          <w:i/>
          <w:iCs/>
        </w:rPr>
        <w:t xml:space="preserve"> </w:t>
      </w:r>
      <w:r w:rsidR="001719F7">
        <w:rPr>
          <w:lang w:val="en"/>
        </w:rPr>
        <w:t>Somehow everything</w:t>
      </w:r>
      <w:r>
        <w:rPr>
          <w:lang w:val="en"/>
        </w:rPr>
        <w:t xml:space="preserve"> is being</w:t>
      </w:r>
      <w:r w:rsidR="001719F7">
        <w:rPr>
          <w:lang w:val="en"/>
        </w:rPr>
        <w:t xml:space="preserve"> pla</w:t>
      </w:r>
      <w:r>
        <w:rPr>
          <w:lang w:val="en"/>
        </w:rPr>
        <w:t>yed</w:t>
      </w:r>
      <w:r w:rsidR="001719F7">
        <w:rPr>
          <w:lang w:val="en"/>
        </w:rPr>
        <w:t xml:space="preserve"> in our hands. Not very good, really, but it</w:t>
      </w:r>
      <w:r>
        <w:rPr>
          <w:lang w:val="en"/>
        </w:rPr>
        <w:t xml:space="preserve"> is being</w:t>
      </w:r>
      <w:r w:rsidR="001719F7">
        <w:rPr>
          <w:lang w:val="en"/>
        </w:rPr>
        <w:t xml:space="preserve"> play</w:t>
      </w:r>
      <w:r>
        <w:rPr>
          <w:lang w:val="en"/>
        </w:rPr>
        <w:t>ed</w:t>
      </w:r>
      <w:r w:rsidR="001719F7">
        <w:rPr>
          <w:lang w:val="en"/>
        </w:rPr>
        <w:t>.</w:t>
      </w:r>
    </w:p>
    <w:p w14:paraId="533B9E13" w14:textId="2C3663E4" w:rsidR="001719F7" w:rsidRDefault="009B3A63" w:rsidP="009B3A63">
      <w:pPr>
        <w:jc w:val="both"/>
        <w:rPr>
          <w:lang w:val="en"/>
        </w:rPr>
      </w:pPr>
      <w:r>
        <w:rPr>
          <w:lang w:val="en"/>
        </w:rPr>
        <w:t>JK</w:t>
      </w:r>
      <w:r w:rsidR="001719F7">
        <w:rPr>
          <w:lang w:val="en"/>
        </w:rPr>
        <w:t>: What role did your parents play in your work – in the success you achieved</w:t>
      </w:r>
      <w:r w:rsidR="00FD4DDF">
        <w:rPr>
          <w:lang w:val="en"/>
        </w:rPr>
        <w:t>, even</w:t>
      </w:r>
      <w:r w:rsidR="001719F7">
        <w:rPr>
          <w:lang w:val="en"/>
        </w:rPr>
        <w:t xml:space="preserve"> while still in Minsk? </w:t>
      </w:r>
    </w:p>
    <w:p w14:paraId="7AE7A779" w14:textId="77CBF086" w:rsidR="001719F7" w:rsidRPr="00D46678" w:rsidRDefault="001719F7" w:rsidP="009B3A63">
      <w:pPr>
        <w:jc w:val="both"/>
      </w:pPr>
      <w:r>
        <w:rPr>
          <w:lang w:val="en"/>
        </w:rPr>
        <w:t>EG: My parents</w:t>
      </w:r>
      <w:r w:rsidR="00FD4DDF">
        <w:rPr>
          <w:lang w:val="en"/>
        </w:rPr>
        <w:t>, my mom, and my dad,</w:t>
      </w:r>
      <w:r>
        <w:rPr>
          <w:lang w:val="en"/>
        </w:rPr>
        <w:t xml:space="preserve"> would gather in the</w:t>
      </w:r>
      <w:r w:rsidR="00FD4DDF">
        <w:rPr>
          <w:lang w:val="en"/>
        </w:rPr>
        <w:t xml:space="preserve"> </w:t>
      </w:r>
      <w:r w:rsidR="006E33EF">
        <w:rPr>
          <w:lang w:val="en"/>
        </w:rPr>
        <w:t xml:space="preserve">evenings. And they would sing Ukrainian songs. They were both from Ukraine. It was so beautiful! They would </w:t>
      </w:r>
      <w:r w:rsidR="00E6257B">
        <w:rPr>
          <w:lang w:val="en"/>
        </w:rPr>
        <w:t>split them in</w:t>
      </w:r>
      <w:r w:rsidR="006E33EF">
        <w:rPr>
          <w:lang w:val="en"/>
        </w:rPr>
        <w:t xml:space="preserve"> vo</w:t>
      </w:r>
      <w:r w:rsidR="00E6257B">
        <w:rPr>
          <w:lang w:val="en"/>
        </w:rPr>
        <w:t>cal</w:t>
      </w:r>
      <w:r w:rsidR="006F5E87">
        <w:rPr>
          <w:lang w:val="en"/>
        </w:rPr>
        <w:t xml:space="preserve"> parts.</w:t>
      </w:r>
      <w:r w:rsidR="00E6257B">
        <w:rPr>
          <w:lang w:val="en"/>
        </w:rPr>
        <w:t xml:space="preserve"> </w:t>
      </w:r>
      <w:r w:rsidR="006E33EF">
        <w:rPr>
          <w:lang w:val="en"/>
        </w:rPr>
        <w:t xml:space="preserve">These quiet Ukrainian </w:t>
      </w:r>
      <w:r w:rsidR="00F34415" w:rsidRPr="00D16CD3">
        <w:rPr>
          <w:lang w:val="en"/>
        </w:rPr>
        <w:t>folk</w:t>
      </w:r>
      <w:r w:rsidR="00F34415">
        <w:rPr>
          <w:lang w:val="en"/>
        </w:rPr>
        <w:t xml:space="preserve"> </w:t>
      </w:r>
      <w:r w:rsidR="006E33EF">
        <w:rPr>
          <w:lang w:val="en"/>
        </w:rPr>
        <w:t>songs. And that's whe</w:t>
      </w:r>
      <w:r w:rsidR="00E6257B">
        <w:rPr>
          <w:lang w:val="en"/>
        </w:rPr>
        <w:t>n</w:t>
      </w:r>
      <w:r w:rsidR="006E33EF">
        <w:rPr>
          <w:lang w:val="en"/>
        </w:rPr>
        <w:t xml:space="preserve"> </w:t>
      </w:r>
      <w:r w:rsidR="00E6257B">
        <w:rPr>
          <w:lang w:val="en"/>
        </w:rPr>
        <w:t>my love for</w:t>
      </w:r>
      <w:r w:rsidR="006E33EF">
        <w:rPr>
          <w:lang w:val="en"/>
        </w:rPr>
        <w:t xml:space="preserve"> folklore began. </w:t>
      </w:r>
      <w:r w:rsidR="00E6257B">
        <w:rPr>
          <w:lang w:val="en"/>
        </w:rPr>
        <w:t>So,</w:t>
      </w:r>
      <w:r w:rsidR="006E33EF">
        <w:rPr>
          <w:lang w:val="en"/>
        </w:rPr>
        <w:t xml:space="preserve"> my parents made my heart love what is probably pure and sincere. </w:t>
      </w:r>
      <w:r w:rsidR="00D8453B" w:rsidRPr="00D16CD3">
        <w:rPr>
          <w:lang w:val="en"/>
        </w:rPr>
        <w:t>My music started with them</w:t>
      </w:r>
      <w:r w:rsidR="00F34415">
        <w:rPr>
          <w:lang w:val="en"/>
        </w:rPr>
        <w:t xml:space="preserve"> </w:t>
      </w:r>
      <w:r w:rsidR="000E1D91">
        <w:rPr>
          <w:lang w:val="en"/>
        </w:rPr>
        <w:t>and</w:t>
      </w:r>
      <w:r w:rsidR="006E33EF">
        <w:rPr>
          <w:lang w:val="en"/>
        </w:rPr>
        <w:t xml:space="preserve"> with Beethoven began my true love </w:t>
      </w:r>
      <w:r w:rsidR="00E6257B">
        <w:rPr>
          <w:lang w:val="en"/>
        </w:rPr>
        <w:t>for</w:t>
      </w:r>
      <w:r w:rsidR="006E33EF">
        <w:rPr>
          <w:lang w:val="en"/>
        </w:rPr>
        <w:t xml:space="preserve"> art. </w:t>
      </w:r>
    </w:p>
    <w:p w14:paraId="1A026677" w14:textId="73F1F2CF" w:rsidR="006E33EF" w:rsidRDefault="000E1D91" w:rsidP="009B3A63">
      <w:pPr>
        <w:jc w:val="both"/>
        <w:rPr>
          <w:lang w:val="en"/>
        </w:rPr>
      </w:pPr>
      <w:r>
        <w:rPr>
          <w:lang w:val="en"/>
        </w:rPr>
        <w:t>JK</w:t>
      </w:r>
      <w:r w:rsidR="006E33EF">
        <w:rPr>
          <w:lang w:val="en"/>
        </w:rPr>
        <w:t>: When did you move to the U.S. and where did you first settle?</w:t>
      </w:r>
    </w:p>
    <w:p w14:paraId="3AAA1E19" w14:textId="274C8CA3" w:rsidR="006E33EF" w:rsidRPr="009B3A63" w:rsidRDefault="006E33EF" w:rsidP="009B3A63">
      <w:pPr>
        <w:jc w:val="both"/>
        <w:rPr>
          <w:lang w:val="en"/>
        </w:rPr>
      </w:pPr>
      <w:r>
        <w:rPr>
          <w:lang w:val="en"/>
        </w:rPr>
        <w:t xml:space="preserve">EG: We moved in the '90s. And we lived </w:t>
      </w:r>
      <w:r w:rsidR="000E1D91">
        <w:rPr>
          <w:lang w:val="en"/>
        </w:rPr>
        <w:t>in St. Louis, Missouri</w:t>
      </w:r>
      <w:r w:rsidR="000E1D91" w:rsidRPr="000E1D91">
        <w:rPr>
          <w:lang w:val="en"/>
        </w:rPr>
        <w:t>.</w:t>
      </w:r>
      <w:r w:rsidR="000E1D91">
        <w:rPr>
          <w:lang w:val="en"/>
        </w:rPr>
        <w:t xml:space="preserve"> It’s</w:t>
      </w:r>
      <w:r>
        <w:rPr>
          <w:lang w:val="en"/>
        </w:rPr>
        <w:t xml:space="preserve"> an amazing city. I started performing my programs there. At the time, it was more </w:t>
      </w:r>
      <w:r w:rsidRPr="006E33EF">
        <w:rPr>
          <w:lang w:val="en"/>
        </w:rPr>
        <w:t>country</w:t>
      </w:r>
      <w:r w:rsidR="000F7E5F">
        <w:rPr>
          <w:lang w:val="en"/>
        </w:rPr>
        <w:t xml:space="preserve"> </w:t>
      </w:r>
      <w:r w:rsidRPr="006E33EF">
        <w:rPr>
          <w:lang w:val="en"/>
        </w:rPr>
        <w:t>music.</w:t>
      </w:r>
      <w:r w:rsidR="000E1D91">
        <w:rPr>
          <w:lang w:val="en"/>
        </w:rPr>
        <w:t xml:space="preserve"> </w:t>
      </w:r>
      <w:r w:rsidR="000F7E5F">
        <w:rPr>
          <w:lang w:val="en"/>
        </w:rPr>
        <w:t xml:space="preserve">It </w:t>
      </w:r>
      <w:r w:rsidR="00A33419" w:rsidRPr="000F7E5F">
        <w:rPr>
          <w:lang w:val="en"/>
        </w:rPr>
        <w:t>was how I developed</w:t>
      </w:r>
      <w:r w:rsidR="000F7E5F" w:rsidRPr="000F7E5F">
        <w:rPr>
          <w:lang w:val="en"/>
        </w:rPr>
        <w:t>.</w:t>
      </w:r>
      <w:r w:rsidR="00D8453B" w:rsidRPr="000F7E5F">
        <w:rPr>
          <w:color w:val="FF0000"/>
          <w:lang w:val="en"/>
        </w:rPr>
        <w:t xml:space="preserve"> </w:t>
      </w:r>
      <w:r>
        <w:rPr>
          <w:lang w:val="en"/>
        </w:rPr>
        <w:t xml:space="preserve">When I was eighteen years old, my friend, the owner of a music store, called me and </w:t>
      </w:r>
      <w:r w:rsidR="000E1D91">
        <w:rPr>
          <w:lang w:val="en"/>
        </w:rPr>
        <w:t>said, “E</w:t>
      </w:r>
      <w:r>
        <w:rPr>
          <w:lang w:val="en"/>
        </w:rPr>
        <w:t>ll</w:t>
      </w:r>
      <w:r w:rsidR="000E1D91">
        <w:rPr>
          <w:lang w:val="en"/>
        </w:rPr>
        <w:t>i</w:t>
      </w:r>
      <w:r>
        <w:rPr>
          <w:lang w:val="en"/>
        </w:rPr>
        <w:t>n</w:t>
      </w:r>
      <w:r w:rsidR="000E1D91">
        <w:rPr>
          <w:lang w:val="en"/>
        </w:rPr>
        <w:t>a</w:t>
      </w:r>
      <w:r>
        <w:rPr>
          <w:lang w:val="en"/>
        </w:rPr>
        <w:t xml:space="preserve">, come here! You have to come with me. I have to introduce you to someone." Well, </w:t>
      </w:r>
      <w:r w:rsidR="009B3A63">
        <w:rPr>
          <w:lang w:val="en"/>
        </w:rPr>
        <w:t>when you’re</w:t>
      </w:r>
      <w:r>
        <w:rPr>
          <w:lang w:val="en"/>
        </w:rPr>
        <w:t xml:space="preserve"> eighteen years old you go </w:t>
      </w:r>
      <w:r w:rsidR="009B3A63">
        <w:rPr>
          <w:lang w:val="en"/>
        </w:rPr>
        <w:t>any</w:t>
      </w:r>
      <w:r>
        <w:rPr>
          <w:lang w:val="en"/>
        </w:rPr>
        <w:t xml:space="preserve">where with </w:t>
      </w:r>
      <w:r w:rsidR="009B3A63">
        <w:rPr>
          <w:lang w:val="en"/>
        </w:rPr>
        <w:t>any</w:t>
      </w:r>
      <w:r>
        <w:rPr>
          <w:lang w:val="en"/>
        </w:rPr>
        <w:t xml:space="preserve">one! Naturally, I went. And </w:t>
      </w:r>
      <w:r w:rsidR="000E1D91">
        <w:rPr>
          <w:lang w:val="en"/>
        </w:rPr>
        <w:t>so,</w:t>
      </w:r>
      <w:r>
        <w:rPr>
          <w:lang w:val="en"/>
        </w:rPr>
        <w:t xml:space="preserve"> we came to a club </w:t>
      </w:r>
      <w:r w:rsidR="000E1D91">
        <w:rPr>
          <w:lang w:val="en"/>
        </w:rPr>
        <w:t>called Blueberry Hill</w:t>
      </w:r>
      <w:r>
        <w:rPr>
          <w:lang w:val="en"/>
        </w:rPr>
        <w:t xml:space="preserve">. </w:t>
      </w:r>
      <w:r w:rsidR="000E1D91">
        <w:rPr>
          <w:lang w:val="en"/>
        </w:rPr>
        <w:t>We went backstage</w:t>
      </w:r>
      <w:r w:rsidR="00D3778E">
        <w:rPr>
          <w:lang w:val="en"/>
        </w:rPr>
        <w:t xml:space="preserve">. I was already cool </w:t>
      </w:r>
      <w:r w:rsidR="000E1D91">
        <w:rPr>
          <w:lang w:val="en"/>
        </w:rPr>
        <w:t xml:space="preserve">at that time </w:t>
      </w:r>
      <w:r w:rsidR="00D3778E">
        <w:rPr>
          <w:lang w:val="en"/>
        </w:rPr>
        <w:t xml:space="preserve">because I was </w:t>
      </w:r>
      <w:r w:rsidR="000E1D91">
        <w:rPr>
          <w:lang w:val="en"/>
        </w:rPr>
        <w:t>invited</w:t>
      </w:r>
      <w:r w:rsidR="0041163B">
        <w:rPr>
          <w:lang w:val="en"/>
        </w:rPr>
        <w:t xml:space="preserve"> </w:t>
      </w:r>
      <w:r w:rsidR="000E1D91">
        <w:rPr>
          <w:lang w:val="en"/>
        </w:rPr>
        <w:t>backstage</w:t>
      </w:r>
      <w:r w:rsidR="00D3778E">
        <w:rPr>
          <w:lang w:val="en"/>
        </w:rPr>
        <w:t xml:space="preserve">. I was already such a </w:t>
      </w:r>
      <w:r w:rsidR="000E1D91">
        <w:rPr>
          <w:lang w:val="en"/>
        </w:rPr>
        <w:t>prominent</w:t>
      </w:r>
      <w:r w:rsidR="00D3778E">
        <w:rPr>
          <w:lang w:val="en"/>
        </w:rPr>
        <w:t xml:space="preserve"> musician </w:t>
      </w:r>
      <w:r w:rsidR="000E1D91">
        <w:rPr>
          <w:lang w:val="en"/>
        </w:rPr>
        <w:t>in Missouri</w:t>
      </w:r>
      <w:r w:rsidR="00D3778E" w:rsidRPr="00D3778E">
        <w:rPr>
          <w:i/>
          <w:iCs/>
          <w:lang w:val="en"/>
        </w:rPr>
        <w:t>.</w:t>
      </w:r>
      <w:r w:rsidR="000E1D91">
        <w:rPr>
          <w:i/>
          <w:iCs/>
          <w:lang w:val="en"/>
        </w:rPr>
        <w:t xml:space="preserve"> </w:t>
      </w:r>
      <w:r>
        <w:rPr>
          <w:lang w:val="en"/>
        </w:rPr>
        <w:t>And an elderly man was standing with</w:t>
      </w:r>
      <w:r w:rsidR="000E1D91">
        <w:rPr>
          <w:lang w:val="en"/>
        </w:rPr>
        <w:t xml:space="preserve"> </w:t>
      </w:r>
      <w:r w:rsidR="00D3778E">
        <w:rPr>
          <w:lang w:val="en"/>
        </w:rPr>
        <w:t xml:space="preserve">his back to me and </w:t>
      </w:r>
      <w:r w:rsidR="0041163B">
        <w:rPr>
          <w:lang w:val="en"/>
        </w:rPr>
        <w:t xml:space="preserve">there was also </w:t>
      </w:r>
      <w:r w:rsidR="00D3778E">
        <w:rPr>
          <w:lang w:val="en"/>
        </w:rPr>
        <w:t xml:space="preserve">his son. And then </w:t>
      </w:r>
      <w:r w:rsidR="0041163B">
        <w:rPr>
          <w:lang w:val="en"/>
        </w:rPr>
        <w:t>the</w:t>
      </w:r>
      <w:r w:rsidR="00D3778E">
        <w:rPr>
          <w:lang w:val="en"/>
        </w:rPr>
        <w:t xml:space="preserve"> old man turned to me, gave me </w:t>
      </w:r>
      <w:r w:rsidR="0041163B">
        <w:rPr>
          <w:lang w:val="en"/>
        </w:rPr>
        <w:t>his</w:t>
      </w:r>
      <w:r w:rsidR="00D3778E">
        <w:rPr>
          <w:lang w:val="en"/>
        </w:rPr>
        <w:t xml:space="preserve"> hand, and said,</w:t>
      </w:r>
      <w:r w:rsidR="000E1D91">
        <w:rPr>
          <w:lang w:val="en"/>
        </w:rPr>
        <w:t xml:space="preserve"> </w:t>
      </w:r>
      <w:r w:rsidR="00DD06C2">
        <w:rPr>
          <w:lang w:val="en"/>
        </w:rPr>
        <w:t>“</w:t>
      </w:r>
      <w:r w:rsidR="00D3778E">
        <w:rPr>
          <w:lang w:val="en"/>
        </w:rPr>
        <w:t>Hi!</w:t>
      </w:r>
      <w:r>
        <w:rPr>
          <w:lang w:val="en"/>
        </w:rPr>
        <w:t xml:space="preserve"> </w:t>
      </w:r>
      <w:r w:rsidR="00D3778E">
        <w:rPr>
          <w:lang w:val="en"/>
        </w:rPr>
        <w:t xml:space="preserve">My name is Chuck, Chuck </w:t>
      </w:r>
      <w:r w:rsidR="0076476D">
        <w:rPr>
          <w:lang w:val="en"/>
        </w:rPr>
        <w:t>Berry.</w:t>
      </w:r>
      <w:r w:rsidR="00DD06C2">
        <w:rPr>
          <w:lang w:val="en"/>
        </w:rPr>
        <w:t>”</w:t>
      </w:r>
      <w:r>
        <w:rPr>
          <w:lang w:val="en"/>
        </w:rPr>
        <w:t xml:space="preserve"> </w:t>
      </w:r>
      <w:r w:rsidR="00D3778E" w:rsidRPr="00B01FF2">
        <w:rPr>
          <w:lang w:val="en"/>
        </w:rPr>
        <w:t xml:space="preserve"> </w:t>
      </w:r>
      <w:r w:rsidR="00D3778E">
        <w:rPr>
          <w:lang w:val="en"/>
        </w:rPr>
        <w:t>The one that wrote</w:t>
      </w:r>
      <w:r>
        <w:rPr>
          <w:lang w:val="en"/>
        </w:rPr>
        <w:t xml:space="preserve"> </w:t>
      </w:r>
      <w:r w:rsidR="00D3778E" w:rsidRPr="00D3778E">
        <w:rPr>
          <w:i/>
          <w:iCs/>
          <w:lang w:val="en"/>
        </w:rPr>
        <w:t>Go, Johnny,</w:t>
      </w:r>
      <w:r>
        <w:rPr>
          <w:lang w:val="en"/>
        </w:rPr>
        <w:t xml:space="preserve"> </w:t>
      </w:r>
      <w:r w:rsidR="00DD06C2" w:rsidRPr="00DD06C2">
        <w:rPr>
          <w:i/>
          <w:iCs/>
          <w:lang w:val="en"/>
        </w:rPr>
        <w:t>G</w:t>
      </w:r>
      <w:r w:rsidR="00D3778E" w:rsidRPr="00D3778E">
        <w:rPr>
          <w:i/>
          <w:iCs/>
          <w:lang w:val="en"/>
        </w:rPr>
        <w:t>o</w:t>
      </w:r>
      <w:r w:rsidR="00DD06C2">
        <w:rPr>
          <w:i/>
          <w:iCs/>
          <w:lang w:val="en"/>
        </w:rPr>
        <w:t>!</w:t>
      </w:r>
      <w:r>
        <w:rPr>
          <w:lang w:val="en"/>
        </w:rPr>
        <w:t xml:space="preserve"> </w:t>
      </w:r>
      <w:r w:rsidR="000E1D91">
        <w:rPr>
          <w:lang w:val="en"/>
        </w:rPr>
        <w:t>The one that m</w:t>
      </w:r>
      <w:r w:rsidR="00D3778E">
        <w:rPr>
          <w:lang w:val="en"/>
        </w:rPr>
        <w:t xml:space="preserve">ade </w:t>
      </w:r>
      <w:r w:rsidR="000E1D91">
        <w:rPr>
          <w:lang w:val="en"/>
        </w:rPr>
        <w:t>my</w:t>
      </w:r>
      <w:r w:rsidR="00D3778E">
        <w:rPr>
          <w:lang w:val="en"/>
        </w:rPr>
        <w:t xml:space="preserve"> very first style</w:t>
      </w:r>
      <w:r w:rsidR="00D3778E" w:rsidRPr="00D3778E">
        <w:rPr>
          <w:i/>
          <w:iCs/>
          <w:lang w:val="en"/>
        </w:rPr>
        <w:t xml:space="preserve"> rockabilly,</w:t>
      </w:r>
      <w:r w:rsidR="000E1D91">
        <w:rPr>
          <w:i/>
          <w:iCs/>
          <w:lang w:val="en"/>
        </w:rPr>
        <w:t xml:space="preserve"> </w:t>
      </w:r>
      <w:r>
        <w:rPr>
          <w:lang w:val="en"/>
        </w:rPr>
        <w:t>which I will keep in my heart for</w:t>
      </w:r>
      <w:r w:rsidR="000E1D91">
        <w:rPr>
          <w:lang w:val="en"/>
        </w:rPr>
        <w:t xml:space="preserve">ever. The one </w:t>
      </w:r>
      <w:r w:rsidR="00D3778E">
        <w:rPr>
          <w:lang w:val="en"/>
        </w:rPr>
        <w:t>who agreed to look at me, at that little girl, as</w:t>
      </w:r>
      <w:r w:rsidR="0041163B">
        <w:rPr>
          <w:lang w:val="en"/>
        </w:rPr>
        <w:t xml:space="preserve"> </w:t>
      </w:r>
      <w:r w:rsidR="00D3778E">
        <w:rPr>
          <w:lang w:val="en"/>
        </w:rPr>
        <w:t>some</w:t>
      </w:r>
      <w:r w:rsidR="00DD06C2">
        <w:rPr>
          <w:lang w:val="en"/>
        </w:rPr>
        <w:t>one</w:t>
      </w:r>
      <w:r w:rsidR="00D3778E">
        <w:rPr>
          <w:lang w:val="en"/>
        </w:rPr>
        <w:t xml:space="preserve"> serious.</w:t>
      </w:r>
    </w:p>
    <w:p w14:paraId="586E83CA" w14:textId="728872DA" w:rsidR="00D3778E" w:rsidRDefault="0076476D" w:rsidP="009B3A63">
      <w:pPr>
        <w:jc w:val="both"/>
        <w:rPr>
          <w:lang w:val="en"/>
        </w:rPr>
      </w:pPr>
      <w:r>
        <w:t>JK</w:t>
      </w:r>
      <w:r w:rsidR="00D3778E">
        <w:rPr>
          <w:lang w:val="en"/>
        </w:rPr>
        <w:t xml:space="preserve">: At that time, did you </w:t>
      </w:r>
      <w:r>
        <w:rPr>
          <w:lang w:val="en"/>
        </w:rPr>
        <w:t xml:space="preserve">perform </w:t>
      </w:r>
      <w:r w:rsidR="00D3778E">
        <w:rPr>
          <w:lang w:val="en"/>
        </w:rPr>
        <w:t>exclusively</w:t>
      </w:r>
      <w:r>
        <w:rPr>
          <w:lang w:val="en"/>
        </w:rPr>
        <w:t xml:space="preserve"> in English</w:t>
      </w:r>
      <w:r w:rsidR="00D3778E">
        <w:rPr>
          <w:lang w:val="en"/>
        </w:rPr>
        <w:t xml:space="preserve">, or did you </w:t>
      </w:r>
      <w:r>
        <w:rPr>
          <w:lang w:val="en"/>
        </w:rPr>
        <w:t>also perform in</w:t>
      </w:r>
      <w:r w:rsidR="00D3778E">
        <w:rPr>
          <w:lang w:val="en"/>
        </w:rPr>
        <w:t xml:space="preserve"> Russian? </w:t>
      </w:r>
    </w:p>
    <w:p w14:paraId="14167E14" w14:textId="4EC0965D" w:rsidR="00D3778E" w:rsidRPr="00D46678" w:rsidRDefault="00D3778E" w:rsidP="009B3A63">
      <w:pPr>
        <w:jc w:val="both"/>
      </w:pPr>
      <w:r>
        <w:rPr>
          <w:lang w:val="en"/>
        </w:rPr>
        <w:t xml:space="preserve">EG: At that time, by the age of eighteen, nineteen, twenty, I was </w:t>
      </w:r>
      <w:r w:rsidR="0076476D">
        <w:rPr>
          <w:lang w:val="en"/>
        </w:rPr>
        <w:t>performing</w:t>
      </w:r>
      <w:r>
        <w:rPr>
          <w:lang w:val="en"/>
        </w:rPr>
        <w:t xml:space="preserve"> </w:t>
      </w:r>
      <w:r w:rsidR="0076476D">
        <w:rPr>
          <w:lang w:val="en"/>
        </w:rPr>
        <w:t>only</w:t>
      </w:r>
      <w:r>
        <w:rPr>
          <w:lang w:val="en"/>
        </w:rPr>
        <w:t xml:space="preserve"> in English. I didn't have a Russian program. The Russian program</w:t>
      </w:r>
      <w:r w:rsidR="0076476D">
        <w:rPr>
          <w:lang w:val="en"/>
        </w:rPr>
        <w:t xml:space="preserve">, as well as </w:t>
      </w:r>
      <w:r w:rsidR="0076476D">
        <w:t xml:space="preserve">fine Russian language, emerged much </w:t>
      </w:r>
      <w:r>
        <w:rPr>
          <w:lang w:val="en"/>
        </w:rPr>
        <w:t xml:space="preserve">later, when I was already in New York. </w:t>
      </w:r>
    </w:p>
    <w:p w14:paraId="4DE085FD" w14:textId="0E19E553" w:rsidR="00D51277" w:rsidRPr="00B400C7" w:rsidRDefault="0076476D" w:rsidP="009B3A63">
      <w:pPr>
        <w:jc w:val="both"/>
      </w:pPr>
      <w:r>
        <w:t>JK</w:t>
      </w:r>
      <w:r w:rsidR="00D51277">
        <w:rPr>
          <w:lang w:val="en"/>
        </w:rPr>
        <w:t xml:space="preserve">: How hard was the transition from one language to another, because I understand how important it is for a creative person - it's a different syntax, a completely different structure of the language. </w:t>
      </w:r>
      <w:r>
        <w:rPr>
          <w:lang w:val="en"/>
        </w:rPr>
        <w:t>How</w:t>
      </w:r>
      <w:r w:rsidRPr="00B400C7">
        <w:t xml:space="preserve"> </w:t>
      </w:r>
      <w:r>
        <w:rPr>
          <w:lang w:val="en"/>
        </w:rPr>
        <w:t>did</w:t>
      </w:r>
      <w:r w:rsidRPr="00B400C7">
        <w:t xml:space="preserve"> </w:t>
      </w:r>
      <w:r>
        <w:rPr>
          <w:lang w:val="en"/>
        </w:rPr>
        <w:t>you</w:t>
      </w:r>
      <w:r w:rsidRPr="00B400C7">
        <w:t xml:space="preserve"> </w:t>
      </w:r>
      <w:r>
        <w:rPr>
          <w:lang w:val="en"/>
        </w:rPr>
        <w:t>take</w:t>
      </w:r>
      <w:r w:rsidRPr="00B400C7">
        <w:t xml:space="preserve"> </w:t>
      </w:r>
      <w:r>
        <w:rPr>
          <w:lang w:val="en"/>
        </w:rPr>
        <w:t>it</w:t>
      </w:r>
      <w:r w:rsidR="00D51277" w:rsidRPr="00B400C7">
        <w:t>?</w:t>
      </w:r>
    </w:p>
    <w:p w14:paraId="6D70E1AF" w14:textId="77878628" w:rsidR="00D51277" w:rsidRPr="00D46678" w:rsidRDefault="00D51277" w:rsidP="009B3A63">
      <w:pPr>
        <w:jc w:val="both"/>
      </w:pPr>
      <w:r>
        <w:rPr>
          <w:lang w:val="en"/>
        </w:rPr>
        <w:lastRenderedPageBreak/>
        <w:t>EG: When we're young, we don't think about languages. We don't think about anything. We</w:t>
      </w:r>
      <w:r w:rsidR="0076476D" w:rsidRPr="00B400C7">
        <w:t xml:space="preserve"> </w:t>
      </w:r>
      <w:r w:rsidR="0076476D">
        <w:t>think</w:t>
      </w:r>
      <w:r>
        <w:rPr>
          <w:lang w:val="en"/>
        </w:rPr>
        <w:t xml:space="preserve"> </w:t>
      </w:r>
      <w:r w:rsidR="0076476D">
        <w:rPr>
          <w:lang w:val="en"/>
        </w:rPr>
        <w:t>how to start chatting</w:t>
      </w:r>
      <w:r>
        <w:rPr>
          <w:lang w:val="en"/>
        </w:rPr>
        <w:t xml:space="preserve">. You have to chat with your peers. We sat at school and chatted. I didn't care who to talk to because I love to chat. </w:t>
      </w:r>
      <w:r w:rsidR="0076476D">
        <w:rPr>
          <w:lang w:val="en"/>
        </w:rPr>
        <w:t>So,</w:t>
      </w:r>
      <w:r>
        <w:rPr>
          <w:lang w:val="en"/>
        </w:rPr>
        <w:t xml:space="preserve"> I </w:t>
      </w:r>
      <w:r w:rsidR="0076476D">
        <w:rPr>
          <w:lang w:val="en"/>
        </w:rPr>
        <w:t xml:space="preserve">didn’t have a </w:t>
      </w:r>
      <w:r>
        <w:rPr>
          <w:lang w:val="en"/>
        </w:rPr>
        <w:t xml:space="preserve">problem with language perception. God has given me </w:t>
      </w:r>
      <w:r w:rsidR="0076476D">
        <w:rPr>
          <w:lang w:val="en"/>
        </w:rPr>
        <w:t>the gift to</w:t>
      </w:r>
      <w:r>
        <w:rPr>
          <w:lang w:val="en"/>
        </w:rPr>
        <w:t xml:space="preserve"> speak many languages. It's very easy for me. I'm a</w:t>
      </w:r>
      <w:r w:rsidR="0076476D">
        <w:rPr>
          <w:lang w:val="en"/>
        </w:rPr>
        <w:t xml:space="preserve"> </w:t>
      </w:r>
      <w:r>
        <w:rPr>
          <w:lang w:val="en"/>
        </w:rPr>
        <w:t xml:space="preserve">musician. I have a </w:t>
      </w:r>
      <w:r w:rsidR="0076476D">
        <w:rPr>
          <w:lang w:val="en"/>
        </w:rPr>
        <w:t xml:space="preserve">good </w:t>
      </w:r>
      <w:r>
        <w:rPr>
          <w:lang w:val="en"/>
        </w:rPr>
        <w:t>ear</w:t>
      </w:r>
      <w:r w:rsidR="0076476D">
        <w:rPr>
          <w:lang w:val="en"/>
        </w:rPr>
        <w:t xml:space="preserve"> for music</w:t>
      </w:r>
      <w:r>
        <w:rPr>
          <w:lang w:val="en"/>
        </w:rPr>
        <w:t>, and after hearing some languages for a sufficient amount of time, I just g</w:t>
      </w:r>
      <w:r w:rsidR="0076476D">
        <w:rPr>
          <w:lang w:val="en"/>
        </w:rPr>
        <w:t>et</w:t>
      </w:r>
      <w:r>
        <w:rPr>
          <w:lang w:val="en"/>
        </w:rPr>
        <w:t xml:space="preserve"> them. This happened to me with other languages, and it also happened with English. </w:t>
      </w:r>
    </w:p>
    <w:p w14:paraId="505389D0" w14:textId="609E6C69" w:rsidR="00D51277" w:rsidRDefault="00B400C7" w:rsidP="009B3A63">
      <w:pPr>
        <w:jc w:val="both"/>
        <w:rPr>
          <w:lang w:val="en"/>
        </w:rPr>
      </w:pPr>
      <w:r>
        <w:rPr>
          <w:lang w:val="en"/>
        </w:rPr>
        <w:t>JK</w:t>
      </w:r>
      <w:r w:rsidR="00D51277">
        <w:rPr>
          <w:lang w:val="en"/>
        </w:rPr>
        <w:t>: How did you move to New York?</w:t>
      </w:r>
    </w:p>
    <w:p w14:paraId="74F53FDE" w14:textId="13A06C83" w:rsidR="00D51277" w:rsidRPr="00B400C7" w:rsidRDefault="00D51277" w:rsidP="009B3A63">
      <w:pPr>
        <w:jc w:val="both"/>
      </w:pPr>
      <w:r>
        <w:rPr>
          <w:lang w:val="en"/>
        </w:rPr>
        <w:t xml:space="preserve">EG: </w:t>
      </w:r>
      <w:r w:rsidR="00B400C7">
        <w:rPr>
          <w:lang w:val="en"/>
        </w:rPr>
        <w:t>It’s a story</w:t>
      </w:r>
      <w:r>
        <w:rPr>
          <w:lang w:val="en"/>
        </w:rPr>
        <w:t>!</w:t>
      </w:r>
    </w:p>
    <w:p w14:paraId="0A9B4406" w14:textId="26483563" w:rsidR="00D51277" w:rsidRDefault="00B400C7" w:rsidP="009B3A63">
      <w:pPr>
        <w:jc w:val="both"/>
        <w:rPr>
          <w:lang w:val="en"/>
        </w:rPr>
      </w:pPr>
      <w:r>
        <w:rPr>
          <w:lang w:val="en"/>
        </w:rPr>
        <w:t>JK</w:t>
      </w:r>
      <w:r w:rsidR="00D51277">
        <w:rPr>
          <w:lang w:val="en"/>
        </w:rPr>
        <w:t xml:space="preserve">: Tell </w:t>
      </w:r>
      <w:r>
        <w:rPr>
          <w:lang w:val="en"/>
        </w:rPr>
        <w:t>us</w:t>
      </w:r>
      <w:r w:rsidR="00D51277">
        <w:rPr>
          <w:lang w:val="en"/>
        </w:rPr>
        <w:t>!</w:t>
      </w:r>
    </w:p>
    <w:p w14:paraId="44FE7BAD" w14:textId="544A2D87" w:rsidR="00D51277" w:rsidRPr="00DA72C7" w:rsidRDefault="00D51277" w:rsidP="009B3A63">
      <w:pPr>
        <w:jc w:val="both"/>
      </w:pPr>
      <w:r w:rsidRPr="00D51277">
        <w:rPr>
          <w:lang w:val="en"/>
        </w:rPr>
        <w:t xml:space="preserve">EG: </w:t>
      </w:r>
      <w:r>
        <w:rPr>
          <w:lang w:val="en"/>
        </w:rPr>
        <w:t xml:space="preserve"> I </w:t>
      </w:r>
      <w:r w:rsidR="00B400C7">
        <w:rPr>
          <w:lang w:val="en"/>
        </w:rPr>
        <w:t xml:space="preserve">had a tour </w:t>
      </w:r>
      <w:r w:rsidR="000F7E5F">
        <w:rPr>
          <w:lang w:val="en"/>
        </w:rPr>
        <w:t>with</w:t>
      </w:r>
      <w:r w:rsidR="00B400C7">
        <w:rPr>
          <w:lang w:val="en"/>
        </w:rPr>
        <w:t xml:space="preserve"> </w:t>
      </w:r>
      <w:r w:rsidR="00A33419" w:rsidRPr="000F7E5F">
        <w:rPr>
          <w:lang w:val="en"/>
        </w:rPr>
        <w:t xml:space="preserve">Borders Books and Music. </w:t>
      </w:r>
      <w:r w:rsidR="00B400C7">
        <w:rPr>
          <w:lang w:val="en"/>
        </w:rPr>
        <w:t>I</w:t>
      </w:r>
      <w:r w:rsidR="000F7E5F">
        <w:rPr>
          <w:lang w:val="en"/>
        </w:rPr>
        <w:t xml:space="preserve"> s</w:t>
      </w:r>
      <w:r w:rsidR="00B400C7" w:rsidRPr="00A459BC">
        <w:rPr>
          <w:lang w:val="en"/>
        </w:rPr>
        <w:t>ign</w:t>
      </w:r>
      <w:r w:rsidR="000F7E5F">
        <w:rPr>
          <w:lang w:val="en"/>
        </w:rPr>
        <w:t>ed a</w:t>
      </w:r>
      <w:r w:rsidRPr="00A459BC">
        <w:rPr>
          <w:i/>
          <w:iCs/>
          <w:lang w:val="en"/>
        </w:rPr>
        <w:t xml:space="preserve"> </w:t>
      </w:r>
      <w:r w:rsidRPr="00A459BC">
        <w:rPr>
          <w:lang w:val="en"/>
        </w:rPr>
        <w:t>contract</w:t>
      </w:r>
      <w:r w:rsidR="000F7E5F">
        <w:rPr>
          <w:lang w:val="en"/>
        </w:rPr>
        <w:t xml:space="preserve"> </w:t>
      </w:r>
      <w:r>
        <w:rPr>
          <w:lang w:val="en"/>
        </w:rPr>
        <w:t xml:space="preserve">and </w:t>
      </w:r>
      <w:r w:rsidR="00B400C7">
        <w:rPr>
          <w:lang w:val="en"/>
        </w:rPr>
        <w:t xml:space="preserve">was touring </w:t>
      </w:r>
      <w:r>
        <w:rPr>
          <w:lang w:val="en"/>
        </w:rPr>
        <w:t xml:space="preserve">all the cities in America. We were in </w:t>
      </w:r>
      <w:r w:rsidR="00B400C7">
        <w:rPr>
          <w:lang w:val="en"/>
        </w:rPr>
        <w:t>Chicago;</w:t>
      </w:r>
      <w:r>
        <w:rPr>
          <w:lang w:val="en"/>
        </w:rPr>
        <w:t xml:space="preserve"> </w:t>
      </w:r>
      <w:r w:rsidR="00B400C7">
        <w:rPr>
          <w:lang w:val="en"/>
        </w:rPr>
        <w:t>we were</w:t>
      </w:r>
      <w:r>
        <w:rPr>
          <w:lang w:val="en"/>
        </w:rPr>
        <w:t xml:space="preserve"> absolutely </w:t>
      </w:r>
      <w:r w:rsidR="00B400C7">
        <w:rPr>
          <w:lang w:val="en"/>
        </w:rPr>
        <w:t xml:space="preserve">in all </w:t>
      </w:r>
      <w:r>
        <w:rPr>
          <w:lang w:val="en"/>
        </w:rPr>
        <w:t xml:space="preserve">cities. And I had to come to New York. My concert was </w:t>
      </w:r>
      <w:r w:rsidR="00B400C7">
        <w:rPr>
          <w:lang w:val="en"/>
        </w:rPr>
        <w:t xml:space="preserve">scheduled </w:t>
      </w:r>
      <w:r>
        <w:rPr>
          <w:lang w:val="en"/>
        </w:rPr>
        <w:t>on September 13</w:t>
      </w:r>
      <w:r w:rsidR="00B400C7">
        <w:rPr>
          <w:lang w:val="en"/>
        </w:rPr>
        <w:t>th, 2001</w:t>
      </w:r>
      <w:r>
        <w:rPr>
          <w:lang w:val="en"/>
        </w:rPr>
        <w:t xml:space="preserve">. </w:t>
      </w:r>
      <w:r w:rsidR="00B400C7">
        <w:rPr>
          <w:lang w:val="en"/>
        </w:rPr>
        <w:t>It was</w:t>
      </w:r>
      <w:r>
        <w:rPr>
          <w:lang w:val="en"/>
        </w:rPr>
        <w:t xml:space="preserve"> a </w:t>
      </w:r>
      <w:r w:rsidR="00B400C7">
        <w:rPr>
          <w:lang w:val="en"/>
        </w:rPr>
        <w:t xml:space="preserve">concert at </w:t>
      </w:r>
      <w:r w:rsidR="00B400C7" w:rsidRPr="000F7E5F">
        <w:rPr>
          <w:lang w:val="en"/>
        </w:rPr>
        <w:t>Borders</w:t>
      </w:r>
      <w:r w:rsidRPr="000F7E5F">
        <w:rPr>
          <w:lang w:val="en"/>
        </w:rPr>
        <w:t xml:space="preserve"> Books and </w:t>
      </w:r>
      <w:r w:rsidR="00B400C7" w:rsidRPr="000F7E5F">
        <w:rPr>
          <w:lang w:val="en"/>
        </w:rPr>
        <w:t>Music at</w:t>
      </w:r>
      <w:r w:rsidRPr="000F7E5F">
        <w:rPr>
          <w:lang w:val="en"/>
        </w:rPr>
        <w:t xml:space="preserve"> </w:t>
      </w:r>
      <w:r w:rsidR="00CF4114" w:rsidRPr="000F7E5F">
        <w:rPr>
          <w:lang w:val="en"/>
        </w:rPr>
        <w:t xml:space="preserve">the </w:t>
      </w:r>
      <w:r w:rsidRPr="000F7E5F">
        <w:rPr>
          <w:lang w:val="en"/>
        </w:rPr>
        <w:t xml:space="preserve">Twin </w:t>
      </w:r>
      <w:r w:rsidR="00CF4114" w:rsidRPr="000F7E5F">
        <w:rPr>
          <w:lang w:val="en"/>
        </w:rPr>
        <w:t>T</w:t>
      </w:r>
      <w:r w:rsidRPr="000F7E5F">
        <w:rPr>
          <w:lang w:val="en"/>
        </w:rPr>
        <w:t>owers</w:t>
      </w:r>
      <w:r w:rsidRPr="000F7E5F">
        <w:rPr>
          <w:i/>
          <w:iCs/>
          <w:lang w:val="en"/>
        </w:rPr>
        <w:t>.</w:t>
      </w:r>
      <w:r>
        <w:rPr>
          <w:lang w:val="en"/>
        </w:rPr>
        <w:t xml:space="preserve"> </w:t>
      </w:r>
      <w:r w:rsidR="00B400C7">
        <w:rPr>
          <w:lang w:val="en"/>
        </w:rPr>
        <w:t>Naturally</w:t>
      </w:r>
      <w:r w:rsidR="00D43039">
        <w:rPr>
          <w:lang w:val="en"/>
        </w:rPr>
        <w:t xml:space="preserve">, my concert didn't happen, and was moved to another venue, also </w:t>
      </w:r>
      <w:r w:rsidR="00D43039" w:rsidRPr="000F7E5F">
        <w:rPr>
          <w:lang w:val="en"/>
        </w:rPr>
        <w:t>Borders</w:t>
      </w:r>
      <w:r w:rsidRPr="000F7E5F">
        <w:rPr>
          <w:lang w:val="en"/>
        </w:rPr>
        <w:t xml:space="preserve"> </w:t>
      </w:r>
      <w:r w:rsidR="00B400C7" w:rsidRPr="000F7E5F">
        <w:rPr>
          <w:lang w:val="en"/>
        </w:rPr>
        <w:t>Books and</w:t>
      </w:r>
      <w:r w:rsidR="00D43039" w:rsidRPr="000F7E5F">
        <w:rPr>
          <w:lang w:val="en"/>
        </w:rPr>
        <w:t xml:space="preserve"> Music,</w:t>
      </w:r>
      <w:r>
        <w:rPr>
          <w:lang w:val="en"/>
        </w:rPr>
        <w:t xml:space="preserve"> </w:t>
      </w:r>
      <w:r w:rsidR="00D43039">
        <w:rPr>
          <w:lang w:val="en"/>
        </w:rPr>
        <w:t>also</w:t>
      </w:r>
      <w:r>
        <w:rPr>
          <w:lang w:val="en"/>
        </w:rPr>
        <w:t xml:space="preserve"> </w:t>
      </w:r>
      <w:r w:rsidR="00D43039">
        <w:rPr>
          <w:lang w:val="en"/>
        </w:rPr>
        <w:t>in</w:t>
      </w:r>
      <w:r>
        <w:rPr>
          <w:lang w:val="en"/>
        </w:rPr>
        <w:t xml:space="preserve"> </w:t>
      </w:r>
      <w:r w:rsidR="00D43039">
        <w:rPr>
          <w:lang w:val="en"/>
        </w:rPr>
        <w:t>New</w:t>
      </w:r>
      <w:r w:rsidR="00B400C7">
        <w:rPr>
          <w:lang w:val="en"/>
        </w:rPr>
        <w:t xml:space="preserve"> </w:t>
      </w:r>
      <w:r w:rsidR="00D43039">
        <w:rPr>
          <w:lang w:val="en"/>
        </w:rPr>
        <w:t>York.</w:t>
      </w:r>
      <w:r>
        <w:rPr>
          <w:lang w:val="en"/>
        </w:rPr>
        <w:t xml:space="preserve"> </w:t>
      </w:r>
      <w:r w:rsidR="00D43039">
        <w:rPr>
          <w:lang w:val="en"/>
        </w:rPr>
        <w:t xml:space="preserve">I came to </w:t>
      </w:r>
      <w:r w:rsidR="00B400C7">
        <w:rPr>
          <w:lang w:val="en"/>
        </w:rPr>
        <w:t>New York,</w:t>
      </w:r>
      <w:r w:rsidR="00D43039">
        <w:rPr>
          <w:lang w:val="en"/>
        </w:rPr>
        <w:t xml:space="preserve"> and I s</w:t>
      </w:r>
      <w:r w:rsidR="00B400C7">
        <w:rPr>
          <w:lang w:val="en"/>
        </w:rPr>
        <w:t xml:space="preserve">aw </w:t>
      </w:r>
      <w:r w:rsidR="00D43039">
        <w:rPr>
          <w:lang w:val="en"/>
        </w:rPr>
        <w:t>people. And I s</w:t>
      </w:r>
      <w:r w:rsidR="00B400C7">
        <w:rPr>
          <w:lang w:val="en"/>
        </w:rPr>
        <w:t>aw</w:t>
      </w:r>
      <w:r w:rsidR="00D43039">
        <w:rPr>
          <w:lang w:val="en"/>
        </w:rPr>
        <w:t xml:space="preserve"> the tragedy in their eyes. I s</w:t>
      </w:r>
      <w:r w:rsidR="00B400C7">
        <w:rPr>
          <w:lang w:val="en"/>
        </w:rPr>
        <w:t>aw</w:t>
      </w:r>
      <w:r w:rsidR="00D43039">
        <w:rPr>
          <w:lang w:val="en"/>
        </w:rPr>
        <w:t xml:space="preserve"> the fear. I s</w:t>
      </w:r>
      <w:r w:rsidR="00B400C7">
        <w:rPr>
          <w:lang w:val="en"/>
        </w:rPr>
        <w:t>aw</w:t>
      </w:r>
      <w:r w:rsidR="00D43039">
        <w:rPr>
          <w:lang w:val="en"/>
        </w:rPr>
        <w:t xml:space="preserve"> the pain. </w:t>
      </w:r>
      <w:r w:rsidR="00B400C7">
        <w:rPr>
          <w:lang w:val="en"/>
        </w:rPr>
        <w:t xml:space="preserve">The gloom; </w:t>
      </w:r>
      <w:r w:rsidR="00D43039">
        <w:rPr>
          <w:lang w:val="en"/>
        </w:rPr>
        <w:t xml:space="preserve">the city </w:t>
      </w:r>
      <w:r w:rsidR="00B400C7">
        <w:rPr>
          <w:lang w:val="en"/>
        </w:rPr>
        <w:t>was</w:t>
      </w:r>
      <w:r w:rsidR="00D43039">
        <w:rPr>
          <w:lang w:val="en"/>
        </w:rPr>
        <w:t xml:space="preserve"> burning. And the </w:t>
      </w:r>
      <w:r w:rsidR="00B400C7">
        <w:rPr>
          <w:lang w:val="en"/>
        </w:rPr>
        <w:t>gloom</w:t>
      </w:r>
      <w:r w:rsidR="00D43039">
        <w:rPr>
          <w:lang w:val="en"/>
        </w:rPr>
        <w:t xml:space="preserve"> </w:t>
      </w:r>
      <w:r w:rsidR="00B400C7">
        <w:rPr>
          <w:lang w:val="en"/>
        </w:rPr>
        <w:t>of people’s</w:t>
      </w:r>
      <w:r w:rsidR="00D43039">
        <w:rPr>
          <w:lang w:val="en"/>
        </w:rPr>
        <w:t xml:space="preserve"> feelings. </w:t>
      </w:r>
      <w:r w:rsidR="00252459">
        <w:rPr>
          <w:lang w:val="en"/>
        </w:rPr>
        <w:t xml:space="preserve">Fear, dreadful </w:t>
      </w:r>
      <w:r w:rsidR="00D43039">
        <w:rPr>
          <w:lang w:val="en"/>
        </w:rPr>
        <w:t xml:space="preserve">fear. And I understand that my mission as a musician </w:t>
      </w:r>
      <w:r w:rsidR="00252459">
        <w:rPr>
          <w:lang w:val="en"/>
        </w:rPr>
        <w:t>is</w:t>
      </w:r>
      <w:r w:rsidR="00D43039">
        <w:rPr>
          <w:lang w:val="en"/>
        </w:rPr>
        <w:t xml:space="preserve"> to dispel this. My mission </w:t>
      </w:r>
      <w:r w:rsidR="00252459">
        <w:rPr>
          <w:lang w:val="en"/>
        </w:rPr>
        <w:t>is</w:t>
      </w:r>
      <w:r w:rsidR="00D43039">
        <w:rPr>
          <w:lang w:val="en"/>
        </w:rPr>
        <w:t xml:space="preserve"> to be </w:t>
      </w:r>
      <w:r w:rsidR="00252459">
        <w:t>close</w:t>
      </w:r>
      <w:r w:rsidR="00D43039">
        <w:rPr>
          <w:lang w:val="en"/>
        </w:rPr>
        <w:t xml:space="preserve">. And I </w:t>
      </w:r>
      <w:r w:rsidR="00B338D0">
        <w:rPr>
          <w:lang w:val="en"/>
        </w:rPr>
        <w:t>finished</w:t>
      </w:r>
      <w:r w:rsidR="00D43039">
        <w:rPr>
          <w:lang w:val="en"/>
        </w:rPr>
        <w:t xml:space="preserve"> a concert. It was </w:t>
      </w:r>
      <w:r w:rsidR="00D43039" w:rsidRPr="00252459">
        <w:rPr>
          <w:i/>
          <w:iCs/>
          <w:lang w:val="en"/>
        </w:rPr>
        <w:t>my</w:t>
      </w:r>
      <w:r w:rsidR="00D43039">
        <w:rPr>
          <w:lang w:val="en"/>
        </w:rPr>
        <w:t xml:space="preserve"> concert. I made people smile. It was wonderful! People came up to me and </w:t>
      </w:r>
      <w:r w:rsidR="00252459">
        <w:rPr>
          <w:lang w:val="en"/>
        </w:rPr>
        <w:t>said, “Gosh</w:t>
      </w:r>
      <w:r w:rsidR="00D43039">
        <w:rPr>
          <w:lang w:val="en"/>
        </w:rPr>
        <w:t xml:space="preserve">, thank you. You gave us a sense of normalcy. You made us feel that </w:t>
      </w:r>
      <w:r w:rsidR="00252459">
        <w:t>there will be something good</w:t>
      </w:r>
      <w:r w:rsidR="00D43039">
        <w:rPr>
          <w:lang w:val="en"/>
        </w:rPr>
        <w:t xml:space="preserve">. You have given us a sense of joy in life. Thank you for this joy." </w:t>
      </w:r>
      <w:r w:rsidR="00252459">
        <w:rPr>
          <w:lang w:val="en"/>
        </w:rPr>
        <w:t>A</w:t>
      </w:r>
      <w:r w:rsidR="00D43039">
        <w:rPr>
          <w:lang w:val="en"/>
        </w:rPr>
        <w:t xml:space="preserve">nd then an amazing story happened to me. A woman came up to me and said, "I know you're Russian. I know, I feel </w:t>
      </w:r>
      <w:r w:rsidR="00252459">
        <w:rPr>
          <w:lang w:val="en"/>
        </w:rPr>
        <w:t>that you</w:t>
      </w:r>
      <w:r w:rsidR="00D43039">
        <w:rPr>
          <w:lang w:val="en"/>
        </w:rPr>
        <w:t xml:space="preserve"> are Russian.</w:t>
      </w:r>
      <w:r w:rsidR="00252459">
        <w:rPr>
          <w:lang w:val="en"/>
        </w:rPr>
        <w:t xml:space="preserve"> </w:t>
      </w:r>
      <w:r>
        <w:rPr>
          <w:lang w:val="en"/>
        </w:rPr>
        <w:t>Of</w:t>
      </w:r>
      <w:r w:rsidR="00252459">
        <w:rPr>
          <w:lang w:val="en"/>
        </w:rPr>
        <w:t xml:space="preserve"> </w:t>
      </w:r>
      <w:r w:rsidR="00D43039">
        <w:rPr>
          <w:lang w:val="en"/>
        </w:rPr>
        <w:t xml:space="preserve">course, you speak English. Yes, you sing in English, but I know that you are Russian. Do you not have a Russian repertoire?" And I then said to myself, "Probably, there are others for whom I want to write songs in </w:t>
      </w:r>
      <w:r w:rsidR="001D7585">
        <w:rPr>
          <w:lang w:val="en"/>
        </w:rPr>
        <w:t xml:space="preserve">the </w:t>
      </w:r>
      <w:r w:rsidR="00D43039">
        <w:rPr>
          <w:lang w:val="en"/>
        </w:rPr>
        <w:t xml:space="preserve">Russian language." </w:t>
      </w:r>
      <w:r w:rsidR="00252459">
        <w:rPr>
          <w:lang w:val="en"/>
        </w:rPr>
        <w:t xml:space="preserve">The time has come when </w:t>
      </w:r>
      <w:r w:rsidR="00D43039">
        <w:rPr>
          <w:lang w:val="en"/>
        </w:rPr>
        <w:t>I w</w:t>
      </w:r>
      <w:r w:rsidR="00252459">
        <w:rPr>
          <w:lang w:val="en"/>
        </w:rPr>
        <w:t>ould</w:t>
      </w:r>
      <w:r w:rsidR="00D43039">
        <w:rPr>
          <w:lang w:val="en"/>
        </w:rPr>
        <w:t xml:space="preserve"> be understood. And </w:t>
      </w:r>
      <w:r w:rsidR="00252459">
        <w:rPr>
          <w:lang w:val="en"/>
        </w:rPr>
        <w:t xml:space="preserve">people will cry from </w:t>
      </w:r>
      <w:r w:rsidR="00D43039">
        <w:rPr>
          <w:lang w:val="en"/>
        </w:rPr>
        <w:t xml:space="preserve">my songs </w:t>
      </w:r>
      <w:r w:rsidR="00252459">
        <w:rPr>
          <w:lang w:val="en"/>
        </w:rPr>
        <w:t xml:space="preserve">only if </w:t>
      </w:r>
      <w:r>
        <w:rPr>
          <w:lang w:val="en"/>
        </w:rPr>
        <w:t>I put</w:t>
      </w:r>
      <w:r w:rsidR="003B5F89">
        <w:rPr>
          <w:lang w:val="en"/>
        </w:rPr>
        <w:t xml:space="preserve"> tears in there. And if I put joy in there, they will rejoice with me. And I can have like-minded people. And I came to these like-minded people later, and now I give </w:t>
      </w:r>
      <w:r w:rsidR="00252459">
        <w:rPr>
          <w:lang w:val="en"/>
        </w:rPr>
        <w:t xml:space="preserve">some </w:t>
      </w:r>
      <w:r w:rsidR="003B5F89">
        <w:rPr>
          <w:lang w:val="en"/>
        </w:rPr>
        <w:t xml:space="preserve">concerts </w:t>
      </w:r>
      <w:r w:rsidR="00252459">
        <w:rPr>
          <w:lang w:val="en"/>
        </w:rPr>
        <w:t>entirely</w:t>
      </w:r>
      <w:r w:rsidR="003B5F89">
        <w:rPr>
          <w:lang w:val="en"/>
        </w:rPr>
        <w:t xml:space="preserve"> in Russian. </w:t>
      </w:r>
    </w:p>
    <w:p w14:paraId="0FBB6637" w14:textId="622C3803" w:rsidR="003B5F89" w:rsidRDefault="009F10B5" w:rsidP="009B3A63">
      <w:pPr>
        <w:jc w:val="both"/>
        <w:rPr>
          <w:lang w:val="en"/>
        </w:rPr>
      </w:pPr>
      <w:r>
        <w:rPr>
          <w:lang w:val="en"/>
        </w:rPr>
        <w:t>JK</w:t>
      </w:r>
      <w:r w:rsidR="003B5F89">
        <w:rPr>
          <w:lang w:val="en"/>
        </w:rPr>
        <w:t xml:space="preserve">: </w:t>
      </w:r>
      <w:r>
        <w:rPr>
          <w:lang w:val="en"/>
        </w:rPr>
        <w:t>You mentioned in one interview that you had</w:t>
      </w:r>
      <w:r w:rsidR="003B5F89">
        <w:rPr>
          <w:lang w:val="en"/>
        </w:rPr>
        <w:t xml:space="preserve"> </w:t>
      </w:r>
      <w:r w:rsidR="00B338D0">
        <w:rPr>
          <w:lang w:val="en"/>
        </w:rPr>
        <w:t xml:space="preserve">to </w:t>
      </w:r>
      <w:r w:rsidR="003B5F89">
        <w:rPr>
          <w:lang w:val="en"/>
        </w:rPr>
        <w:t>re</w:t>
      </w:r>
      <w:r w:rsidR="00B338D0">
        <w:rPr>
          <w:lang w:val="en"/>
        </w:rPr>
        <w:t>learn</w:t>
      </w:r>
      <w:r>
        <w:rPr>
          <w:lang w:val="en"/>
        </w:rPr>
        <w:t xml:space="preserve"> </w:t>
      </w:r>
      <w:r w:rsidR="003B5F89">
        <w:rPr>
          <w:lang w:val="en"/>
        </w:rPr>
        <w:t>Russian</w:t>
      </w:r>
      <w:r>
        <w:rPr>
          <w:lang w:val="en"/>
        </w:rPr>
        <w:t>.</w:t>
      </w:r>
    </w:p>
    <w:p w14:paraId="2ADA4E5A" w14:textId="7B38552D" w:rsidR="003B5F89" w:rsidRPr="00D46678" w:rsidRDefault="003B5F89" w:rsidP="009B3A63">
      <w:pPr>
        <w:jc w:val="both"/>
      </w:pPr>
      <w:r>
        <w:rPr>
          <w:lang w:val="en"/>
        </w:rPr>
        <w:t xml:space="preserve">EG: </w:t>
      </w:r>
      <w:r w:rsidR="00A44451">
        <w:rPr>
          <w:lang w:val="en"/>
        </w:rPr>
        <w:t xml:space="preserve">I was losing my Russian. </w:t>
      </w:r>
      <w:r w:rsidR="00C53485">
        <w:rPr>
          <w:lang w:val="en"/>
        </w:rPr>
        <w:t xml:space="preserve">If you live for years... you live in American society, you work in American society, you meet American people. </w:t>
      </w:r>
      <w:r w:rsidR="009F10B5">
        <w:rPr>
          <w:lang w:val="en"/>
        </w:rPr>
        <w:t>If you communicate</w:t>
      </w:r>
      <w:r w:rsidR="00C53485">
        <w:rPr>
          <w:lang w:val="en"/>
        </w:rPr>
        <w:t xml:space="preserve"> in English everywhere, then English </w:t>
      </w:r>
      <w:r w:rsidR="006F5E87">
        <w:rPr>
          <w:lang w:val="en"/>
        </w:rPr>
        <w:t>dominates your</w:t>
      </w:r>
      <w:r w:rsidR="00C53485">
        <w:rPr>
          <w:lang w:val="en"/>
        </w:rPr>
        <w:t xml:space="preserve"> life. What language are we going to think </w:t>
      </w:r>
      <w:r w:rsidR="009F10B5">
        <w:rPr>
          <w:lang w:val="en"/>
        </w:rPr>
        <w:t>in</w:t>
      </w:r>
      <w:r w:rsidR="00C53485">
        <w:rPr>
          <w:lang w:val="en"/>
        </w:rPr>
        <w:t xml:space="preserve"> if all thoughts are in English? </w:t>
      </w:r>
      <w:r w:rsidR="009F10B5">
        <w:rPr>
          <w:lang w:val="en"/>
        </w:rPr>
        <w:t xml:space="preserve">English. </w:t>
      </w:r>
      <w:r w:rsidR="00C53485">
        <w:rPr>
          <w:lang w:val="en"/>
        </w:rPr>
        <w:t xml:space="preserve">And Russian </w:t>
      </w:r>
      <w:r w:rsidR="009F10B5">
        <w:rPr>
          <w:lang w:val="en"/>
        </w:rPr>
        <w:t>certainly didn’t</w:t>
      </w:r>
      <w:r w:rsidR="0005062C">
        <w:rPr>
          <w:lang w:val="en"/>
        </w:rPr>
        <w:t xml:space="preserve"> dominate my life. It was hard for me. It was hard for me to</w:t>
      </w:r>
      <w:r w:rsidR="009F10B5">
        <w:rPr>
          <w:lang w:val="en"/>
        </w:rPr>
        <w:t xml:space="preserve"> create</w:t>
      </w:r>
      <w:r w:rsidR="0005062C">
        <w:rPr>
          <w:lang w:val="en"/>
        </w:rPr>
        <w:t xml:space="preserve"> that poetry</w:t>
      </w:r>
      <w:r w:rsidR="009F10B5">
        <w:rPr>
          <w:lang w:val="en"/>
        </w:rPr>
        <w:t xml:space="preserve"> </w:t>
      </w:r>
      <w:r w:rsidR="0005062C">
        <w:rPr>
          <w:lang w:val="en"/>
        </w:rPr>
        <w:t xml:space="preserve">and speak as it was necessary. </w:t>
      </w:r>
      <w:r w:rsidR="00B338D0">
        <w:rPr>
          <w:lang w:val="en"/>
        </w:rPr>
        <w:t>So,</w:t>
      </w:r>
      <w:r w:rsidR="0005062C">
        <w:rPr>
          <w:lang w:val="en"/>
        </w:rPr>
        <w:t xml:space="preserve"> I came to Coney Island, found a Russian </w:t>
      </w:r>
      <w:r w:rsidR="009F10B5">
        <w:rPr>
          <w:lang w:val="en"/>
        </w:rPr>
        <w:t>environment, found</w:t>
      </w:r>
      <w:r w:rsidR="0005062C">
        <w:rPr>
          <w:lang w:val="en"/>
        </w:rPr>
        <w:t xml:space="preserve"> Russian jobs, side jobs, </w:t>
      </w:r>
      <w:r w:rsidR="009F10B5">
        <w:rPr>
          <w:lang w:val="en"/>
        </w:rPr>
        <w:t>hustles</w:t>
      </w:r>
      <w:r w:rsidR="0005062C">
        <w:rPr>
          <w:lang w:val="en"/>
        </w:rPr>
        <w:t>, found Russian friends. And, of course, I went to college, studied Russian</w:t>
      </w:r>
      <w:r w:rsidR="009F10B5">
        <w:rPr>
          <w:lang w:val="en"/>
        </w:rPr>
        <w:t xml:space="preserve"> language</w:t>
      </w:r>
      <w:r w:rsidR="0005062C">
        <w:rPr>
          <w:lang w:val="en"/>
        </w:rPr>
        <w:t xml:space="preserve"> more. I studied Russian poetry, grammar, which I </w:t>
      </w:r>
      <w:r w:rsidR="009F10B5">
        <w:rPr>
          <w:lang w:val="en"/>
        </w:rPr>
        <w:t>wasn’t good at</w:t>
      </w:r>
      <w:r w:rsidR="0005062C">
        <w:rPr>
          <w:lang w:val="en"/>
        </w:rPr>
        <w:t xml:space="preserve">. And, of course, my mom. </w:t>
      </w:r>
    </w:p>
    <w:p w14:paraId="56F8870D" w14:textId="3B664810" w:rsidR="0005062C" w:rsidRDefault="00C57575" w:rsidP="009B3A63">
      <w:pPr>
        <w:jc w:val="both"/>
        <w:rPr>
          <w:lang w:val="en"/>
        </w:rPr>
      </w:pPr>
      <w:r>
        <w:rPr>
          <w:lang w:val="en"/>
        </w:rPr>
        <w:t>JK</w:t>
      </w:r>
      <w:r w:rsidR="0005062C">
        <w:rPr>
          <w:lang w:val="en"/>
        </w:rPr>
        <w:t xml:space="preserve">: Are you </w:t>
      </w:r>
      <w:r>
        <w:rPr>
          <w:lang w:val="en"/>
        </w:rPr>
        <w:t>performing</w:t>
      </w:r>
      <w:r w:rsidR="0005062C">
        <w:rPr>
          <w:lang w:val="en"/>
        </w:rPr>
        <w:t xml:space="preserve"> more in English</w:t>
      </w:r>
      <w:r>
        <w:rPr>
          <w:lang w:val="en"/>
        </w:rPr>
        <w:t>,</w:t>
      </w:r>
      <w:r w:rsidR="0005062C">
        <w:rPr>
          <w:lang w:val="en"/>
        </w:rPr>
        <w:t xml:space="preserve"> or Russian</w:t>
      </w:r>
      <w:r>
        <w:rPr>
          <w:lang w:val="en"/>
        </w:rPr>
        <w:t>,</w:t>
      </w:r>
      <w:r w:rsidR="0005062C">
        <w:rPr>
          <w:lang w:val="en"/>
        </w:rPr>
        <w:t xml:space="preserve"> or both?</w:t>
      </w:r>
    </w:p>
    <w:p w14:paraId="4DB02C0B" w14:textId="4C52F2A6" w:rsidR="0005062C" w:rsidRPr="00D46678" w:rsidRDefault="0005062C" w:rsidP="009B3A63">
      <w:pPr>
        <w:jc w:val="both"/>
      </w:pPr>
      <w:r>
        <w:rPr>
          <w:lang w:val="en"/>
        </w:rPr>
        <w:t>EG: In both</w:t>
      </w:r>
      <w:r w:rsidR="00C57575">
        <w:rPr>
          <w:lang w:val="en"/>
        </w:rPr>
        <w:t xml:space="preserve"> </w:t>
      </w:r>
      <w:r w:rsidR="006D7A58">
        <w:rPr>
          <w:lang w:val="en"/>
        </w:rPr>
        <w:t xml:space="preserve">languages. I </w:t>
      </w:r>
      <w:r w:rsidR="00C57575">
        <w:rPr>
          <w:lang w:val="en"/>
        </w:rPr>
        <w:t xml:space="preserve">often </w:t>
      </w:r>
      <w:r w:rsidR="006D7A58">
        <w:rPr>
          <w:lang w:val="en"/>
        </w:rPr>
        <w:t xml:space="preserve">try to translate American songs into </w:t>
      </w:r>
      <w:r w:rsidR="00C57575">
        <w:rPr>
          <w:lang w:val="en"/>
        </w:rPr>
        <w:t>Russian,</w:t>
      </w:r>
      <w:r w:rsidR="006D7A58">
        <w:rPr>
          <w:lang w:val="en"/>
        </w:rPr>
        <w:t xml:space="preserve"> so the Russian audience understands what </w:t>
      </w:r>
      <w:r w:rsidR="00C57575">
        <w:rPr>
          <w:lang w:val="en"/>
        </w:rPr>
        <w:t>it is about</w:t>
      </w:r>
      <w:r w:rsidR="006D7A58">
        <w:rPr>
          <w:lang w:val="en"/>
        </w:rPr>
        <w:t xml:space="preserve">. Why the author put his talent, his genius into this song. Leonard Cohen </w:t>
      </w:r>
      <w:r w:rsidR="00C57575">
        <w:rPr>
          <w:lang w:val="en"/>
        </w:rPr>
        <w:t>and</w:t>
      </w:r>
      <w:r w:rsidR="006D7A58">
        <w:rPr>
          <w:lang w:val="en"/>
        </w:rPr>
        <w:t xml:space="preserve"> his song Hallelujah. I translated it into Russian because people need to know. And, of course, I did exactly the opposite: I translate</w:t>
      </w:r>
      <w:r w:rsidR="00C02872">
        <w:rPr>
          <w:lang w:val="en"/>
        </w:rPr>
        <w:t>d</w:t>
      </w:r>
      <w:r w:rsidR="006D7A58">
        <w:rPr>
          <w:lang w:val="en"/>
        </w:rPr>
        <w:t xml:space="preserve"> </w:t>
      </w:r>
      <w:r w:rsidR="00C57575">
        <w:t>T</w:t>
      </w:r>
      <w:r w:rsidR="006D7A58">
        <w:rPr>
          <w:lang w:val="en"/>
        </w:rPr>
        <w:t xml:space="preserve">ime </w:t>
      </w:r>
      <w:r w:rsidR="00C57575">
        <w:rPr>
          <w:lang w:val="en"/>
        </w:rPr>
        <w:t>M</w:t>
      </w:r>
      <w:r w:rsidR="006D7A58">
        <w:rPr>
          <w:lang w:val="en"/>
        </w:rPr>
        <w:t>achine</w:t>
      </w:r>
      <w:r w:rsidR="00C57575">
        <w:rPr>
          <w:lang w:val="en"/>
        </w:rPr>
        <w:t xml:space="preserve"> (</w:t>
      </w:r>
      <w:r w:rsidR="00C57575" w:rsidRPr="00C57575">
        <w:rPr>
          <w:i/>
          <w:iCs/>
          <w:lang w:val="en"/>
        </w:rPr>
        <w:t>note:</w:t>
      </w:r>
      <w:r w:rsidR="00C57575">
        <w:rPr>
          <w:lang w:val="en"/>
        </w:rPr>
        <w:t xml:space="preserve"> </w:t>
      </w:r>
      <w:r w:rsidR="00C57575" w:rsidRPr="00C57575">
        <w:rPr>
          <w:i/>
          <w:iCs/>
          <w:lang w:val="en"/>
        </w:rPr>
        <w:t>Russian popular band founded in 1969</w:t>
      </w:r>
      <w:r w:rsidR="00C57575">
        <w:rPr>
          <w:lang w:val="en"/>
        </w:rPr>
        <w:t>)</w:t>
      </w:r>
      <w:r w:rsidR="006D7A58">
        <w:rPr>
          <w:lang w:val="en"/>
        </w:rPr>
        <w:t xml:space="preserve"> and br</w:t>
      </w:r>
      <w:r w:rsidR="00C02872">
        <w:rPr>
          <w:lang w:val="en"/>
        </w:rPr>
        <w:t>ought</w:t>
      </w:r>
      <w:r w:rsidR="006D7A58">
        <w:rPr>
          <w:lang w:val="en"/>
        </w:rPr>
        <w:t xml:space="preserve"> it to an American audience. I translate Belarusian </w:t>
      </w:r>
      <w:r w:rsidR="008A5C8C">
        <w:rPr>
          <w:lang w:val="en"/>
        </w:rPr>
        <w:t>songs because</w:t>
      </w:r>
      <w:r w:rsidR="006D7A58">
        <w:rPr>
          <w:lang w:val="en"/>
        </w:rPr>
        <w:t xml:space="preserve"> people need to know that there </w:t>
      </w:r>
      <w:r w:rsidR="008A5C8C">
        <w:rPr>
          <w:lang w:val="en"/>
        </w:rPr>
        <w:t xml:space="preserve">are other </w:t>
      </w:r>
      <w:r w:rsidR="008A5C8C">
        <w:rPr>
          <w:lang w:val="en"/>
        </w:rPr>
        <w:lastRenderedPageBreak/>
        <w:t xml:space="preserve">cultures </w:t>
      </w:r>
      <w:r w:rsidR="00B338D0">
        <w:rPr>
          <w:lang w:val="en"/>
        </w:rPr>
        <w:t>out there</w:t>
      </w:r>
      <w:r w:rsidR="006D7A58">
        <w:rPr>
          <w:lang w:val="en"/>
        </w:rPr>
        <w:t>. And I bring these cultures to the</w:t>
      </w:r>
      <w:r>
        <w:rPr>
          <w:lang w:val="en"/>
        </w:rPr>
        <w:t xml:space="preserve"> </w:t>
      </w:r>
      <w:r w:rsidR="008A5C8C">
        <w:rPr>
          <w:lang w:val="en"/>
        </w:rPr>
        <w:t xml:space="preserve">country </w:t>
      </w:r>
      <w:r w:rsidR="0071459F">
        <w:rPr>
          <w:lang w:val="en"/>
        </w:rPr>
        <w:t xml:space="preserve">music </w:t>
      </w:r>
      <w:r w:rsidR="008A5C8C">
        <w:rPr>
          <w:lang w:val="en"/>
        </w:rPr>
        <w:t>audience</w:t>
      </w:r>
      <w:r w:rsidR="006D7A58">
        <w:rPr>
          <w:lang w:val="en"/>
        </w:rPr>
        <w:t>, to</w:t>
      </w:r>
      <w:r w:rsidR="008A5C8C">
        <w:rPr>
          <w:lang w:val="en"/>
        </w:rPr>
        <w:t xml:space="preserve"> the</w:t>
      </w:r>
      <w:r w:rsidR="006D7A58">
        <w:rPr>
          <w:lang w:val="en"/>
        </w:rPr>
        <w:t xml:space="preserve"> people who have never heard what Russia is, or have </w:t>
      </w:r>
      <w:r w:rsidR="008A5C8C">
        <w:rPr>
          <w:lang w:val="en"/>
        </w:rPr>
        <w:t xml:space="preserve">heard only </w:t>
      </w:r>
      <w:r w:rsidR="00CC5BBC" w:rsidRPr="00A44451">
        <w:rPr>
          <w:lang w:val="en"/>
        </w:rPr>
        <w:t>the</w:t>
      </w:r>
      <w:r w:rsidR="00CC5BBC">
        <w:rPr>
          <w:lang w:val="en"/>
        </w:rPr>
        <w:t xml:space="preserve"> </w:t>
      </w:r>
      <w:r w:rsidR="008A5C8C">
        <w:rPr>
          <w:lang w:val="en"/>
        </w:rPr>
        <w:t xml:space="preserve">negative side of </w:t>
      </w:r>
      <w:r w:rsidR="006D7A58">
        <w:rPr>
          <w:lang w:val="en"/>
        </w:rPr>
        <w:t xml:space="preserve">Russia, </w:t>
      </w:r>
      <w:r w:rsidR="008A5C8C">
        <w:rPr>
          <w:lang w:val="en"/>
        </w:rPr>
        <w:t xml:space="preserve">or have </w:t>
      </w:r>
      <w:r w:rsidR="006D7A58">
        <w:rPr>
          <w:lang w:val="en"/>
        </w:rPr>
        <w:t xml:space="preserve">never heard what Belarus is, and have never heard the music of these countries. This is what I do at my concerts: different songs, different translations, in different languages, along with my songs by </w:t>
      </w:r>
      <w:proofErr w:type="spellStart"/>
      <w:r w:rsidR="006D7A58">
        <w:rPr>
          <w:lang w:val="en"/>
        </w:rPr>
        <w:t>Ellina</w:t>
      </w:r>
      <w:proofErr w:type="spellEnd"/>
      <w:r>
        <w:rPr>
          <w:lang w:val="en"/>
        </w:rPr>
        <w:t xml:space="preserve"> </w:t>
      </w:r>
      <w:proofErr w:type="spellStart"/>
      <w:r w:rsidR="006D7A58">
        <w:rPr>
          <w:lang w:val="en"/>
        </w:rPr>
        <w:t>Gra</w:t>
      </w:r>
      <w:r w:rsidR="008A5C8C">
        <w:rPr>
          <w:lang w:val="en"/>
        </w:rPr>
        <w:t>y</w:t>
      </w:r>
      <w:r w:rsidR="006D7A58">
        <w:rPr>
          <w:lang w:val="en"/>
        </w:rPr>
        <w:t>pel</w:t>
      </w:r>
      <w:proofErr w:type="spellEnd"/>
      <w:r w:rsidR="006D7A58">
        <w:rPr>
          <w:lang w:val="en"/>
        </w:rPr>
        <w:t>.</w:t>
      </w:r>
    </w:p>
    <w:p w14:paraId="52A2F307" w14:textId="5E826F16" w:rsidR="006D7A58" w:rsidRDefault="00EA4AF7" w:rsidP="009B3A63">
      <w:pPr>
        <w:jc w:val="both"/>
        <w:rPr>
          <w:lang w:val="en"/>
        </w:rPr>
      </w:pPr>
      <w:r>
        <w:rPr>
          <w:lang w:val="en"/>
        </w:rPr>
        <w:t>JK</w:t>
      </w:r>
      <w:r w:rsidR="006D7A58">
        <w:rPr>
          <w:lang w:val="en"/>
        </w:rPr>
        <w:t>: What inspires you the most?</w:t>
      </w:r>
    </w:p>
    <w:p w14:paraId="3BDD1C2C" w14:textId="0CD2CF00" w:rsidR="006D7A58" w:rsidRPr="009B3A63" w:rsidRDefault="006D7A58" w:rsidP="009B3A63">
      <w:pPr>
        <w:jc w:val="both"/>
      </w:pPr>
      <w:r>
        <w:rPr>
          <w:lang w:val="en"/>
        </w:rPr>
        <w:t xml:space="preserve">EG: Oh! It's a very difficult question. </w:t>
      </w:r>
      <w:r w:rsidR="00EA4AF7">
        <w:rPr>
          <w:lang w:val="en"/>
        </w:rPr>
        <w:t>Everything</w:t>
      </w:r>
      <w:r>
        <w:rPr>
          <w:lang w:val="en"/>
        </w:rPr>
        <w:t xml:space="preserve">! Now I am </w:t>
      </w:r>
      <w:r w:rsidR="00B338D0">
        <w:rPr>
          <w:lang w:val="en"/>
        </w:rPr>
        <w:t>glad</w:t>
      </w:r>
      <w:r>
        <w:rPr>
          <w:lang w:val="en"/>
        </w:rPr>
        <w:t xml:space="preserve"> </w:t>
      </w:r>
      <w:r w:rsidR="00B338D0">
        <w:rPr>
          <w:lang w:val="en"/>
        </w:rPr>
        <w:t xml:space="preserve">speaking </w:t>
      </w:r>
      <w:r>
        <w:rPr>
          <w:lang w:val="en"/>
        </w:rPr>
        <w:t>with you, and I will have a wonderful feeling, and this feeling is</w:t>
      </w:r>
      <w:r w:rsidR="00EA4AF7">
        <w:rPr>
          <w:lang w:val="en"/>
        </w:rPr>
        <w:t xml:space="preserve"> probably</w:t>
      </w:r>
      <w:r>
        <w:rPr>
          <w:lang w:val="en"/>
        </w:rPr>
        <w:t xml:space="preserve"> called inspiration. </w:t>
      </w:r>
      <w:r w:rsidR="00F43DC1">
        <w:rPr>
          <w:lang w:val="en"/>
        </w:rPr>
        <w:t xml:space="preserve">I'm even... I can never understand what inspiration is. It's something that probably pleases us, makes us </w:t>
      </w:r>
      <w:r w:rsidR="00EA4AF7">
        <w:rPr>
          <w:lang w:val="en"/>
        </w:rPr>
        <w:t>move</w:t>
      </w:r>
      <w:r w:rsidR="00F43DC1">
        <w:rPr>
          <w:lang w:val="en"/>
        </w:rPr>
        <w:t xml:space="preserve">. Inspiration can be either bad or good. But it always makes us </w:t>
      </w:r>
      <w:r w:rsidR="00EA4AF7">
        <w:t xml:space="preserve">snap back to reality </w:t>
      </w:r>
      <w:r w:rsidR="00F43DC1">
        <w:rPr>
          <w:lang w:val="en"/>
        </w:rPr>
        <w:t xml:space="preserve">and move on. </w:t>
      </w:r>
      <w:r w:rsidR="00EA4AF7">
        <w:rPr>
          <w:lang w:val="en"/>
        </w:rPr>
        <w:t>So,</w:t>
      </w:r>
      <w:r w:rsidR="00F43DC1">
        <w:rPr>
          <w:lang w:val="en"/>
        </w:rPr>
        <w:t xml:space="preserve"> I don't know what inspires me, but </w:t>
      </w:r>
      <w:r w:rsidR="00EA4AF7">
        <w:rPr>
          <w:lang w:val="en"/>
        </w:rPr>
        <w:t>there is s</w:t>
      </w:r>
      <w:r w:rsidR="00F43DC1">
        <w:rPr>
          <w:lang w:val="en"/>
        </w:rPr>
        <w:t>omething</w:t>
      </w:r>
      <w:r w:rsidR="00EA4AF7">
        <w:rPr>
          <w:lang w:val="en"/>
        </w:rPr>
        <w:t xml:space="preserve"> m</w:t>
      </w:r>
      <w:r w:rsidR="00F43DC1">
        <w:rPr>
          <w:lang w:val="en"/>
        </w:rPr>
        <w:t>agical</w:t>
      </w:r>
      <w:r w:rsidR="00EA4AF7">
        <w:rPr>
          <w:lang w:val="en"/>
        </w:rPr>
        <w:t xml:space="preserve"> going on in this</w:t>
      </w:r>
      <w:r w:rsidR="00F43DC1">
        <w:rPr>
          <w:lang w:val="en"/>
        </w:rPr>
        <w:t xml:space="preserve"> life. Magic. </w:t>
      </w:r>
    </w:p>
    <w:p w14:paraId="6A756594" w14:textId="611F1704" w:rsidR="00F43DC1" w:rsidRDefault="00826552" w:rsidP="009B3A63">
      <w:pPr>
        <w:jc w:val="both"/>
        <w:rPr>
          <w:lang w:val="en"/>
        </w:rPr>
      </w:pPr>
      <w:r>
        <w:t>JK</w:t>
      </w:r>
      <w:r w:rsidR="00F43DC1">
        <w:rPr>
          <w:lang w:val="en"/>
        </w:rPr>
        <w:t xml:space="preserve">: When did you move to Coney Island, and to the </w:t>
      </w:r>
      <w:r w:rsidR="00BD5346">
        <w:rPr>
          <w:lang w:val="en"/>
        </w:rPr>
        <w:t>Sea</w:t>
      </w:r>
      <w:r w:rsidR="00F43DC1">
        <w:rPr>
          <w:lang w:val="en"/>
        </w:rPr>
        <w:t xml:space="preserve"> Gate area? </w:t>
      </w:r>
    </w:p>
    <w:p w14:paraId="6A2B492E" w14:textId="09DEC2F2" w:rsidR="00BD5346" w:rsidRPr="00DF316A" w:rsidRDefault="00F43DC1" w:rsidP="009B3A63">
      <w:pPr>
        <w:jc w:val="both"/>
        <w:rPr>
          <w:lang w:val="en"/>
        </w:rPr>
      </w:pPr>
      <w:r>
        <w:rPr>
          <w:lang w:val="en"/>
        </w:rPr>
        <w:t xml:space="preserve">EG: When I came to New York, I wanted to be in Brooklyn. I need an ocean, I'm a romantic. I have to be here, I have to be with seagulls, I have to be where romanticism is. Where is the romanticism? Coney Island. These are all the buildings, </w:t>
      </w:r>
      <w:r w:rsidR="00BD5346">
        <w:rPr>
          <w:lang w:val="en"/>
        </w:rPr>
        <w:t>our constantly lighted</w:t>
      </w:r>
      <w:r>
        <w:rPr>
          <w:lang w:val="en"/>
        </w:rPr>
        <w:t xml:space="preserve"> streets. </w:t>
      </w:r>
      <w:r w:rsidR="00BD5346">
        <w:rPr>
          <w:lang w:val="en"/>
        </w:rPr>
        <w:t>This light</w:t>
      </w:r>
      <w:r>
        <w:rPr>
          <w:lang w:val="en"/>
        </w:rPr>
        <w:t xml:space="preserve">, it's a small </w:t>
      </w:r>
      <w:r w:rsidR="00BD5346">
        <w:rPr>
          <w:lang w:val="en"/>
        </w:rPr>
        <w:t xml:space="preserve">light of a very </w:t>
      </w:r>
      <w:r>
        <w:rPr>
          <w:lang w:val="en"/>
        </w:rPr>
        <w:t>big city. It's a light</w:t>
      </w:r>
      <w:r w:rsidR="00BD5346">
        <w:rPr>
          <w:lang w:val="en"/>
        </w:rPr>
        <w:t xml:space="preserve"> that</w:t>
      </w:r>
      <w:r>
        <w:rPr>
          <w:lang w:val="en"/>
        </w:rPr>
        <w:t xml:space="preserve"> is like a pure heart, like those Ukrainian songs that my mom and dad sang. It's </w:t>
      </w:r>
      <w:r w:rsidR="00BD5346">
        <w:rPr>
          <w:lang w:val="en"/>
        </w:rPr>
        <w:t xml:space="preserve">a </w:t>
      </w:r>
      <w:r>
        <w:rPr>
          <w:lang w:val="en"/>
        </w:rPr>
        <w:t xml:space="preserve">different folklore. It's </w:t>
      </w:r>
      <w:r w:rsidR="00BD5346">
        <w:rPr>
          <w:lang w:val="en"/>
        </w:rPr>
        <w:t xml:space="preserve">a </w:t>
      </w:r>
      <w:r>
        <w:rPr>
          <w:lang w:val="en"/>
        </w:rPr>
        <w:t xml:space="preserve">different </w:t>
      </w:r>
      <w:r w:rsidR="00BD5346">
        <w:rPr>
          <w:lang w:val="en"/>
        </w:rPr>
        <w:t>music</w:t>
      </w:r>
      <w:r w:rsidRPr="00A44451">
        <w:rPr>
          <w:lang w:val="en"/>
        </w:rPr>
        <w:t xml:space="preserve">. It's a city </w:t>
      </w:r>
      <w:r w:rsidR="00A44451" w:rsidRPr="00A44451">
        <w:rPr>
          <w:lang w:val="en"/>
        </w:rPr>
        <w:t>with</w:t>
      </w:r>
      <w:r w:rsidRPr="00A44451">
        <w:rPr>
          <w:lang w:val="en"/>
        </w:rPr>
        <w:t xml:space="preserve">in </w:t>
      </w:r>
      <w:r w:rsidR="00A44451" w:rsidRPr="00A44451">
        <w:rPr>
          <w:lang w:val="en"/>
        </w:rPr>
        <w:t>a</w:t>
      </w:r>
      <w:r w:rsidRPr="00A44451">
        <w:rPr>
          <w:lang w:val="en"/>
        </w:rPr>
        <w:t xml:space="preserve"> city</w:t>
      </w:r>
      <w:r w:rsidR="00A44451" w:rsidRPr="00A44451">
        <w:rPr>
          <w:lang w:val="en"/>
        </w:rPr>
        <w:t>.</w:t>
      </w:r>
      <w:r w:rsidR="00A44451">
        <w:rPr>
          <w:color w:val="FF0000"/>
          <w:lang w:val="en"/>
        </w:rPr>
        <w:t xml:space="preserve"> </w:t>
      </w:r>
      <w:r>
        <w:rPr>
          <w:lang w:val="en"/>
        </w:rPr>
        <w:t xml:space="preserve">Coney Island is </w:t>
      </w:r>
      <w:r w:rsidR="00BD5346">
        <w:rPr>
          <w:lang w:val="en"/>
        </w:rPr>
        <w:t>a small</w:t>
      </w:r>
      <w:r>
        <w:rPr>
          <w:lang w:val="en"/>
        </w:rPr>
        <w:t xml:space="preserve"> town in a big city that is distinguished by its completely different saturated light.</w:t>
      </w:r>
      <w:r w:rsidR="008344D9">
        <w:rPr>
          <w:lang w:val="en"/>
        </w:rPr>
        <w:t xml:space="preserve"> </w:t>
      </w:r>
      <w:r w:rsidR="00BD5346">
        <w:rPr>
          <w:lang w:val="en"/>
        </w:rPr>
        <w:t xml:space="preserve">Here's another reason why I'm here. I once dreamed of </w:t>
      </w:r>
      <w:r w:rsidR="00DF316A">
        <w:rPr>
          <w:lang w:val="en"/>
        </w:rPr>
        <w:t xml:space="preserve">performing </w:t>
      </w:r>
      <w:r w:rsidR="00BD5346">
        <w:rPr>
          <w:lang w:val="en"/>
        </w:rPr>
        <w:t xml:space="preserve">in </w:t>
      </w:r>
      <w:r w:rsidR="00DF316A">
        <w:rPr>
          <w:lang w:val="en"/>
        </w:rPr>
        <w:t>Carnegie Hall</w:t>
      </w:r>
      <w:r w:rsidR="00BD5346">
        <w:rPr>
          <w:lang w:val="en"/>
        </w:rPr>
        <w:t>. I dreamed</w:t>
      </w:r>
      <w:r w:rsidR="00DF316A">
        <w:rPr>
          <w:lang w:val="en"/>
        </w:rPr>
        <w:t xml:space="preserve"> about it</w:t>
      </w:r>
      <w:r w:rsidR="00BD5346">
        <w:rPr>
          <w:lang w:val="en"/>
        </w:rPr>
        <w:t xml:space="preserve"> because when I came to New York, I got </w:t>
      </w:r>
      <w:r w:rsidR="00DF316A">
        <w:rPr>
          <w:lang w:val="en"/>
        </w:rPr>
        <w:t>there</w:t>
      </w:r>
      <w:r w:rsidR="00BD5346">
        <w:rPr>
          <w:lang w:val="en"/>
        </w:rPr>
        <w:t xml:space="preserve"> after my concert. My concert was in such an informal </w:t>
      </w:r>
      <w:r w:rsidR="00DF316A">
        <w:rPr>
          <w:lang w:val="en"/>
        </w:rPr>
        <w:t>bookstore,</w:t>
      </w:r>
      <w:r w:rsidR="00BD5346">
        <w:rPr>
          <w:lang w:val="en"/>
        </w:rPr>
        <w:t xml:space="preserve"> so I looked completely informal</w:t>
      </w:r>
      <w:r w:rsidR="00DF316A">
        <w:rPr>
          <w:lang w:val="en"/>
        </w:rPr>
        <w:t>,</w:t>
      </w:r>
      <w:r w:rsidR="00BD5346">
        <w:rPr>
          <w:lang w:val="en"/>
        </w:rPr>
        <w:t xml:space="preserve"> and walking next to Carnegie Hall I was </w:t>
      </w:r>
      <w:r w:rsidR="00DF316A">
        <w:rPr>
          <w:lang w:val="en"/>
        </w:rPr>
        <w:t>asked</w:t>
      </w:r>
      <w:r w:rsidR="00BD5346">
        <w:rPr>
          <w:lang w:val="en"/>
        </w:rPr>
        <w:t xml:space="preserve">: "Do you want a ticket?" </w:t>
      </w:r>
      <w:r w:rsidR="00DF316A">
        <w:rPr>
          <w:lang w:val="en"/>
        </w:rPr>
        <w:t>I haven’t even thought about it, “</w:t>
      </w:r>
      <w:r w:rsidR="00BD5346">
        <w:rPr>
          <w:lang w:val="en"/>
        </w:rPr>
        <w:t xml:space="preserve">Twenty </w:t>
      </w:r>
      <w:r w:rsidR="00DF316A">
        <w:rPr>
          <w:lang w:val="en"/>
        </w:rPr>
        <w:t xml:space="preserve">dollars? </w:t>
      </w:r>
      <w:r w:rsidR="00BD5346">
        <w:rPr>
          <w:lang w:val="en"/>
        </w:rPr>
        <w:t xml:space="preserve">Why not? </w:t>
      </w:r>
      <w:r w:rsidR="00DF316A">
        <w:rPr>
          <w:lang w:val="en"/>
        </w:rPr>
        <w:t>Carnegie Hall</w:t>
      </w:r>
      <w:r w:rsidR="00BD5346" w:rsidRPr="00913DD1">
        <w:rPr>
          <w:lang w:val="en"/>
        </w:rPr>
        <w:t>!</w:t>
      </w:r>
      <w:r w:rsidR="00BD5346">
        <w:rPr>
          <w:lang w:val="en"/>
        </w:rPr>
        <w:t xml:space="preserve"> </w:t>
      </w:r>
      <w:r w:rsidR="00DF316A">
        <w:rPr>
          <w:lang w:val="en"/>
        </w:rPr>
        <w:t>Handel</w:t>
      </w:r>
      <w:r w:rsidR="00DF316A" w:rsidRPr="00913DD1">
        <w:rPr>
          <w:lang w:val="en"/>
        </w:rPr>
        <w:t xml:space="preserve">, </w:t>
      </w:r>
      <w:r w:rsidR="00DF316A">
        <w:rPr>
          <w:lang w:val="en"/>
        </w:rPr>
        <w:t>Messiah</w:t>
      </w:r>
      <w:r w:rsidR="00BD5346">
        <w:rPr>
          <w:lang w:val="en"/>
        </w:rPr>
        <w:t>! Why not?"</w:t>
      </w:r>
      <w:r w:rsidR="00DF316A">
        <w:rPr>
          <w:lang w:val="en"/>
        </w:rPr>
        <w:t xml:space="preserve"> So,</w:t>
      </w:r>
      <w:r w:rsidR="00BD5346">
        <w:rPr>
          <w:lang w:val="en"/>
        </w:rPr>
        <w:t xml:space="preserve"> I ended up </w:t>
      </w:r>
      <w:r w:rsidR="00DF316A">
        <w:rPr>
          <w:lang w:val="en"/>
        </w:rPr>
        <w:t>at Carnegie</w:t>
      </w:r>
      <w:r w:rsidR="00BD5346">
        <w:rPr>
          <w:lang w:val="en"/>
        </w:rPr>
        <w:t xml:space="preserve"> Hall. And when I got there, I knew, I almost felt Tchaikovsky. I </w:t>
      </w:r>
      <w:r w:rsidR="00DF316A">
        <w:rPr>
          <w:lang w:val="en"/>
        </w:rPr>
        <w:t>listened to</w:t>
      </w:r>
      <w:r w:rsidR="00BD5346">
        <w:rPr>
          <w:lang w:val="en"/>
        </w:rPr>
        <w:t xml:space="preserve"> this great music. I saw the acoustics of Carnegie Hall. I knew I wanted to play at Carnegie Hall. It was my big dream. The concert ended. I</w:t>
      </w:r>
      <w:r w:rsidR="00B03816">
        <w:rPr>
          <w:lang w:val="en"/>
        </w:rPr>
        <w:t xml:space="preserve"> was in tears, having</w:t>
      </w:r>
      <w:r w:rsidR="00BD5346">
        <w:rPr>
          <w:lang w:val="en"/>
        </w:rPr>
        <w:t xml:space="preserve"> listened to </w:t>
      </w:r>
      <w:r w:rsidR="00B03816">
        <w:rPr>
          <w:lang w:val="en"/>
        </w:rPr>
        <w:t>Hallelujah</w:t>
      </w:r>
      <w:r w:rsidR="00BD5346">
        <w:rPr>
          <w:lang w:val="en"/>
        </w:rPr>
        <w:t>.</w:t>
      </w:r>
      <w:r w:rsidR="00B03816">
        <w:rPr>
          <w:lang w:val="en"/>
        </w:rPr>
        <w:t xml:space="preserve"> </w:t>
      </w:r>
      <w:r w:rsidR="00BD5346">
        <w:rPr>
          <w:lang w:val="en"/>
        </w:rPr>
        <w:t xml:space="preserve">And </w:t>
      </w:r>
      <w:r w:rsidR="00B03816">
        <w:rPr>
          <w:lang w:val="en"/>
        </w:rPr>
        <w:t>I left</w:t>
      </w:r>
      <w:r w:rsidR="00BD5346">
        <w:rPr>
          <w:lang w:val="en"/>
        </w:rPr>
        <w:t xml:space="preserve"> this Handel concert. And one part of the audience </w:t>
      </w:r>
      <w:r w:rsidR="00B03816">
        <w:rPr>
          <w:lang w:val="en"/>
        </w:rPr>
        <w:t>headed to one</w:t>
      </w:r>
      <w:r w:rsidR="00BD5346">
        <w:rPr>
          <w:lang w:val="en"/>
        </w:rPr>
        <w:t xml:space="preserve"> door. And </w:t>
      </w:r>
      <w:r w:rsidR="00B03816">
        <w:rPr>
          <w:lang w:val="en"/>
        </w:rPr>
        <w:t>I and a small group of audience</w:t>
      </w:r>
      <w:r w:rsidR="00BD5346">
        <w:rPr>
          <w:lang w:val="en"/>
        </w:rPr>
        <w:t xml:space="preserve"> went to another. I looked completely informal</w:t>
      </w:r>
      <w:r w:rsidR="00B03816">
        <w:rPr>
          <w:lang w:val="en"/>
        </w:rPr>
        <w:t>, and left</w:t>
      </w:r>
      <w:r w:rsidR="00BD5346">
        <w:rPr>
          <w:lang w:val="en"/>
        </w:rPr>
        <w:t xml:space="preserve"> my guitar</w:t>
      </w:r>
      <w:r w:rsidR="00B03816">
        <w:rPr>
          <w:lang w:val="en"/>
        </w:rPr>
        <w:t xml:space="preserve"> at the coat check</w:t>
      </w:r>
      <w:r w:rsidR="00BD5346">
        <w:rPr>
          <w:lang w:val="en"/>
        </w:rPr>
        <w:t>,</w:t>
      </w:r>
      <w:r w:rsidR="00B03816">
        <w:rPr>
          <w:lang w:val="en"/>
        </w:rPr>
        <w:t xml:space="preserve"> and</w:t>
      </w:r>
      <w:r w:rsidR="00BD5346">
        <w:rPr>
          <w:lang w:val="en"/>
        </w:rPr>
        <w:t xml:space="preserve"> I walked, walked, walked, walked, walked, walked, walked. </w:t>
      </w:r>
      <w:r w:rsidR="004616E0">
        <w:rPr>
          <w:lang w:val="en"/>
        </w:rPr>
        <w:t>It’s like in an old anecdote</w:t>
      </w:r>
      <w:r w:rsidR="00BD5346">
        <w:rPr>
          <w:lang w:val="en"/>
        </w:rPr>
        <w:t xml:space="preserve">: How do you get to Carnegie Hall? </w:t>
      </w:r>
      <w:r w:rsidR="004616E0">
        <w:rPr>
          <w:lang w:val="en"/>
        </w:rPr>
        <w:t>Practice</w:t>
      </w:r>
      <w:r w:rsidR="004616E0" w:rsidRPr="005A2397">
        <w:rPr>
          <w:lang w:val="en"/>
        </w:rPr>
        <w:t xml:space="preserve">, </w:t>
      </w:r>
      <w:r w:rsidR="004616E0">
        <w:rPr>
          <w:lang w:val="en"/>
        </w:rPr>
        <w:t>practice</w:t>
      </w:r>
      <w:r w:rsidR="00BD5346" w:rsidRPr="005A2397">
        <w:rPr>
          <w:lang w:val="en"/>
        </w:rPr>
        <w:t>.</w:t>
      </w:r>
      <w:r w:rsidR="00BD5346">
        <w:rPr>
          <w:lang w:val="en"/>
        </w:rPr>
        <w:t xml:space="preserve"> How do you get out of Carnegie Hall? It was pretty hard. And </w:t>
      </w:r>
      <w:r w:rsidR="004616E0">
        <w:rPr>
          <w:lang w:val="en"/>
        </w:rPr>
        <w:t>so,</w:t>
      </w:r>
      <w:r w:rsidR="00BD5346">
        <w:rPr>
          <w:lang w:val="en"/>
        </w:rPr>
        <w:t xml:space="preserve"> we were going down,</w:t>
      </w:r>
      <w:r w:rsidR="005B1765">
        <w:rPr>
          <w:lang w:val="en"/>
        </w:rPr>
        <w:t xml:space="preserve"> down,</w:t>
      </w:r>
      <w:r w:rsidR="00BD5346">
        <w:rPr>
          <w:lang w:val="en"/>
        </w:rPr>
        <w:t xml:space="preserve"> and all of a sudden there was a closed door in front of us. Naturally, we opened that door, </w:t>
      </w:r>
      <w:r w:rsidR="004616E0">
        <w:rPr>
          <w:lang w:val="en"/>
        </w:rPr>
        <w:t>our</w:t>
      </w:r>
      <w:r w:rsidR="00BD5346">
        <w:rPr>
          <w:lang w:val="en"/>
        </w:rPr>
        <w:t xml:space="preserve"> small group of people. And we</w:t>
      </w:r>
      <w:r w:rsidR="004616E0">
        <w:rPr>
          <w:lang w:val="en"/>
        </w:rPr>
        <w:t xml:space="preserve"> </w:t>
      </w:r>
      <w:r w:rsidR="004616E0">
        <w:t>found themselves</w:t>
      </w:r>
      <w:r w:rsidR="004616E0" w:rsidRPr="004616E0">
        <w:t xml:space="preserve"> </w:t>
      </w:r>
      <w:r w:rsidR="004616E0">
        <w:t xml:space="preserve">at the backstage </w:t>
      </w:r>
      <w:r w:rsidR="004616E0">
        <w:rPr>
          <w:lang w:val="en"/>
        </w:rPr>
        <w:t>of Carnegie Hall</w:t>
      </w:r>
      <w:r w:rsidR="00BD5346">
        <w:rPr>
          <w:lang w:val="en"/>
        </w:rPr>
        <w:t>. It was an absolutely amazing feeling when people of different nationalities had just played Handel. And we</w:t>
      </w:r>
      <w:r w:rsidR="004616E0">
        <w:rPr>
          <w:lang w:val="en"/>
        </w:rPr>
        <w:t xml:space="preserve"> happened to be </w:t>
      </w:r>
      <w:r w:rsidR="00BD5346">
        <w:rPr>
          <w:lang w:val="en"/>
        </w:rPr>
        <w:t xml:space="preserve">among them! I looked informal, so </w:t>
      </w:r>
      <w:r w:rsidR="004616E0">
        <w:rPr>
          <w:lang w:val="en"/>
        </w:rPr>
        <w:t xml:space="preserve">they took me </w:t>
      </w:r>
      <w:r w:rsidR="005B1765">
        <w:rPr>
          <w:lang w:val="en"/>
        </w:rPr>
        <w:t>for</w:t>
      </w:r>
      <w:r w:rsidR="00BD5346">
        <w:rPr>
          <w:lang w:val="en"/>
        </w:rPr>
        <w:t xml:space="preserve"> </w:t>
      </w:r>
      <w:r w:rsidR="004616E0">
        <w:rPr>
          <w:lang w:val="en"/>
        </w:rPr>
        <w:t xml:space="preserve">a </w:t>
      </w:r>
      <w:r w:rsidR="00BD5346">
        <w:rPr>
          <w:lang w:val="en"/>
        </w:rPr>
        <w:t>help</w:t>
      </w:r>
      <w:r w:rsidR="005B1765">
        <w:rPr>
          <w:lang w:val="en"/>
        </w:rPr>
        <w:t>er</w:t>
      </w:r>
      <w:r w:rsidR="00BD5346">
        <w:rPr>
          <w:lang w:val="en"/>
        </w:rPr>
        <w:t xml:space="preserve"> from the stage. And I helped carr</w:t>
      </w:r>
      <w:r w:rsidR="004616E0">
        <w:rPr>
          <w:lang w:val="en"/>
        </w:rPr>
        <w:t xml:space="preserve">ying </w:t>
      </w:r>
      <w:r w:rsidR="00BD5346">
        <w:rPr>
          <w:lang w:val="en"/>
        </w:rPr>
        <w:t>musical instruments, and I felt absolutely amazing.</w:t>
      </w:r>
      <w:r w:rsidR="008344D9">
        <w:rPr>
          <w:lang w:val="en"/>
        </w:rPr>
        <w:t xml:space="preserve"> </w:t>
      </w:r>
      <w:r w:rsidR="00BD5346">
        <w:rPr>
          <w:lang w:val="en"/>
        </w:rPr>
        <w:t xml:space="preserve">And in </w:t>
      </w:r>
      <w:r w:rsidR="00BD5346" w:rsidRPr="00A44451">
        <w:rPr>
          <w:lang w:val="en"/>
        </w:rPr>
        <w:t xml:space="preserve">2016 I was </w:t>
      </w:r>
      <w:r w:rsidR="00A44451" w:rsidRPr="00A44451">
        <w:rPr>
          <w:lang w:val="en"/>
        </w:rPr>
        <w:t>invited</w:t>
      </w:r>
      <w:r w:rsidR="00BD5346" w:rsidRPr="00A44451">
        <w:rPr>
          <w:lang w:val="en"/>
        </w:rPr>
        <w:t xml:space="preserve"> to</w:t>
      </w:r>
      <w:r w:rsidR="00BD5346" w:rsidRPr="00A44451">
        <w:rPr>
          <w:color w:val="FF0000"/>
          <w:lang w:val="en"/>
        </w:rPr>
        <w:t xml:space="preserve"> </w:t>
      </w:r>
      <w:r w:rsidR="005B1765" w:rsidRPr="00A44451">
        <w:rPr>
          <w:lang w:val="en"/>
        </w:rPr>
        <w:t>at</w:t>
      </w:r>
      <w:r w:rsidR="00BD5346">
        <w:rPr>
          <w:lang w:val="en"/>
        </w:rPr>
        <w:t xml:space="preserve"> </w:t>
      </w:r>
      <w:r w:rsidR="005B1765">
        <w:rPr>
          <w:lang w:val="en"/>
        </w:rPr>
        <w:t>Carnegie Hall</w:t>
      </w:r>
      <w:r w:rsidR="00BD5346">
        <w:rPr>
          <w:lang w:val="en"/>
        </w:rPr>
        <w:t xml:space="preserve">. And I </w:t>
      </w:r>
      <w:r w:rsidR="005B1765">
        <w:rPr>
          <w:lang w:val="en"/>
        </w:rPr>
        <w:t>knew</w:t>
      </w:r>
      <w:r w:rsidR="00BD5346">
        <w:rPr>
          <w:lang w:val="en"/>
        </w:rPr>
        <w:t xml:space="preserve"> I want</w:t>
      </w:r>
      <w:r w:rsidR="006E6B7A">
        <w:rPr>
          <w:lang w:val="en"/>
        </w:rPr>
        <w:t>ed</w:t>
      </w:r>
      <w:r w:rsidR="00BD5346">
        <w:rPr>
          <w:lang w:val="en"/>
        </w:rPr>
        <w:t xml:space="preserve"> to </w:t>
      </w:r>
      <w:r w:rsidR="006E6B7A">
        <w:rPr>
          <w:lang w:val="en"/>
        </w:rPr>
        <w:t>perform with my program at</w:t>
      </w:r>
      <w:r w:rsidR="005B1765">
        <w:rPr>
          <w:lang w:val="en"/>
        </w:rPr>
        <w:t xml:space="preserve"> Carnegie Hall</w:t>
      </w:r>
      <w:r w:rsidR="006E6B7A">
        <w:rPr>
          <w:lang w:val="en"/>
        </w:rPr>
        <w:t>. I</w:t>
      </w:r>
      <w:r w:rsidR="00BD5346">
        <w:rPr>
          <w:lang w:val="en"/>
        </w:rPr>
        <w:t>t was the most meaningful concert of my life.</w:t>
      </w:r>
      <w:r w:rsidR="005B1765">
        <w:rPr>
          <w:lang w:val="en"/>
        </w:rPr>
        <w:t xml:space="preserve"> </w:t>
      </w:r>
      <w:r w:rsidR="00BD5346">
        <w:rPr>
          <w:lang w:val="en"/>
        </w:rPr>
        <w:t xml:space="preserve">I </w:t>
      </w:r>
      <w:r w:rsidR="006E6B7A">
        <w:rPr>
          <w:lang w:val="en"/>
        </w:rPr>
        <w:t>created</w:t>
      </w:r>
      <w:r w:rsidR="00BD5346">
        <w:rPr>
          <w:lang w:val="en"/>
        </w:rPr>
        <w:t xml:space="preserve"> a program in 2016 </w:t>
      </w:r>
      <w:r w:rsidR="006E6B7A">
        <w:rPr>
          <w:lang w:val="en"/>
        </w:rPr>
        <w:t>called Bohemian</w:t>
      </w:r>
      <w:r w:rsidR="00BD5346">
        <w:rPr>
          <w:lang w:val="en"/>
        </w:rPr>
        <w:t xml:space="preserve"> </w:t>
      </w:r>
      <w:r w:rsidR="00235919">
        <w:rPr>
          <w:lang w:val="en"/>
        </w:rPr>
        <w:t>N</w:t>
      </w:r>
      <w:r w:rsidR="00BD5346">
        <w:rPr>
          <w:lang w:val="en"/>
        </w:rPr>
        <w:t xml:space="preserve">ight at </w:t>
      </w:r>
      <w:r w:rsidR="006E6B7A">
        <w:rPr>
          <w:lang w:val="en"/>
        </w:rPr>
        <w:t>Carnegie Hall</w:t>
      </w:r>
      <w:r w:rsidR="00BD5346">
        <w:rPr>
          <w:lang w:val="en"/>
        </w:rPr>
        <w:t>. I invited my friends</w:t>
      </w:r>
      <w:r w:rsidR="008344D9" w:rsidRPr="008344D9">
        <w:t xml:space="preserve">, </w:t>
      </w:r>
      <w:r w:rsidR="00BD5346">
        <w:rPr>
          <w:lang w:val="en"/>
        </w:rPr>
        <w:t xml:space="preserve">ethnic musicians from all over the world. And I thought, Lord, who would </w:t>
      </w:r>
      <w:r w:rsidR="00B338D0">
        <w:rPr>
          <w:lang w:val="en"/>
        </w:rPr>
        <w:t>go to</w:t>
      </w:r>
      <w:r w:rsidR="00BD5346">
        <w:rPr>
          <w:lang w:val="en"/>
        </w:rPr>
        <w:t xml:space="preserve"> such a program? Who </w:t>
      </w:r>
      <w:r w:rsidR="008344D9">
        <w:t xml:space="preserve">would be </w:t>
      </w:r>
      <w:r w:rsidR="00BD5346">
        <w:rPr>
          <w:lang w:val="en"/>
        </w:rPr>
        <w:t xml:space="preserve">interested in it? I was </w:t>
      </w:r>
      <w:r w:rsidR="008344D9">
        <w:rPr>
          <w:lang w:val="en"/>
        </w:rPr>
        <w:t>afraid</w:t>
      </w:r>
      <w:r w:rsidR="00BD5346">
        <w:rPr>
          <w:lang w:val="en"/>
        </w:rPr>
        <w:t xml:space="preserve"> that I would </w:t>
      </w:r>
      <w:r w:rsidR="008344D9">
        <w:rPr>
          <w:lang w:val="en"/>
        </w:rPr>
        <w:t>enter</w:t>
      </w:r>
      <w:r w:rsidR="00BD5346">
        <w:rPr>
          <w:lang w:val="en"/>
        </w:rPr>
        <w:t xml:space="preserve"> this famous Hall, and there would be no one there. Because every musician often thinks </w:t>
      </w:r>
      <w:r w:rsidR="008344D9">
        <w:rPr>
          <w:lang w:val="en"/>
        </w:rPr>
        <w:t>this way</w:t>
      </w:r>
      <w:r w:rsidR="00BD5346">
        <w:rPr>
          <w:lang w:val="en"/>
        </w:rPr>
        <w:t>. And the day before my concert, my manager call</w:t>
      </w:r>
      <w:r w:rsidR="00B338D0">
        <w:rPr>
          <w:lang w:val="en"/>
        </w:rPr>
        <w:t>ed</w:t>
      </w:r>
      <w:r w:rsidR="00BD5346">
        <w:rPr>
          <w:lang w:val="en"/>
        </w:rPr>
        <w:t xml:space="preserve"> me,</w:t>
      </w:r>
      <w:r w:rsidR="008344D9">
        <w:rPr>
          <w:lang w:val="en"/>
        </w:rPr>
        <w:t xml:space="preserve"> a</w:t>
      </w:r>
      <w:r w:rsidR="00BD5346">
        <w:rPr>
          <w:lang w:val="en"/>
        </w:rPr>
        <w:t>nd</w:t>
      </w:r>
      <w:r w:rsidR="008344D9">
        <w:rPr>
          <w:lang w:val="en"/>
        </w:rPr>
        <w:t xml:space="preserve"> </w:t>
      </w:r>
      <w:r w:rsidR="00BD5346">
        <w:rPr>
          <w:lang w:val="en"/>
        </w:rPr>
        <w:t>he</w:t>
      </w:r>
      <w:r w:rsidR="008344D9">
        <w:rPr>
          <w:lang w:val="en"/>
        </w:rPr>
        <w:t xml:space="preserve"> </w:t>
      </w:r>
      <w:r w:rsidR="00BD5346" w:rsidRPr="00831AF4">
        <w:rPr>
          <w:lang w:val="en"/>
        </w:rPr>
        <w:t>sa</w:t>
      </w:r>
      <w:r w:rsidR="00B338D0">
        <w:rPr>
          <w:lang w:val="en"/>
        </w:rPr>
        <w:t>id</w:t>
      </w:r>
      <w:r w:rsidR="00BD5346" w:rsidRPr="00831AF4">
        <w:rPr>
          <w:lang w:val="en"/>
        </w:rPr>
        <w:t>,</w:t>
      </w:r>
      <w:r w:rsidR="00BD5346">
        <w:rPr>
          <w:lang w:val="en"/>
        </w:rPr>
        <w:t xml:space="preserve"> "</w:t>
      </w:r>
      <w:r w:rsidR="008344D9">
        <w:rPr>
          <w:lang w:val="en"/>
        </w:rPr>
        <w:t>Ellinochka</w:t>
      </w:r>
      <w:r w:rsidR="00BD5346">
        <w:rPr>
          <w:lang w:val="en"/>
        </w:rPr>
        <w:t xml:space="preserve">, I'm sorry, but we don't have a single ticket and we can't </w:t>
      </w:r>
      <w:r w:rsidR="008344D9">
        <w:rPr>
          <w:lang w:val="en"/>
        </w:rPr>
        <w:t>accept</w:t>
      </w:r>
      <w:r w:rsidR="00BD5346">
        <w:rPr>
          <w:lang w:val="en"/>
        </w:rPr>
        <w:t xml:space="preserve"> your </w:t>
      </w:r>
      <w:r w:rsidR="008344D9">
        <w:rPr>
          <w:lang w:val="en"/>
        </w:rPr>
        <w:t>passes</w:t>
      </w:r>
      <w:r w:rsidR="00BD5346">
        <w:rPr>
          <w:lang w:val="en"/>
        </w:rPr>
        <w:t xml:space="preserve">." </w:t>
      </w:r>
      <w:r w:rsidR="00235919">
        <w:rPr>
          <w:lang w:val="en"/>
        </w:rPr>
        <w:t>“</w:t>
      </w:r>
      <w:r w:rsidR="008344D9">
        <w:rPr>
          <w:lang w:val="en"/>
        </w:rPr>
        <w:t>How</w:t>
      </w:r>
      <w:r w:rsidR="00235919">
        <w:rPr>
          <w:lang w:val="en"/>
        </w:rPr>
        <w:t xml:space="preserve"> can that be</w:t>
      </w:r>
      <w:r w:rsidR="008344D9">
        <w:rPr>
          <w:lang w:val="en"/>
        </w:rPr>
        <w:t xml:space="preserve">? </w:t>
      </w:r>
      <w:r w:rsidR="00BD5346">
        <w:rPr>
          <w:lang w:val="en"/>
        </w:rPr>
        <w:t>We invited people</w:t>
      </w:r>
      <w:r w:rsidR="008344D9">
        <w:rPr>
          <w:lang w:val="en"/>
        </w:rPr>
        <w:t>,</w:t>
      </w:r>
      <w:r w:rsidR="00BD5346">
        <w:rPr>
          <w:lang w:val="en"/>
        </w:rPr>
        <w:t>"</w:t>
      </w:r>
      <w:r w:rsidR="008344D9">
        <w:rPr>
          <w:lang w:val="en"/>
        </w:rPr>
        <w:t xml:space="preserve"> I said. And</w:t>
      </w:r>
      <w:r w:rsidR="00B338D0">
        <w:rPr>
          <w:lang w:val="en"/>
        </w:rPr>
        <w:t xml:space="preserve"> he</w:t>
      </w:r>
      <w:r w:rsidR="008344D9">
        <w:rPr>
          <w:lang w:val="en"/>
        </w:rPr>
        <w:t xml:space="preserve"> replied: </w:t>
      </w:r>
      <w:r w:rsidR="00BD5346">
        <w:rPr>
          <w:lang w:val="en"/>
        </w:rPr>
        <w:t xml:space="preserve">"It's a </w:t>
      </w:r>
      <w:r w:rsidR="008344D9">
        <w:rPr>
          <w:lang w:val="en"/>
        </w:rPr>
        <w:t>sold-out</w:t>
      </w:r>
      <w:r w:rsidR="00BD5346">
        <w:rPr>
          <w:lang w:val="en"/>
        </w:rPr>
        <w:t xml:space="preserve"> </w:t>
      </w:r>
      <w:r w:rsidR="00BD5346" w:rsidRPr="00AA130E">
        <w:rPr>
          <w:lang w:val="en"/>
        </w:rPr>
        <w:t>show."</w:t>
      </w:r>
      <w:r w:rsidR="00BD5346">
        <w:rPr>
          <w:lang w:val="en"/>
        </w:rPr>
        <w:t xml:space="preserve"> And </w:t>
      </w:r>
      <w:r w:rsidR="008344D9">
        <w:rPr>
          <w:lang w:val="en"/>
        </w:rPr>
        <w:t>that’s how</w:t>
      </w:r>
      <w:r w:rsidR="00BD5346">
        <w:rPr>
          <w:lang w:val="en"/>
        </w:rPr>
        <w:t xml:space="preserve"> I sold out a show at Carnegie Hall. </w:t>
      </w:r>
      <w:r w:rsidR="008344D9">
        <w:rPr>
          <w:lang w:val="en"/>
        </w:rPr>
        <w:t>And Carnegie Hall</w:t>
      </w:r>
      <w:r w:rsidR="00BD5346">
        <w:rPr>
          <w:lang w:val="en"/>
        </w:rPr>
        <w:t>,</w:t>
      </w:r>
      <w:r w:rsidR="008344D9">
        <w:rPr>
          <w:lang w:val="en"/>
        </w:rPr>
        <w:t xml:space="preserve"> </w:t>
      </w:r>
      <w:r w:rsidR="00BD5346">
        <w:rPr>
          <w:lang w:val="en"/>
        </w:rPr>
        <w:t>they said that</w:t>
      </w:r>
      <w:r w:rsidR="008344D9">
        <w:rPr>
          <w:lang w:val="en"/>
        </w:rPr>
        <w:t xml:space="preserve"> I am welcome</w:t>
      </w:r>
      <w:r w:rsidR="00BD5346">
        <w:rPr>
          <w:lang w:val="en"/>
        </w:rPr>
        <w:t xml:space="preserve"> anytime I want to play there. </w:t>
      </w:r>
      <w:r w:rsidR="008344D9">
        <w:rPr>
          <w:lang w:val="en"/>
        </w:rPr>
        <w:t xml:space="preserve"> I</w:t>
      </w:r>
      <w:r w:rsidR="00BD5346">
        <w:rPr>
          <w:lang w:val="en"/>
        </w:rPr>
        <w:t>t's a great honor for every musician. New York has made me that happy.</w:t>
      </w:r>
    </w:p>
    <w:p w14:paraId="2BC25875" w14:textId="3F90C226" w:rsidR="00F43DC1" w:rsidRDefault="00437DF8" w:rsidP="009B3A63">
      <w:pPr>
        <w:jc w:val="both"/>
        <w:rPr>
          <w:lang w:val="en"/>
        </w:rPr>
      </w:pPr>
      <w:r>
        <w:rPr>
          <w:lang w:val="en"/>
        </w:rPr>
        <w:lastRenderedPageBreak/>
        <w:t>JK</w:t>
      </w:r>
      <w:r w:rsidR="00F43DC1">
        <w:rPr>
          <w:lang w:val="en"/>
        </w:rPr>
        <w:t xml:space="preserve">: What was your first impression when you first saw Coney Island? </w:t>
      </w:r>
    </w:p>
    <w:p w14:paraId="1780DE80" w14:textId="476381EE" w:rsidR="00F43DC1" w:rsidRPr="00D46678" w:rsidRDefault="00F43DC1" w:rsidP="009B3A63">
      <w:pPr>
        <w:jc w:val="both"/>
      </w:pPr>
      <w:r>
        <w:rPr>
          <w:lang w:val="en"/>
        </w:rPr>
        <w:t>EG: I didn't see it, I felt it. And here I stayed. I</w:t>
      </w:r>
      <w:r w:rsidR="00437DF8">
        <w:rPr>
          <w:lang w:val="en"/>
        </w:rPr>
        <w:t xml:space="preserve"> </w:t>
      </w:r>
      <w:r>
        <w:rPr>
          <w:lang w:val="en"/>
        </w:rPr>
        <w:t xml:space="preserve">didn't go anywhere. </w:t>
      </w:r>
    </w:p>
    <w:p w14:paraId="542AEB02" w14:textId="7B491C28" w:rsidR="00F43DC1" w:rsidRDefault="00437DF8" w:rsidP="009B3A63">
      <w:pPr>
        <w:jc w:val="both"/>
        <w:rPr>
          <w:lang w:val="en"/>
        </w:rPr>
      </w:pPr>
      <w:r>
        <w:rPr>
          <w:lang w:val="en"/>
        </w:rPr>
        <w:t>JK</w:t>
      </w:r>
      <w:r w:rsidR="00F43DC1">
        <w:rPr>
          <w:lang w:val="en"/>
        </w:rPr>
        <w:t xml:space="preserve">: </w:t>
      </w:r>
      <w:r>
        <w:rPr>
          <w:lang w:val="en"/>
        </w:rPr>
        <w:t>So,</w:t>
      </w:r>
      <w:r w:rsidR="00F43DC1">
        <w:rPr>
          <w:lang w:val="en"/>
        </w:rPr>
        <w:t xml:space="preserve"> there weren't any </w:t>
      </w:r>
      <w:r w:rsidR="003F10C6">
        <w:rPr>
          <w:lang w:val="en"/>
        </w:rPr>
        <w:t xml:space="preserve">specific sights, or anything... </w:t>
      </w:r>
      <w:r>
        <w:rPr>
          <w:lang w:val="en"/>
        </w:rPr>
        <w:t>Maybe</w:t>
      </w:r>
      <w:r w:rsidR="003F10C6">
        <w:rPr>
          <w:lang w:val="en"/>
        </w:rPr>
        <w:t xml:space="preserve"> you s</w:t>
      </w:r>
      <w:r>
        <w:rPr>
          <w:lang w:val="en"/>
        </w:rPr>
        <w:t xml:space="preserve">aw </w:t>
      </w:r>
      <w:r w:rsidR="003F10C6">
        <w:rPr>
          <w:lang w:val="en"/>
        </w:rPr>
        <w:t>the ocean?</w:t>
      </w:r>
    </w:p>
    <w:p w14:paraId="781D4CEC" w14:textId="70F14C0B" w:rsidR="003F10C6" w:rsidRPr="00D46678" w:rsidRDefault="003F10C6" w:rsidP="009B3A63">
      <w:pPr>
        <w:jc w:val="both"/>
      </w:pPr>
      <w:r>
        <w:rPr>
          <w:lang w:val="en"/>
        </w:rPr>
        <w:t>EG: The ocean was mine. Boardwalk</w:t>
      </w:r>
      <w:r w:rsidRPr="00E7551D">
        <w:rPr>
          <w:lang w:val="en"/>
        </w:rPr>
        <w:t xml:space="preserve">. </w:t>
      </w:r>
      <w:r>
        <w:rPr>
          <w:lang w:val="en"/>
        </w:rPr>
        <w:t xml:space="preserve"> </w:t>
      </w:r>
      <w:r w:rsidR="00E7551D">
        <w:rPr>
          <w:lang w:val="en"/>
        </w:rPr>
        <w:t>After all this summer, 2020, when musicians couldn't play, I had to p</w:t>
      </w:r>
      <w:r w:rsidR="00E5428C">
        <w:rPr>
          <w:lang w:val="en"/>
        </w:rPr>
        <w:t>erform for</w:t>
      </w:r>
      <w:r w:rsidR="00E7551D">
        <w:rPr>
          <w:lang w:val="en"/>
        </w:rPr>
        <w:t xml:space="preserve"> people. I saw what was going on. It was </w:t>
      </w:r>
      <w:r>
        <w:rPr>
          <w:lang w:val="en"/>
        </w:rPr>
        <w:t xml:space="preserve">a nightmare! And our </w:t>
      </w:r>
      <w:r w:rsidR="00E7551D">
        <w:rPr>
          <w:lang w:val="en"/>
        </w:rPr>
        <w:t>mission, just like</w:t>
      </w:r>
      <w:r w:rsidR="00E5428C">
        <w:rPr>
          <w:lang w:val="en"/>
        </w:rPr>
        <w:t xml:space="preserve"> it was </w:t>
      </w:r>
      <w:r w:rsidR="00E7551D">
        <w:rPr>
          <w:lang w:val="en"/>
        </w:rPr>
        <w:t xml:space="preserve">on </w:t>
      </w:r>
      <w:r>
        <w:rPr>
          <w:lang w:val="en"/>
        </w:rPr>
        <w:t xml:space="preserve">September </w:t>
      </w:r>
      <w:r w:rsidR="00E7551D">
        <w:rPr>
          <w:lang w:val="en"/>
        </w:rPr>
        <w:t>11</w:t>
      </w:r>
      <w:r w:rsidR="00E5428C">
        <w:rPr>
          <w:lang w:val="en"/>
        </w:rPr>
        <w:t>th, we</w:t>
      </w:r>
      <w:r w:rsidR="00E7551D">
        <w:rPr>
          <w:lang w:val="en"/>
        </w:rPr>
        <w:t xml:space="preserve"> went out and played, played, played. We played </w:t>
      </w:r>
      <w:r w:rsidR="00E5428C">
        <w:rPr>
          <w:lang w:val="en"/>
        </w:rPr>
        <w:t xml:space="preserve">for </w:t>
      </w:r>
      <w:r w:rsidR="00E7551D">
        <w:rPr>
          <w:lang w:val="en"/>
        </w:rPr>
        <w:t xml:space="preserve">police officers when they felt </w:t>
      </w:r>
      <w:r w:rsidR="00E5428C">
        <w:t>s</w:t>
      </w:r>
      <w:r w:rsidR="00E7551D">
        <w:rPr>
          <w:lang w:val="en"/>
        </w:rPr>
        <w:t xml:space="preserve">ad. We played </w:t>
      </w:r>
      <w:r w:rsidR="00E5428C">
        <w:rPr>
          <w:lang w:val="en"/>
        </w:rPr>
        <w:t>for the</w:t>
      </w:r>
      <w:r w:rsidR="00E7551D">
        <w:rPr>
          <w:lang w:val="en"/>
        </w:rPr>
        <w:t xml:space="preserve"> older people who </w:t>
      </w:r>
      <w:r w:rsidR="00E5428C">
        <w:rPr>
          <w:lang w:val="en"/>
        </w:rPr>
        <w:t>needed to</w:t>
      </w:r>
      <w:r>
        <w:rPr>
          <w:lang w:val="en"/>
        </w:rPr>
        <w:t xml:space="preserve"> breathe that</w:t>
      </w:r>
      <w:r w:rsidR="00E7551D">
        <w:rPr>
          <w:lang w:val="en"/>
        </w:rPr>
        <w:t xml:space="preserve"> fresh air. We did what a normal musician does: we brought beauty. </w:t>
      </w:r>
    </w:p>
    <w:p w14:paraId="0B59D96B" w14:textId="31CA10DB" w:rsidR="00E7551D" w:rsidRDefault="00E5428C" w:rsidP="009B3A63">
      <w:pPr>
        <w:jc w:val="both"/>
        <w:rPr>
          <w:lang w:val="en"/>
        </w:rPr>
      </w:pPr>
      <w:r>
        <w:rPr>
          <w:lang w:val="en"/>
        </w:rPr>
        <w:t>JK</w:t>
      </w:r>
      <w:r w:rsidR="00E7551D">
        <w:rPr>
          <w:lang w:val="en"/>
        </w:rPr>
        <w:t xml:space="preserve">: Do you often perform </w:t>
      </w:r>
      <w:r w:rsidR="00235919">
        <w:rPr>
          <w:lang w:val="en"/>
        </w:rPr>
        <w:t>i</w:t>
      </w:r>
      <w:r w:rsidR="00E7551D">
        <w:rPr>
          <w:lang w:val="en"/>
        </w:rPr>
        <w:t>n Coney Island?</w:t>
      </w:r>
    </w:p>
    <w:p w14:paraId="0CCB60C4" w14:textId="51F6C6A7" w:rsidR="00D51277" w:rsidRPr="00D46678" w:rsidRDefault="00E7551D" w:rsidP="009B3A63">
      <w:pPr>
        <w:jc w:val="both"/>
      </w:pPr>
      <w:r>
        <w:rPr>
          <w:lang w:val="en"/>
        </w:rPr>
        <w:t xml:space="preserve">EG: Yeah. I always perform at least once a month at a bar, here at </w:t>
      </w:r>
      <w:r w:rsidRPr="00E5428C">
        <w:rPr>
          <w:lang w:val="en"/>
        </w:rPr>
        <w:t xml:space="preserve">a </w:t>
      </w:r>
      <w:r w:rsidR="00E5428C" w:rsidRPr="00E5428C">
        <w:rPr>
          <w:lang w:val="en"/>
        </w:rPr>
        <w:t>local bar</w:t>
      </w:r>
      <w:r>
        <w:rPr>
          <w:lang w:val="en"/>
        </w:rPr>
        <w:t xml:space="preserve"> called Anyway Cafe. </w:t>
      </w:r>
      <w:r w:rsidR="00E5428C">
        <w:rPr>
          <w:lang w:val="en"/>
        </w:rPr>
        <w:t>It’s n</w:t>
      </w:r>
      <w:r>
        <w:rPr>
          <w:lang w:val="en"/>
        </w:rPr>
        <w:t xml:space="preserve">ot quite Coney Island, but yes, here in Brooklyn. I'm a </w:t>
      </w:r>
      <w:r w:rsidR="00E5428C">
        <w:rPr>
          <w:lang w:val="en"/>
        </w:rPr>
        <w:t>big supporter</w:t>
      </w:r>
      <w:r>
        <w:rPr>
          <w:lang w:val="en"/>
        </w:rPr>
        <w:t xml:space="preserve"> of Brooklyn businesses. I think it's necessary, and I'm happy to help them. Ever</w:t>
      </w:r>
      <w:r w:rsidR="00E5428C">
        <w:rPr>
          <w:lang w:val="en"/>
        </w:rPr>
        <w:t>yone</w:t>
      </w:r>
      <w:r>
        <w:rPr>
          <w:lang w:val="en"/>
        </w:rPr>
        <w:t xml:space="preserve">. Brooklyn needs to </w:t>
      </w:r>
      <w:r w:rsidR="00E5428C">
        <w:rPr>
          <w:lang w:val="en"/>
        </w:rPr>
        <w:t>develop</w:t>
      </w:r>
      <w:r>
        <w:rPr>
          <w:lang w:val="en"/>
        </w:rPr>
        <w:t xml:space="preserve"> here. It's </w:t>
      </w:r>
      <w:r w:rsidRPr="00E5428C">
        <w:rPr>
          <w:i/>
          <w:iCs/>
          <w:lang w:val="en"/>
        </w:rPr>
        <w:t>our</w:t>
      </w:r>
      <w:r>
        <w:rPr>
          <w:lang w:val="en"/>
        </w:rPr>
        <w:t xml:space="preserve"> Brooklyn that needs to </w:t>
      </w:r>
      <w:r w:rsidR="00E5428C">
        <w:rPr>
          <w:lang w:val="en"/>
        </w:rPr>
        <w:t>develop</w:t>
      </w:r>
      <w:r>
        <w:rPr>
          <w:lang w:val="en"/>
        </w:rPr>
        <w:t xml:space="preserve">. </w:t>
      </w:r>
    </w:p>
    <w:p w14:paraId="53081A3E" w14:textId="477DE2AF" w:rsidR="00E7551D" w:rsidRDefault="00F03A23" w:rsidP="009B3A63">
      <w:pPr>
        <w:jc w:val="both"/>
        <w:rPr>
          <w:lang w:val="en"/>
        </w:rPr>
      </w:pPr>
      <w:r>
        <w:rPr>
          <w:lang w:val="en"/>
        </w:rPr>
        <w:t>JK</w:t>
      </w:r>
      <w:r w:rsidR="00E7551D">
        <w:rPr>
          <w:lang w:val="en"/>
        </w:rPr>
        <w:t xml:space="preserve">: How do you see Coney Island in a few years? </w:t>
      </w:r>
    </w:p>
    <w:p w14:paraId="3500B2DB" w14:textId="36E5ADD8" w:rsidR="00E7551D" w:rsidRPr="00D46678" w:rsidRDefault="00E7551D" w:rsidP="009B3A63">
      <w:pPr>
        <w:jc w:val="both"/>
      </w:pPr>
      <w:r>
        <w:rPr>
          <w:lang w:val="en"/>
        </w:rPr>
        <w:t>EG: You know, I</w:t>
      </w:r>
      <w:r w:rsidR="00F03A23">
        <w:rPr>
          <w:lang w:val="en"/>
        </w:rPr>
        <w:t xml:space="preserve"> envision</w:t>
      </w:r>
      <w:r>
        <w:rPr>
          <w:lang w:val="en"/>
        </w:rPr>
        <w:t xml:space="preserve"> change</w:t>
      </w:r>
      <w:r w:rsidR="00F03A23">
        <w:rPr>
          <w:lang w:val="en"/>
        </w:rPr>
        <w:t>s</w:t>
      </w:r>
      <w:r>
        <w:rPr>
          <w:lang w:val="en"/>
        </w:rPr>
        <w:t xml:space="preserve">. I feel them. </w:t>
      </w:r>
      <w:r w:rsidR="00C0572D">
        <w:rPr>
          <w:lang w:val="en"/>
        </w:rPr>
        <w:t xml:space="preserve">I </w:t>
      </w:r>
      <w:r w:rsidR="00F03A23">
        <w:rPr>
          <w:lang w:val="en"/>
        </w:rPr>
        <w:t>envision</w:t>
      </w:r>
      <w:r w:rsidR="00C0572D">
        <w:rPr>
          <w:lang w:val="en"/>
        </w:rPr>
        <w:t xml:space="preserve"> </w:t>
      </w:r>
      <w:r w:rsidR="00F03A23">
        <w:rPr>
          <w:lang w:val="en"/>
        </w:rPr>
        <w:t>large</w:t>
      </w:r>
      <w:r w:rsidR="00C0572D">
        <w:rPr>
          <w:lang w:val="en"/>
        </w:rPr>
        <w:t xml:space="preserve"> houses that are built next to our </w:t>
      </w:r>
      <w:r w:rsidR="00F03A23">
        <w:rPr>
          <w:lang w:val="en"/>
        </w:rPr>
        <w:t>small ones</w:t>
      </w:r>
      <w:r w:rsidR="00C0572D">
        <w:rPr>
          <w:lang w:val="en"/>
        </w:rPr>
        <w:t xml:space="preserve">. I know there will be </w:t>
      </w:r>
      <w:r>
        <w:rPr>
          <w:lang w:val="en"/>
        </w:rPr>
        <w:t xml:space="preserve">a </w:t>
      </w:r>
      <w:r w:rsidR="00C0572D" w:rsidRPr="00C0572D">
        <w:rPr>
          <w:i/>
          <w:iCs/>
          <w:lang w:val="en"/>
        </w:rPr>
        <w:t>ferry.</w:t>
      </w:r>
      <w:r w:rsidR="00F03A23">
        <w:rPr>
          <w:i/>
          <w:iCs/>
          <w:lang w:val="en"/>
        </w:rPr>
        <w:t xml:space="preserve"> </w:t>
      </w:r>
      <w:r w:rsidR="00F03A23">
        <w:rPr>
          <w:lang w:val="en"/>
        </w:rPr>
        <w:t xml:space="preserve">And people are preparing for all these changes. </w:t>
      </w:r>
      <w:r w:rsidR="00C0572D">
        <w:rPr>
          <w:lang w:val="en"/>
        </w:rPr>
        <w:t xml:space="preserve">But I really wouldn't want Manhattan to come to us. I really want it to stay </w:t>
      </w:r>
      <w:r w:rsidR="00F03A23">
        <w:rPr>
          <w:lang w:val="en"/>
        </w:rPr>
        <w:t>homey</w:t>
      </w:r>
      <w:r w:rsidR="00C0572D">
        <w:rPr>
          <w:lang w:val="en"/>
        </w:rPr>
        <w:t>. Coney Island is home</w:t>
      </w:r>
      <w:r w:rsidR="00F03A23">
        <w:rPr>
          <w:lang w:val="en"/>
        </w:rPr>
        <w:t>y</w:t>
      </w:r>
      <w:r w:rsidR="00C0572D">
        <w:rPr>
          <w:lang w:val="en"/>
        </w:rPr>
        <w:t>. Well, I feel these changes, I see</w:t>
      </w:r>
      <w:r w:rsidR="00F03A23">
        <w:rPr>
          <w:lang w:val="en"/>
        </w:rPr>
        <w:t xml:space="preserve"> them</w:t>
      </w:r>
      <w:r w:rsidR="00C0572D">
        <w:rPr>
          <w:lang w:val="en"/>
        </w:rPr>
        <w:t xml:space="preserve">. Well, we'll see, we'll see. Any change is something new. </w:t>
      </w:r>
      <w:r w:rsidR="00F03A23">
        <w:rPr>
          <w:lang w:val="en"/>
        </w:rPr>
        <w:t>So, it’s always exciting</w:t>
      </w:r>
      <w:r w:rsidR="00C0572D">
        <w:rPr>
          <w:lang w:val="en"/>
        </w:rPr>
        <w:t>.</w:t>
      </w:r>
      <w:r>
        <w:rPr>
          <w:lang w:val="en"/>
        </w:rPr>
        <w:t xml:space="preserve"> </w:t>
      </w:r>
      <w:r w:rsidR="00F03A23">
        <w:rPr>
          <w:lang w:val="en"/>
        </w:rPr>
        <w:t>It is a</w:t>
      </w:r>
      <w:r w:rsidR="00C0572D">
        <w:rPr>
          <w:lang w:val="en"/>
        </w:rPr>
        <w:t>lways, always joyful to see something new happening in life.</w:t>
      </w:r>
    </w:p>
    <w:p w14:paraId="34CDCE18" w14:textId="0BF30E2B" w:rsidR="00C0572D" w:rsidRDefault="00F03A23" w:rsidP="009B3A63">
      <w:pPr>
        <w:jc w:val="both"/>
        <w:rPr>
          <w:lang w:val="en"/>
        </w:rPr>
      </w:pPr>
      <w:r>
        <w:rPr>
          <w:lang w:val="en"/>
        </w:rPr>
        <w:t>JK</w:t>
      </w:r>
      <w:r w:rsidR="00C0572D">
        <w:rPr>
          <w:lang w:val="en"/>
        </w:rPr>
        <w:t>: What is your mission as a musician, as a composer, as a poet? Can you talk a little bit about that?</w:t>
      </w:r>
    </w:p>
    <w:p w14:paraId="35117D34" w14:textId="0D350A0D" w:rsidR="00B01FF2" w:rsidRPr="00D46678" w:rsidRDefault="00B01FF2" w:rsidP="009B3A63">
      <w:pPr>
        <w:jc w:val="both"/>
      </w:pPr>
      <w:r>
        <w:rPr>
          <w:lang w:val="en"/>
        </w:rPr>
        <w:t xml:space="preserve">EG: </w:t>
      </w:r>
      <w:r w:rsidR="00F03A23">
        <w:rPr>
          <w:lang w:val="en"/>
        </w:rPr>
        <w:t>Big</w:t>
      </w:r>
      <w:r>
        <w:rPr>
          <w:lang w:val="en"/>
        </w:rPr>
        <w:t xml:space="preserve"> question. </w:t>
      </w:r>
      <w:r w:rsidR="00F03A23">
        <w:rPr>
          <w:lang w:val="en"/>
        </w:rPr>
        <w:t>Very big</w:t>
      </w:r>
      <w:r>
        <w:rPr>
          <w:lang w:val="en"/>
        </w:rPr>
        <w:t xml:space="preserve">. I think I've already touched on </w:t>
      </w:r>
      <w:r w:rsidR="00F03A23">
        <w:rPr>
          <w:lang w:val="en"/>
        </w:rPr>
        <w:t xml:space="preserve">it in </w:t>
      </w:r>
      <w:r>
        <w:rPr>
          <w:lang w:val="en"/>
        </w:rPr>
        <w:t xml:space="preserve">a lot of </w:t>
      </w:r>
      <w:r w:rsidR="00F03A23">
        <w:rPr>
          <w:lang w:val="en"/>
        </w:rPr>
        <w:t>ways</w:t>
      </w:r>
      <w:r>
        <w:rPr>
          <w:lang w:val="en"/>
        </w:rPr>
        <w:t xml:space="preserve">. </w:t>
      </w:r>
      <w:r w:rsidR="00F03A23">
        <w:rPr>
          <w:lang w:val="en"/>
        </w:rPr>
        <w:t>It is t</w:t>
      </w:r>
      <w:r>
        <w:rPr>
          <w:lang w:val="en"/>
        </w:rPr>
        <w:t xml:space="preserve">o be where you need to be. Be </w:t>
      </w:r>
      <w:r w:rsidRPr="00B01FF2">
        <w:rPr>
          <w:i/>
          <w:iCs/>
          <w:lang w:val="en"/>
        </w:rPr>
        <w:t>the first responder.</w:t>
      </w:r>
      <w:r>
        <w:rPr>
          <w:lang w:val="en"/>
        </w:rPr>
        <w:t xml:space="preserve"> Because the first thing a person needs is a sense of life and beauty. A sense of rightness and kindness, warmth, and understanding. This can only be reproduced by sound. </w:t>
      </w:r>
      <w:r w:rsidR="00AC5B9B">
        <w:rPr>
          <w:lang w:val="en"/>
        </w:rPr>
        <w:t>Something that a</w:t>
      </w:r>
      <w:r>
        <w:rPr>
          <w:lang w:val="en"/>
        </w:rPr>
        <w:t xml:space="preserve"> human ear perceives one hundred percent. Words are words,</w:t>
      </w:r>
      <w:r w:rsidR="00AC5B9B">
        <w:rPr>
          <w:lang w:val="en"/>
        </w:rPr>
        <w:t xml:space="preserve"> but</w:t>
      </w:r>
      <w:r>
        <w:rPr>
          <w:lang w:val="en"/>
        </w:rPr>
        <w:t xml:space="preserve"> music is the right vibration of the right energy. </w:t>
      </w:r>
      <w:r w:rsidR="00AC5B9B">
        <w:rPr>
          <w:lang w:val="en"/>
        </w:rPr>
        <w:t xml:space="preserve">It’s something that </w:t>
      </w:r>
      <w:r>
        <w:rPr>
          <w:lang w:val="en"/>
        </w:rPr>
        <w:t xml:space="preserve">makes music </w:t>
      </w:r>
      <w:r w:rsidRPr="00AC5B9B">
        <w:rPr>
          <w:i/>
          <w:iCs/>
          <w:lang w:val="en"/>
        </w:rPr>
        <w:t>music</w:t>
      </w:r>
      <w:r>
        <w:rPr>
          <w:lang w:val="en"/>
        </w:rPr>
        <w:t xml:space="preserve">. My mission is to be. To be who I am </w:t>
      </w:r>
      <w:r w:rsidR="00AC5B9B">
        <w:rPr>
          <w:lang w:val="en"/>
        </w:rPr>
        <w:t>today</w:t>
      </w:r>
      <w:r>
        <w:rPr>
          <w:lang w:val="en"/>
        </w:rPr>
        <w:t xml:space="preserve"> and </w:t>
      </w:r>
      <w:r w:rsidR="00AC5B9B">
        <w:rPr>
          <w:lang w:val="en"/>
        </w:rPr>
        <w:t>going forward</w:t>
      </w:r>
      <w:r>
        <w:rPr>
          <w:lang w:val="en"/>
        </w:rPr>
        <w:t xml:space="preserve">. And to be the one who I am at the moment and always. And to be the one, who I am to others, if they need it, of course. </w:t>
      </w:r>
      <w:r w:rsidR="00AC5B9B">
        <w:rPr>
          <w:lang w:val="en"/>
        </w:rPr>
        <w:t>People don’t need too many of us</w:t>
      </w:r>
      <w:r>
        <w:rPr>
          <w:lang w:val="en"/>
        </w:rPr>
        <w:t xml:space="preserve">.  </w:t>
      </w:r>
      <w:r w:rsidR="00AC5B9B">
        <w:rPr>
          <w:lang w:val="en"/>
        </w:rPr>
        <w:t>People n</w:t>
      </w:r>
      <w:r w:rsidR="009847A7">
        <w:rPr>
          <w:lang w:val="en"/>
        </w:rPr>
        <w:t>eed to have enough of us.</w:t>
      </w:r>
    </w:p>
    <w:p w14:paraId="373D6944" w14:textId="4B2872F8" w:rsidR="009847A7" w:rsidRDefault="00AC5B9B" w:rsidP="009B3A63">
      <w:pPr>
        <w:jc w:val="both"/>
        <w:rPr>
          <w:lang w:val="en"/>
        </w:rPr>
      </w:pPr>
      <w:r>
        <w:t>JK</w:t>
      </w:r>
      <w:r w:rsidR="009847A7">
        <w:rPr>
          <w:lang w:val="en"/>
        </w:rPr>
        <w:t xml:space="preserve">: Has </w:t>
      </w:r>
      <w:r>
        <w:rPr>
          <w:lang w:val="en"/>
        </w:rPr>
        <w:t>your</w:t>
      </w:r>
      <w:r w:rsidR="009847A7">
        <w:rPr>
          <w:lang w:val="en"/>
        </w:rPr>
        <w:t xml:space="preserve"> </w:t>
      </w:r>
      <w:r>
        <w:rPr>
          <w:lang w:val="en"/>
        </w:rPr>
        <w:t>style of performance</w:t>
      </w:r>
      <w:r w:rsidR="009847A7">
        <w:rPr>
          <w:lang w:val="en"/>
        </w:rPr>
        <w:t xml:space="preserve"> changed compared to how it used to</w:t>
      </w:r>
      <w:r>
        <w:rPr>
          <w:lang w:val="en"/>
        </w:rPr>
        <w:t xml:space="preserve"> be</w:t>
      </w:r>
      <w:r w:rsidR="009847A7">
        <w:rPr>
          <w:lang w:val="en"/>
        </w:rPr>
        <w:t xml:space="preserve"> and now? </w:t>
      </w:r>
    </w:p>
    <w:p w14:paraId="1EC86CF3" w14:textId="6E20E8B0" w:rsidR="00265A7F" w:rsidRPr="00D46678" w:rsidRDefault="009847A7" w:rsidP="009B3A63">
      <w:pPr>
        <w:jc w:val="both"/>
      </w:pPr>
      <w:r>
        <w:rPr>
          <w:lang w:val="en"/>
        </w:rPr>
        <w:t>EG</w:t>
      </w:r>
      <w:r w:rsidRPr="009B3A63">
        <w:t xml:space="preserve">: </w:t>
      </w:r>
      <w:r>
        <w:rPr>
          <w:lang w:val="en"/>
        </w:rPr>
        <w:t>Sure</w:t>
      </w:r>
      <w:r w:rsidRPr="009B3A63">
        <w:t xml:space="preserve">, </w:t>
      </w:r>
      <w:r>
        <w:rPr>
          <w:lang w:val="en"/>
        </w:rPr>
        <w:t>absolutely</w:t>
      </w:r>
      <w:r w:rsidRPr="009B3A63">
        <w:t xml:space="preserve">. </w:t>
      </w:r>
      <w:r>
        <w:rPr>
          <w:lang w:val="en"/>
        </w:rPr>
        <w:t xml:space="preserve">I'm always looking for something new. I like </w:t>
      </w:r>
      <w:r w:rsidR="00AC5B9B">
        <w:rPr>
          <w:lang w:val="en"/>
        </w:rPr>
        <w:t>different styles</w:t>
      </w:r>
      <w:r w:rsidR="00AC5B9B" w:rsidRPr="00AC5B9B">
        <w:t xml:space="preserve"> </w:t>
      </w:r>
      <w:r>
        <w:rPr>
          <w:lang w:val="en"/>
        </w:rPr>
        <w:t>in music. Here's more. We</w:t>
      </w:r>
      <w:r w:rsidR="00AC5B9B">
        <w:rPr>
          <w:lang w:val="en"/>
        </w:rPr>
        <w:t>,</w:t>
      </w:r>
      <w:r>
        <w:rPr>
          <w:lang w:val="en"/>
        </w:rPr>
        <w:t xml:space="preserve"> musicians</w:t>
      </w:r>
      <w:r w:rsidR="00AC5B9B">
        <w:rPr>
          <w:lang w:val="en"/>
        </w:rPr>
        <w:t>,</w:t>
      </w:r>
      <w:r>
        <w:rPr>
          <w:lang w:val="en"/>
        </w:rPr>
        <w:t xml:space="preserve"> </w:t>
      </w:r>
      <w:r w:rsidR="00AC5B9B">
        <w:rPr>
          <w:lang w:val="en"/>
        </w:rPr>
        <w:t xml:space="preserve">are </w:t>
      </w:r>
      <w:r>
        <w:rPr>
          <w:lang w:val="en"/>
        </w:rPr>
        <w:t>often hire</w:t>
      </w:r>
      <w:r w:rsidR="00AC5B9B">
        <w:rPr>
          <w:lang w:val="en"/>
        </w:rPr>
        <w:t>d</w:t>
      </w:r>
      <w:r>
        <w:rPr>
          <w:lang w:val="en"/>
        </w:rPr>
        <w:t xml:space="preserve"> </w:t>
      </w:r>
      <w:r w:rsidR="00AC5B9B">
        <w:rPr>
          <w:lang w:val="en"/>
        </w:rPr>
        <w:t xml:space="preserve">to perform </w:t>
      </w:r>
      <w:r>
        <w:rPr>
          <w:lang w:val="en"/>
        </w:rPr>
        <w:t xml:space="preserve">in different musical genres. </w:t>
      </w:r>
      <w:r w:rsidR="00AC5B9B">
        <w:rPr>
          <w:lang w:val="en"/>
        </w:rPr>
        <w:t xml:space="preserve">It means </w:t>
      </w:r>
      <w:r>
        <w:rPr>
          <w:lang w:val="en"/>
        </w:rPr>
        <w:t xml:space="preserve">I work in the genre </w:t>
      </w:r>
      <w:r w:rsidR="00AC5B9B">
        <w:rPr>
          <w:lang w:val="en"/>
        </w:rPr>
        <w:t>they want</w:t>
      </w:r>
      <w:r>
        <w:rPr>
          <w:lang w:val="en"/>
        </w:rPr>
        <w:t xml:space="preserve">, or in the genre in which I work now. My </w:t>
      </w:r>
      <w:r w:rsidR="00AC5B9B">
        <w:rPr>
          <w:lang w:val="en"/>
        </w:rPr>
        <w:t>style</w:t>
      </w:r>
      <w:r>
        <w:rPr>
          <w:lang w:val="en"/>
        </w:rPr>
        <w:t xml:space="preserve"> has certainly changed because I'm experimenting. I'm always looking for something new. But the mission and the goal, and the feeling... I'm going for it, and I'm going like this. </w:t>
      </w:r>
      <w:r w:rsidR="00AC5B9B">
        <w:rPr>
          <w:lang w:val="en"/>
        </w:rPr>
        <w:t xml:space="preserve">I always </w:t>
      </w:r>
      <w:r w:rsidR="00265771">
        <w:rPr>
          <w:lang w:val="en"/>
        </w:rPr>
        <w:t>remain true to myself</w:t>
      </w:r>
      <w:r>
        <w:rPr>
          <w:lang w:val="en"/>
        </w:rPr>
        <w:t xml:space="preserve">. But the search for other genres, other </w:t>
      </w:r>
      <w:r w:rsidR="00265771">
        <w:rPr>
          <w:lang w:val="en"/>
        </w:rPr>
        <w:t>styles</w:t>
      </w:r>
      <w:r>
        <w:rPr>
          <w:lang w:val="en"/>
        </w:rPr>
        <w:t xml:space="preserve"> is always interesting. That is, yes, it has</w:t>
      </w:r>
      <w:r w:rsidR="00265771">
        <w:rPr>
          <w:lang w:val="en"/>
        </w:rPr>
        <w:t xml:space="preserve"> </w:t>
      </w:r>
      <w:r w:rsidR="00265A7F">
        <w:rPr>
          <w:lang w:val="en"/>
        </w:rPr>
        <w:t xml:space="preserve">changed, but the goal remains the same. </w:t>
      </w:r>
    </w:p>
    <w:p w14:paraId="594C0A1B" w14:textId="48AFCCD5" w:rsidR="00265A7F" w:rsidRDefault="00265771" w:rsidP="009B3A63">
      <w:pPr>
        <w:jc w:val="both"/>
        <w:rPr>
          <w:lang w:val="en"/>
        </w:rPr>
      </w:pPr>
      <w:r>
        <w:rPr>
          <w:lang w:val="en"/>
        </w:rPr>
        <w:t>JK</w:t>
      </w:r>
      <w:r w:rsidR="00265A7F">
        <w:rPr>
          <w:lang w:val="en"/>
        </w:rPr>
        <w:t xml:space="preserve">: And tell us a little bit about your creative plans for the future. </w:t>
      </w:r>
    </w:p>
    <w:p w14:paraId="52AD39A4" w14:textId="2FF580DE" w:rsidR="00265A7F" w:rsidRPr="00D46678" w:rsidRDefault="00265A7F" w:rsidP="009B3A63">
      <w:pPr>
        <w:jc w:val="both"/>
      </w:pPr>
      <w:r>
        <w:rPr>
          <w:lang w:val="en"/>
        </w:rPr>
        <w:t>EG</w:t>
      </w:r>
      <w:r w:rsidRPr="008A3421">
        <w:t xml:space="preserve">: </w:t>
      </w:r>
      <w:r>
        <w:rPr>
          <w:lang w:val="en"/>
        </w:rPr>
        <w:t>I</w:t>
      </w:r>
      <w:r w:rsidRPr="008A3421">
        <w:t>'</w:t>
      </w:r>
      <w:r>
        <w:rPr>
          <w:lang w:val="en"/>
        </w:rPr>
        <w:t>m</w:t>
      </w:r>
      <w:r w:rsidRPr="008A3421">
        <w:t xml:space="preserve"> </w:t>
      </w:r>
      <w:r>
        <w:rPr>
          <w:lang w:val="en"/>
        </w:rPr>
        <w:t>on</w:t>
      </w:r>
      <w:r w:rsidRPr="008A3421">
        <w:t xml:space="preserve"> </w:t>
      </w:r>
      <w:r>
        <w:rPr>
          <w:lang w:val="en"/>
        </w:rPr>
        <w:t>tour</w:t>
      </w:r>
      <w:r w:rsidRPr="008A3421">
        <w:t xml:space="preserve"> </w:t>
      </w:r>
      <w:r>
        <w:rPr>
          <w:lang w:val="en"/>
        </w:rPr>
        <w:t>right</w:t>
      </w:r>
      <w:r w:rsidRPr="008A3421">
        <w:t xml:space="preserve"> </w:t>
      </w:r>
      <w:r>
        <w:rPr>
          <w:lang w:val="en"/>
        </w:rPr>
        <w:t>now</w:t>
      </w:r>
      <w:r w:rsidRPr="008A3421">
        <w:t xml:space="preserve">. </w:t>
      </w:r>
      <w:r w:rsidR="00265771">
        <w:rPr>
          <w:lang w:val="en"/>
        </w:rPr>
        <w:t>We are touring.</w:t>
      </w:r>
      <w:r>
        <w:rPr>
          <w:lang w:val="en"/>
        </w:rPr>
        <w:t xml:space="preserve"> Yesterday we came from </w:t>
      </w:r>
      <w:r w:rsidR="00265771">
        <w:rPr>
          <w:lang w:val="en"/>
        </w:rPr>
        <w:t xml:space="preserve">the </w:t>
      </w:r>
      <w:r>
        <w:rPr>
          <w:lang w:val="en"/>
        </w:rPr>
        <w:t>Poconos.</w:t>
      </w:r>
      <w:r w:rsidR="00265771">
        <w:rPr>
          <w:lang w:val="en"/>
        </w:rPr>
        <w:t xml:space="preserve"> </w:t>
      </w:r>
      <w:r>
        <w:rPr>
          <w:lang w:val="en"/>
        </w:rPr>
        <w:t>Today is my day off. On Wednesday we're rehearsing. Next</w:t>
      </w:r>
      <w:r w:rsidR="00265771">
        <w:rPr>
          <w:lang w:val="en"/>
        </w:rPr>
        <w:t xml:space="preserve"> </w:t>
      </w:r>
      <w:r>
        <w:rPr>
          <w:lang w:val="en"/>
        </w:rPr>
        <w:t>week we're going to Baltimore. A week later we're going</w:t>
      </w:r>
      <w:r w:rsidR="00265771">
        <w:rPr>
          <w:lang w:val="en"/>
        </w:rPr>
        <w:t xml:space="preserve"> to perform </w:t>
      </w:r>
      <w:r w:rsidR="00265771">
        <w:rPr>
          <w:lang w:val="en"/>
        </w:rPr>
        <w:lastRenderedPageBreak/>
        <w:t>in</w:t>
      </w:r>
      <w:r>
        <w:rPr>
          <w:lang w:val="en"/>
        </w:rPr>
        <w:t xml:space="preserve"> New </w:t>
      </w:r>
      <w:r w:rsidRPr="00265771">
        <w:rPr>
          <w:lang w:val="en"/>
        </w:rPr>
        <w:t>Jersey.</w:t>
      </w:r>
      <w:r w:rsidR="00265771">
        <w:rPr>
          <w:i/>
          <w:iCs/>
          <w:lang w:val="en"/>
        </w:rPr>
        <w:t xml:space="preserve"> </w:t>
      </w:r>
      <w:r>
        <w:rPr>
          <w:lang w:val="en"/>
        </w:rPr>
        <w:t xml:space="preserve">In a couple of </w:t>
      </w:r>
      <w:r w:rsidR="00265771">
        <w:rPr>
          <w:lang w:val="en"/>
        </w:rPr>
        <w:t>weeks,</w:t>
      </w:r>
      <w:r>
        <w:rPr>
          <w:lang w:val="en"/>
        </w:rPr>
        <w:t xml:space="preserve"> we're p</w:t>
      </w:r>
      <w:r w:rsidR="00265771">
        <w:rPr>
          <w:lang w:val="en"/>
        </w:rPr>
        <w:t xml:space="preserve">erforming </w:t>
      </w:r>
      <w:r>
        <w:rPr>
          <w:lang w:val="en"/>
        </w:rPr>
        <w:t>in Atlanta. Then we go to Sarasota, and St</w:t>
      </w:r>
      <w:r w:rsidR="00235919">
        <w:rPr>
          <w:lang w:val="en"/>
        </w:rPr>
        <w:t>.</w:t>
      </w:r>
      <w:r>
        <w:rPr>
          <w:lang w:val="en"/>
        </w:rPr>
        <w:t xml:space="preserve"> </w:t>
      </w:r>
      <w:r w:rsidR="00265771" w:rsidRPr="00FB5E63">
        <w:rPr>
          <w:lang w:val="en"/>
        </w:rPr>
        <w:t>Petersburg</w:t>
      </w:r>
      <w:r w:rsidR="00265771" w:rsidRPr="00265A7F">
        <w:rPr>
          <w:i/>
          <w:iCs/>
          <w:lang w:val="en"/>
        </w:rPr>
        <w:t>,</w:t>
      </w:r>
      <w:r w:rsidR="00265771">
        <w:rPr>
          <w:lang w:val="en"/>
        </w:rPr>
        <w:t xml:space="preserve"> Florida</w:t>
      </w:r>
      <w:r>
        <w:rPr>
          <w:lang w:val="en"/>
        </w:rPr>
        <w:t xml:space="preserve">. And </w:t>
      </w:r>
      <w:r w:rsidR="00265771">
        <w:rPr>
          <w:lang w:val="en"/>
        </w:rPr>
        <w:t xml:space="preserve">we are coming back to </w:t>
      </w:r>
      <w:r>
        <w:rPr>
          <w:lang w:val="en"/>
        </w:rPr>
        <w:t xml:space="preserve">New York </w:t>
      </w:r>
      <w:r w:rsidR="00265771">
        <w:rPr>
          <w:lang w:val="en"/>
        </w:rPr>
        <w:t>on</w:t>
      </w:r>
      <w:r>
        <w:rPr>
          <w:lang w:val="en"/>
        </w:rPr>
        <w:t xml:space="preserve"> Halloween. I play a Halloween concert in </w:t>
      </w:r>
      <w:r w:rsidR="00265771">
        <w:rPr>
          <w:lang w:val="en"/>
        </w:rPr>
        <w:t>our</w:t>
      </w:r>
      <w:r>
        <w:rPr>
          <w:lang w:val="en"/>
        </w:rPr>
        <w:t xml:space="preserve"> Brooklyn </w:t>
      </w:r>
      <w:r w:rsidR="00265771">
        <w:rPr>
          <w:lang w:val="en"/>
        </w:rPr>
        <w:t>Anywa</w:t>
      </w:r>
      <w:r>
        <w:rPr>
          <w:lang w:val="en"/>
        </w:rPr>
        <w:t xml:space="preserve">y Cafe. Then we </w:t>
      </w:r>
      <w:r w:rsidR="00265771">
        <w:rPr>
          <w:lang w:val="en"/>
        </w:rPr>
        <w:t xml:space="preserve">are going </w:t>
      </w:r>
      <w:r>
        <w:rPr>
          <w:lang w:val="en"/>
        </w:rPr>
        <w:t xml:space="preserve">to Miami. </w:t>
      </w:r>
      <w:r w:rsidR="00265771">
        <w:rPr>
          <w:lang w:val="en"/>
        </w:rPr>
        <w:t>We always have</w:t>
      </w:r>
      <w:r>
        <w:rPr>
          <w:lang w:val="en"/>
        </w:rPr>
        <w:t xml:space="preserve"> plans.</w:t>
      </w:r>
      <w:r w:rsidR="00265771">
        <w:rPr>
          <w:lang w:val="en"/>
        </w:rPr>
        <w:t xml:space="preserve"> We will come back to New Y</w:t>
      </w:r>
      <w:r w:rsidR="008A3421">
        <w:rPr>
          <w:lang w:val="en"/>
        </w:rPr>
        <w:t>o</w:t>
      </w:r>
      <w:r w:rsidR="00265771">
        <w:rPr>
          <w:lang w:val="en"/>
        </w:rPr>
        <w:t>rk i</w:t>
      </w:r>
      <w:r>
        <w:rPr>
          <w:lang w:val="en"/>
        </w:rPr>
        <w:t xml:space="preserve">n December. We </w:t>
      </w:r>
      <w:r w:rsidR="00265771">
        <w:rPr>
          <w:lang w:val="en"/>
        </w:rPr>
        <w:t>tour</w:t>
      </w:r>
      <w:r>
        <w:rPr>
          <w:lang w:val="en"/>
        </w:rPr>
        <w:t xml:space="preserve">. The musician should always ... </w:t>
      </w:r>
      <w:r w:rsidR="00265771">
        <w:t>We are enticed by the journey</w:t>
      </w:r>
      <w:r>
        <w:rPr>
          <w:lang w:val="en"/>
        </w:rPr>
        <w:t xml:space="preserve">. We </w:t>
      </w:r>
      <w:r w:rsidR="00265771">
        <w:rPr>
          <w:lang w:val="en"/>
        </w:rPr>
        <w:t>travel</w:t>
      </w:r>
      <w:r>
        <w:rPr>
          <w:lang w:val="en"/>
        </w:rPr>
        <w:t xml:space="preserve">. </w:t>
      </w:r>
    </w:p>
    <w:p w14:paraId="0B135EAE" w14:textId="5D40E705" w:rsidR="00265A7F" w:rsidRDefault="008A3421" w:rsidP="009B3A63">
      <w:pPr>
        <w:jc w:val="both"/>
        <w:rPr>
          <w:lang w:val="en"/>
        </w:rPr>
      </w:pPr>
      <w:r>
        <w:t>JK</w:t>
      </w:r>
      <w:r w:rsidR="00265A7F">
        <w:rPr>
          <w:lang w:val="en"/>
        </w:rPr>
        <w:t>: Has the pandemic affected your creative process and your touring,</w:t>
      </w:r>
      <w:r>
        <w:rPr>
          <w:lang w:val="en"/>
        </w:rPr>
        <w:t xml:space="preserve"> as </w:t>
      </w:r>
      <w:r w:rsidR="00265A7F">
        <w:rPr>
          <w:lang w:val="en"/>
        </w:rPr>
        <w:t>we understand that it has affected probably everyone?</w:t>
      </w:r>
    </w:p>
    <w:p w14:paraId="5E7CE542" w14:textId="200740A7" w:rsidR="00265A7F" w:rsidRPr="00D46678" w:rsidRDefault="00265A7F" w:rsidP="009B3A63">
      <w:pPr>
        <w:jc w:val="both"/>
      </w:pPr>
      <w:r>
        <w:rPr>
          <w:lang w:val="en"/>
        </w:rPr>
        <w:t xml:space="preserve">EG: </w:t>
      </w:r>
      <w:r w:rsidR="008A3421">
        <w:rPr>
          <w:lang w:val="en"/>
        </w:rPr>
        <w:t>It a</w:t>
      </w:r>
      <w:r>
        <w:rPr>
          <w:lang w:val="en"/>
        </w:rPr>
        <w:t xml:space="preserve">ffected everyone. </w:t>
      </w:r>
      <w:r w:rsidR="0024714E">
        <w:rPr>
          <w:lang w:val="en"/>
        </w:rPr>
        <w:t xml:space="preserve">And, of course, first of all, I got really sick. </w:t>
      </w:r>
      <w:r w:rsidR="00FB5E63">
        <w:rPr>
          <w:lang w:val="en"/>
        </w:rPr>
        <w:t>It was very tough for me to g</w:t>
      </w:r>
      <w:r w:rsidR="00235919">
        <w:rPr>
          <w:lang w:val="en"/>
        </w:rPr>
        <w:t>o</w:t>
      </w:r>
      <w:r w:rsidR="00FB5E63">
        <w:rPr>
          <w:lang w:val="en"/>
        </w:rPr>
        <w:t xml:space="preserve"> through</w:t>
      </w:r>
      <w:r w:rsidR="0024714E">
        <w:rPr>
          <w:lang w:val="en"/>
        </w:rPr>
        <w:t xml:space="preserve"> this pandemic. And I understand how hard it is for people. I really understand</w:t>
      </w:r>
      <w:r w:rsidR="00FB5E63">
        <w:rPr>
          <w:lang w:val="en"/>
        </w:rPr>
        <w:t>, the</w:t>
      </w:r>
      <w:r w:rsidR="0024714E">
        <w:rPr>
          <w:lang w:val="en"/>
        </w:rPr>
        <w:t xml:space="preserve"> pneumonia and everything... I understand that. Of course, everyone was </w:t>
      </w:r>
      <w:r w:rsidR="00FB5E63">
        <w:rPr>
          <w:lang w:val="en"/>
        </w:rPr>
        <w:t>affected</w:t>
      </w:r>
      <w:r w:rsidR="0024714E">
        <w:rPr>
          <w:lang w:val="en"/>
        </w:rPr>
        <w:t xml:space="preserve"> financially, morally, and emotionally. </w:t>
      </w:r>
      <w:r w:rsidR="00FB5E63">
        <w:rPr>
          <w:lang w:val="en"/>
        </w:rPr>
        <w:t>Everyone</w:t>
      </w:r>
      <w:r w:rsidR="0024714E">
        <w:rPr>
          <w:lang w:val="en"/>
        </w:rPr>
        <w:t xml:space="preserve">. And when I </w:t>
      </w:r>
      <w:r w:rsidR="00FB5E63">
        <w:rPr>
          <w:lang w:val="en"/>
        </w:rPr>
        <w:t>recovered from this illness</w:t>
      </w:r>
      <w:r w:rsidR="0024714E">
        <w:rPr>
          <w:lang w:val="en"/>
        </w:rPr>
        <w:t xml:space="preserve">, I really wanted to help others. And </w:t>
      </w:r>
      <w:r w:rsidR="00FB5E63">
        <w:rPr>
          <w:lang w:val="en"/>
        </w:rPr>
        <w:t xml:space="preserve">even though </w:t>
      </w:r>
      <w:r w:rsidR="0024714E">
        <w:rPr>
          <w:lang w:val="en"/>
        </w:rPr>
        <w:t>it</w:t>
      </w:r>
      <w:r w:rsidR="00FB5E63">
        <w:rPr>
          <w:lang w:val="en"/>
        </w:rPr>
        <w:t xml:space="preserve"> affect</w:t>
      </w:r>
      <w:r w:rsidR="0024714E">
        <w:rPr>
          <w:lang w:val="en"/>
        </w:rPr>
        <w:t>ed</w:t>
      </w:r>
      <w:r w:rsidR="00FB5E63">
        <w:rPr>
          <w:lang w:val="en"/>
        </w:rPr>
        <w:t xml:space="preserve"> us</w:t>
      </w:r>
      <w:r w:rsidR="0024714E">
        <w:rPr>
          <w:lang w:val="en"/>
        </w:rPr>
        <w:t xml:space="preserve">, well, maybe, maybe </w:t>
      </w:r>
      <w:r w:rsidR="00FB5E63">
        <w:rPr>
          <w:lang w:val="en"/>
        </w:rPr>
        <w:t>it</w:t>
      </w:r>
      <w:r w:rsidR="0024714E">
        <w:rPr>
          <w:lang w:val="en"/>
        </w:rPr>
        <w:t xml:space="preserve"> made us better. Those who could have gotten better, </w:t>
      </w:r>
      <w:r w:rsidR="00FB5E63">
        <w:rPr>
          <w:lang w:val="en"/>
        </w:rPr>
        <w:t>it</w:t>
      </w:r>
      <w:r w:rsidR="0024714E">
        <w:rPr>
          <w:lang w:val="en"/>
        </w:rPr>
        <w:t xml:space="preserve"> made </w:t>
      </w:r>
      <w:r w:rsidR="00FB5E63">
        <w:rPr>
          <w:lang w:val="en"/>
        </w:rPr>
        <w:t>them</w:t>
      </w:r>
      <w:r w:rsidR="0024714E">
        <w:rPr>
          <w:lang w:val="en"/>
        </w:rPr>
        <w:t xml:space="preserve"> better. Those who got worse, it made </w:t>
      </w:r>
      <w:r w:rsidR="00FB5E63">
        <w:rPr>
          <w:lang w:val="en"/>
        </w:rPr>
        <w:t>them</w:t>
      </w:r>
      <w:r w:rsidR="0024714E">
        <w:rPr>
          <w:lang w:val="en"/>
        </w:rPr>
        <w:t xml:space="preserve"> worse. </w:t>
      </w:r>
      <w:r w:rsidR="00FB5E63">
        <w:rPr>
          <w:lang w:val="en"/>
        </w:rPr>
        <w:t>During the pandemic</w:t>
      </w:r>
      <w:r w:rsidR="0024714E">
        <w:rPr>
          <w:lang w:val="en"/>
        </w:rPr>
        <w:t xml:space="preserve"> we've all faced ourselves. And</w:t>
      </w:r>
      <w:r w:rsidR="00FB5E63">
        <w:rPr>
          <w:lang w:val="en"/>
        </w:rPr>
        <w:t xml:space="preserve"> it depends on us</w:t>
      </w:r>
      <w:r w:rsidR="0024714E">
        <w:rPr>
          <w:lang w:val="en"/>
        </w:rPr>
        <w:t xml:space="preserve"> what these lessons </w:t>
      </w:r>
      <w:r w:rsidR="00FB5E63">
        <w:rPr>
          <w:lang w:val="en"/>
        </w:rPr>
        <w:t xml:space="preserve">we </w:t>
      </w:r>
      <w:r w:rsidR="0024714E">
        <w:rPr>
          <w:lang w:val="en"/>
        </w:rPr>
        <w:t>have learned,</w:t>
      </w:r>
      <w:r w:rsidR="00FB5E63">
        <w:rPr>
          <w:lang w:val="en"/>
        </w:rPr>
        <w:t xml:space="preserve"> so to speak.</w:t>
      </w:r>
    </w:p>
    <w:p w14:paraId="0098A2D6" w14:textId="6AE0C938" w:rsidR="0024714E" w:rsidRPr="009B3A63" w:rsidRDefault="00FB5E63" w:rsidP="009B3A63">
      <w:pPr>
        <w:jc w:val="both"/>
      </w:pPr>
      <w:r>
        <w:rPr>
          <w:lang w:val="en"/>
        </w:rPr>
        <w:t>JK</w:t>
      </w:r>
      <w:r w:rsidR="0024714E">
        <w:rPr>
          <w:lang w:val="en"/>
        </w:rPr>
        <w:t>: I</w:t>
      </w:r>
      <w:r>
        <w:rPr>
          <w:lang w:val="en"/>
        </w:rPr>
        <w:t>nteresting to know</w:t>
      </w:r>
      <w:r w:rsidR="0024714E">
        <w:rPr>
          <w:lang w:val="en"/>
        </w:rPr>
        <w:t xml:space="preserve"> how you survived Sandy. Were you </w:t>
      </w:r>
      <w:r>
        <w:rPr>
          <w:lang w:val="en"/>
        </w:rPr>
        <w:t xml:space="preserve">already </w:t>
      </w:r>
      <w:r w:rsidR="0024714E">
        <w:rPr>
          <w:lang w:val="en"/>
        </w:rPr>
        <w:t>living here at that poin</w:t>
      </w:r>
      <w:r>
        <w:rPr>
          <w:lang w:val="en"/>
        </w:rPr>
        <w:t>t</w:t>
      </w:r>
      <w:r w:rsidR="0024714E">
        <w:rPr>
          <w:lang w:val="en"/>
        </w:rPr>
        <w:t>? How</w:t>
      </w:r>
      <w:r w:rsidR="0024714E" w:rsidRPr="009B3A63">
        <w:t xml:space="preserve"> </w:t>
      </w:r>
      <w:r w:rsidR="0024714E">
        <w:rPr>
          <w:lang w:val="en"/>
        </w:rPr>
        <w:t>did</w:t>
      </w:r>
      <w:r w:rsidR="0024714E" w:rsidRPr="009B3A63">
        <w:t xml:space="preserve"> </w:t>
      </w:r>
      <w:r>
        <w:rPr>
          <w:lang w:val="en"/>
        </w:rPr>
        <w:t>it</w:t>
      </w:r>
      <w:r w:rsidRPr="009B3A63">
        <w:t xml:space="preserve"> </w:t>
      </w:r>
      <w:r w:rsidR="0024714E">
        <w:rPr>
          <w:lang w:val="en"/>
        </w:rPr>
        <w:t>all</w:t>
      </w:r>
      <w:r w:rsidR="0024714E" w:rsidRPr="009B3A63">
        <w:t xml:space="preserve"> </w:t>
      </w:r>
      <w:r w:rsidR="0024714E">
        <w:rPr>
          <w:lang w:val="en"/>
        </w:rPr>
        <w:t>happen</w:t>
      </w:r>
      <w:r w:rsidR="0024714E" w:rsidRPr="009B3A63">
        <w:t>?</w:t>
      </w:r>
    </w:p>
    <w:p w14:paraId="6C8B7149" w14:textId="2F9E6389" w:rsidR="0024714E" w:rsidRPr="00D46678" w:rsidRDefault="0024714E" w:rsidP="009B3A63">
      <w:pPr>
        <w:jc w:val="both"/>
      </w:pPr>
      <w:r>
        <w:rPr>
          <w:lang w:val="en"/>
        </w:rPr>
        <w:t>EG: It was probably the biggest shock I</w:t>
      </w:r>
      <w:r w:rsidR="00FB5E63">
        <w:rPr>
          <w:lang w:val="en"/>
        </w:rPr>
        <w:t xml:space="preserve"> have</w:t>
      </w:r>
      <w:r>
        <w:rPr>
          <w:lang w:val="en"/>
        </w:rPr>
        <w:t xml:space="preserve"> ever experienced, with the loss of my car, with </w:t>
      </w:r>
      <w:r w:rsidR="00FB5E63">
        <w:rPr>
          <w:lang w:val="en"/>
        </w:rPr>
        <w:t>the fact that we were flooded, and</w:t>
      </w:r>
      <w:r>
        <w:rPr>
          <w:lang w:val="en"/>
        </w:rPr>
        <w:t xml:space="preserve"> we couldn't get out of the house. It was very scary. Very scary. </w:t>
      </w:r>
      <w:r w:rsidR="00FB5E63">
        <w:rPr>
          <w:lang w:val="en"/>
        </w:rPr>
        <w:t>M</w:t>
      </w:r>
      <w:r>
        <w:rPr>
          <w:lang w:val="en"/>
        </w:rPr>
        <w:t xml:space="preserve">y cat is now afraid of water. </w:t>
      </w:r>
      <w:r w:rsidR="00A30514">
        <w:rPr>
          <w:lang w:val="en"/>
        </w:rPr>
        <w:t xml:space="preserve">And I understand how powerful </w:t>
      </w:r>
      <w:r w:rsidR="00FB5E63">
        <w:t>the force of</w:t>
      </w:r>
      <w:r w:rsidR="00A30514">
        <w:rPr>
          <w:lang w:val="en"/>
        </w:rPr>
        <w:t xml:space="preserve"> the ocean </w:t>
      </w:r>
      <w:r w:rsidR="00FB5E63">
        <w:rPr>
          <w:lang w:val="en"/>
        </w:rPr>
        <w:t>is</w:t>
      </w:r>
      <w:r w:rsidR="00A30514">
        <w:rPr>
          <w:lang w:val="en"/>
        </w:rPr>
        <w:t xml:space="preserve">. </w:t>
      </w:r>
      <w:r w:rsidR="00FB5E63">
        <w:rPr>
          <w:lang w:val="en"/>
        </w:rPr>
        <w:t>Going back to that conversation</w:t>
      </w:r>
      <w:r w:rsidR="00A30514">
        <w:rPr>
          <w:lang w:val="en"/>
        </w:rPr>
        <w:t xml:space="preserve"> about inspiration, I wrote some of my saddest </w:t>
      </w:r>
      <w:r w:rsidR="00FB5E63">
        <w:rPr>
          <w:lang w:val="en"/>
        </w:rPr>
        <w:t xml:space="preserve">and </w:t>
      </w:r>
      <w:r w:rsidR="00FB5E63">
        <w:t xml:space="preserve">painful </w:t>
      </w:r>
      <w:r w:rsidR="00A30514">
        <w:rPr>
          <w:lang w:val="en"/>
        </w:rPr>
        <w:t xml:space="preserve">songs. </w:t>
      </w:r>
      <w:r w:rsidR="00FD3FDF">
        <w:rPr>
          <w:lang w:val="en"/>
        </w:rPr>
        <w:t>M</w:t>
      </w:r>
      <w:r w:rsidR="00A30514">
        <w:rPr>
          <w:lang w:val="en"/>
        </w:rPr>
        <w:t xml:space="preserve">y heart was </w:t>
      </w:r>
      <w:r w:rsidR="00FB5E63">
        <w:rPr>
          <w:lang w:val="en"/>
        </w:rPr>
        <w:t>crying</w:t>
      </w:r>
      <w:r w:rsidR="00FD3FDF">
        <w:rPr>
          <w:lang w:val="en"/>
        </w:rPr>
        <w:t xml:space="preserve"> over it</w:t>
      </w:r>
      <w:r w:rsidR="00A30514">
        <w:rPr>
          <w:lang w:val="en"/>
        </w:rPr>
        <w:t>. It was a pandemic</w:t>
      </w:r>
      <w:r w:rsidR="00FD3FDF">
        <w:rPr>
          <w:lang w:val="en"/>
        </w:rPr>
        <w:t xml:space="preserve"> in a way</w:t>
      </w:r>
      <w:r w:rsidR="00A30514">
        <w:rPr>
          <w:lang w:val="en"/>
        </w:rPr>
        <w:t xml:space="preserve"> that happened unexpectedly. It's scary. It's something we're never ready for. It's what we see in </w:t>
      </w:r>
      <w:r w:rsidR="00FD3FDF">
        <w:rPr>
          <w:lang w:val="en"/>
        </w:rPr>
        <w:t>bad</w:t>
      </w:r>
      <w:r w:rsidR="00A30514">
        <w:rPr>
          <w:lang w:val="en"/>
        </w:rPr>
        <w:t xml:space="preserve"> dreams. But after </w:t>
      </w:r>
      <w:r w:rsidR="00FD3FDF">
        <w:rPr>
          <w:lang w:val="en"/>
        </w:rPr>
        <w:t xml:space="preserve">having </w:t>
      </w:r>
      <w:r w:rsidR="00A30514">
        <w:rPr>
          <w:lang w:val="en"/>
        </w:rPr>
        <w:t>surviv</w:t>
      </w:r>
      <w:r w:rsidR="00FD3FDF">
        <w:rPr>
          <w:lang w:val="en"/>
        </w:rPr>
        <w:t>ed</w:t>
      </w:r>
      <w:r w:rsidR="00A30514">
        <w:rPr>
          <w:lang w:val="en"/>
        </w:rPr>
        <w:t xml:space="preserve"> </w:t>
      </w:r>
      <w:r w:rsidR="00FD3FDF">
        <w:rPr>
          <w:lang w:val="en"/>
        </w:rPr>
        <w:t>it, again</w:t>
      </w:r>
      <w:r w:rsidR="00A30514">
        <w:rPr>
          <w:lang w:val="en"/>
        </w:rPr>
        <w:t xml:space="preserve">, we faced ourselves. What's next? Where are we? How are we? </w:t>
      </w:r>
      <w:r w:rsidR="00FD3FDF">
        <w:rPr>
          <w:lang w:val="en"/>
        </w:rPr>
        <w:t>We understood</w:t>
      </w:r>
      <w:r w:rsidR="00A30514">
        <w:rPr>
          <w:lang w:val="en"/>
        </w:rPr>
        <w:t xml:space="preserve"> that we </w:t>
      </w:r>
      <w:r w:rsidR="00FD3FDF">
        <w:rPr>
          <w:lang w:val="en"/>
        </w:rPr>
        <w:t xml:space="preserve">are </w:t>
      </w:r>
      <w:r w:rsidR="00A30514">
        <w:rPr>
          <w:lang w:val="en"/>
        </w:rPr>
        <w:t>constantly walk</w:t>
      </w:r>
      <w:r w:rsidR="00FD3FDF">
        <w:rPr>
          <w:lang w:val="en"/>
        </w:rPr>
        <w:t>ing</w:t>
      </w:r>
      <w:r w:rsidR="00A30514">
        <w:rPr>
          <w:lang w:val="en"/>
        </w:rPr>
        <w:t xml:space="preserve"> on a razor</w:t>
      </w:r>
      <w:r w:rsidR="00FD3FDF">
        <w:rPr>
          <w:lang w:val="en"/>
        </w:rPr>
        <w:t>’s edge</w:t>
      </w:r>
      <w:r w:rsidR="00A30514">
        <w:rPr>
          <w:lang w:val="en"/>
        </w:rPr>
        <w:t xml:space="preserve">. After all, we live </w:t>
      </w:r>
      <w:r w:rsidR="00FD3FDF">
        <w:rPr>
          <w:lang w:val="en"/>
        </w:rPr>
        <w:t>by</w:t>
      </w:r>
      <w:r w:rsidR="00A30514">
        <w:rPr>
          <w:lang w:val="en"/>
        </w:rPr>
        <w:t xml:space="preserve"> the ocean. But we live </w:t>
      </w:r>
      <w:r w:rsidR="00FD3FDF">
        <w:rPr>
          <w:lang w:val="en"/>
        </w:rPr>
        <w:t>by</w:t>
      </w:r>
      <w:r w:rsidR="00A30514">
        <w:rPr>
          <w:lang w:val="en"/>
        </w:rPr>
        <w:t xml:space="preserve"> the ocean. We now know exactly what we may encounter. And </w:t>
      </w:r>
      <w:r w:rsidR="00FD3FDF">
        <w:rPr>
          <w:lang w:val="en"/>
        </w:rPr>
        <w:t xml:space="preserve">it’s </w:t>
      </w:r>
      <w:r w:rsidR="00A30514">
        <w:rPr>
          <w:lang w:val="en"/>
        </w:rPr>
        <w:t>our choice</w:t>
      </w:r>
      <w:r w:rsidR="00FD3FDF">
        <w:rPr>
          <w:lang w:val="en"/>
        </w:rPr>
        <w:t xml:space="preserve"> whether</w:t>
      </w:r>
      <w:r w:rsidR="00A30514">
        <w:rPr>
          <w:lang w:val="en"/>
        </w:rPr>
        <w:t xml:space="preserve"> to live here or not</w:t>
      </w:r>
      <w:r w:rsidR="00FD3FDF">
        <w:rPr>
          <w:lang w:val="en"/>
        </w:rPr>
        <w:t>.</w:t>
      </w:r>
    </w:p>
    <w:p w14:paraId="3A23A70B" w14:textId="0CF30E2F" w:rsidR="00A30514" w:rsidRDefault="00FD3FDF" w:rsidP="009B3A63">
      <w:pPr>
        <w:jc w:val="both"/>
        <w:rPr>
          <w:lang w:val="en"/>
        </w:rPr>
      </w:pPr>
      <w:r>
        <w:rPr>
          <w:lang w:val="en"/>
        </w:rPr>
        <w:t>JK</w:t>
      </w:r>
      <w:r w:rsidR="00A30514">
        <w:rPr>
          <w:lang w:val="en"/>
        </w:rPr>
        <w:t xml:space="preserve">: Were you here during Sandy? Or did you evacuate after a while or before? </w:t>
      </w:r>
    </w:p>
    <w:p w14:paraId="5FA5DC48" w14:textId="3B9A0BB4" w:rsidR="00A30514" w:rsidRPr="00D46678" w:rsidRDefault="00A30514" w:rsidP="009B3A63">
      <w:pPr>
        <w:jc w:val="both"/>
      </w:pPr>
      <w:r>
        <w:rPr>
          <w:lang w:val="en"/>
        </w:rPr>
        <w:t xml:space="preserve">EG: Unfortunately, we didn't evacuate. And we were in the middle of it. And I tried to get people out of the water because we have, thank God, second floor. The car </w:t>
      </w:r>
      <w:r w:rsidR="00FD3FDF">
        <w:rPr>
          <w:lang w:val="en"/>
        </w:rPr>
        <w:t>was totaled</w:t>
      </w:r>
      <w:r w:rsidR="00FD3FDF" w:rsidRPr="00FD3FDF">
        <w:rPr>
          <w:lang w:val="en"/>
        </w:rPr>
        <w:t xml:space="preserve"> </w:t>
      </w:r>
      <w:r w:rsidR="00FD3FDF">
        <w:rPr>
          <w:lang w:val="en"/>
        </w:rPr>
        <w:t>of course</w:t>
      </w:r>
      <w:r>
        <w:rPr>
          <w:lang w:val="en"/>
        </w:rPr>
        <w:t xml:space="preserve">. Then I would </w:t>
      </w:r>
      <w:r w:rsidR="00FD3FDF">
        <w:rPr>
          <w:lang w:val="en"/>
        </w:rPr>
        <w:t>help</w:t>
      </w:r>
      <w:r>
        <w:rPr>
          <w:lang w:val="en"/>
        </w:rPr>
        <w:t xml:space="preserve"> people </w:t>
      </w:r>
      <w:r w:rsidR="00FD3FDF">
        <w:rPr>
          <w:lang w:val="en"/>
        </w:rPr>
        <w:t xml:space="preserve">get </w:t>
      </w:r>
      <w:r>
        <w:rPr>
          <w:lang w:val="en"/>
        </w:rPr>
        <w:t xml:space="preserve">down (because I was living on the second floor at the time). </w:t>
      </w:r>
      <w:r w:rsidR="00FD3FDF">
        <w:rPr>
          <w:lang w:val="en"/>
        </w:rPr>
        <w:t xml:space="preserve"> It is very difficult to t</w:t>
      </w:r>
      <w:r>
        <w:rPr>
          <w:lang w:val="en"/>
        </w:rPr>
        <w:t xml:space="preserve">alk about what happened, but thank God it's </w:t>
      </w:r>
      <w:r w:rsidR="00FD3FDF">
        <w:rPr>
          <w:lang w:val="en"/>
        </w:rPr>
        <w:t xml:space="preserve">in </w:t>
      </w:r>
      <w:r>
        <w:rPr>
          <w:lang w:val="en"/>
        </w:rPr>
        <w:t xml:space="preserve">the past. And thank God Sandy is behind. </w:t>
      </w:r>
    </w:p>
    <w:p w14:paraId="02172A96" w14:textId="083BAC95" w:rsidR="001867C0" w:rsidRDefault="00FD3FDF" w:rsidP="009B3A63">
      <w:pPr>
        <w:jc w:val="both"/>
        <w:rPr>
          <w:lang w:val="en"/>
        </w:rPr>
      </w:pPr>
      <w:r>
        <w:rPr>
          <w:lang w:val="en"/>
        </w:rPr>
        <w:t>JK</w:t>
      </w:r>
      <w:r w:rsidR="001867C0">
        <w:rPr>
          <w:lang w:val="en"/>
        </w:rPr>
        <w:t xml:space="preserve">: Ellina, tell us how you got the </w:t>
      </w:r>
      <w:r w:rsidR="004C64E0">
        <w:rPr>
          <w:lang w:val="en"/>
        </w:rPr>
        <w:t>Woman</w:t>
      </w:r>
      <w:r w:rsidR="001867C0">
        <w:rPr>
          <w:lang w:val="en"/>
        </w:rPr>
        <w:t xml:space="preserve"> </w:t>
      </w:r>
      <w:r w:rsidR="004C64E0">
        <w:rPr>
          <w:lang w:val="en"/>
        </w:rPr>
        <w:t>of Distinction</w:t>
      </w:r>
      <w:r>
        <w:rPr>
          <w:lang w:val="en"/>
        </w:rPr>
        <w:t xml:space="preserve"> </w:t>
      </w:r>
      <w:r w:rsidR="004C64E0" w:rsidRPr="004C64E0">
        <w:rPr>
          <w:lang w:val="en"/>
        </w:rPr>
        <w:t>award?</w:t>
      </w:r>
    </w:p>
    <w:p w14:paraId="51D97E87" w14:textId="20F2BD1E" w:rsidR="004C64E0" w:rsidRPr="00701F38" w:rsidRDefault="004C64E0" w:rsidP="009B3A63">
      <w:pPr>
        <w:jc w:val="both"/>
        <w:rPr>
          <w:color w:val="FF0000"/>
        </w:rPr>
      </w:pPr>
      <w:r w:rsidRPr="004C64E0">
        <w:rPr>
          <w:lang w:val="en"/>
        </w:rPr>
        <w:t>EG</w:t>
      </w:r>
      <w:r w:rsidRPr="00837EBB">
        <w:rPr>
          <w:lang w:val="en"/>
        </w:rPr>
        <w:t>:  I guess</w:t>
      </w:r>
      <w:r w:rsidR="00FD3FDF" w:rsidRPr="00837EBB">
        <w:rPr>
          <w:lang w:val="en"/>
        </w:rPr>
        <w:t>,</w:t>
      </w:r>
      <w:r w:rsidRPr="00837EBB">
        <w:rPr>
          <w:lang w:val="en"/>
        </w:rPr>
        <w:t xml:space="preserve"> New York thanked me for serving people</w:t>
      </w:r>
      <w:r w:rsidR="00235919">
        <w:rPr>
          <w:lang w:val="en"/>
        </w:rPr>
        <w:t xml:space="preserve">. </w:t>
      </w:r>
      <w:r>
        <w:rPr>
          <w:lang w:val="en"/>
        </w:rPr>
        <w:t>For doing concerts all the time during this pandemic.</w:t>
      </w:r>
      <w:r w:rsidR="00FD3FDF">
        <w:rPr>
          <w:lang w:val="en"/>
        </w:rPr>
        <w:t xml:space="preserve"> </w:t>
      </w:r>
      <w:r>
        <w:rPr>
          <w:lang w:val="en"/>
        </w:rPr>
        <w:t xml:space="preserve">We did concerts online. </w:t>
      </w:r>
      <w:r w:rsidR="00FD3FDF">
        <w:rPr>
          <w:lang w:val="en"/>
        </w:rPr>
        <w:t>T</w:t>
      </w:r>
      <w:r>
        <w:rPr>
          <w:lang w:val="en"/>
        </w:rPr>
        <w:t>housands of people</w:t>
      </w:r>
      <w:r w:rsidR="00FD3FDF">
        <w:rPr>
          <w:lang w:val="en"/>
        </w:rPr>
        <w:t xml:space="preserve"> watched</w:t>
      </w:r>
      <w:r>
        <w:rPr>
          <w:lang w:val="en"/>
        </w:rPr>
        <w:t>, commented, New</w:t>
      </w:r>
      <w:r w:rsidR="00FD3FDF">
        <w:rPr>
          <w:lang w:val="en"/>
        </w:rPr>
        <w:t xml:space="preserve"> </w:t>
      </w:r>
      <w:r>
        <w:rPr>
          <w:lang w:val="en"/>
        </w:rPr>
        <w:t>Yorkers wrote</w:t>
      </w:r>
      <w:r w:rsidR="00701F38">
        <w:rPr>
          <w:lang w:val="en"/>
        </w:rPr>
        <w:t>,</w:t>
      </w:r>
      <w:r w:rsidR="00FD3FDF">
        <w:rPr>
          <w:lang w:val="en"/>
        </w:rPr>
        <w:t xml:space="preserve"> expressed their</w:t>
      </w:r>
      <w:r>
        <w:rPr>
          <w:lang w:val="en"/>
        </w:rPr>
        <w:t xml:space="preserve"> gratitude, even sent us money because they knew how difficult it was for us </w:t>
      </w:r>
      <w:r w:rsidR="00FD3FDF">
        <w:rPr>
          <w:lang w:val="en"/>
        </w:rPr>
        <w:t>then</w:t>
      </w:r>
      <w:r>
        <w:rPr>
          <w:lang w:val="en"/>
        </w:rPr>
        <w:t xml:space="preserve"> without our concerts. And </w:t>
      </w:r>
      <w:r w:rsidR="00FD3FDF">
        <w:rPr>
          <w:lang w:val="en"/>
        </w:rPr>
        <w:t>so,</w:t>
      </w:r>
      <w:r>
        <w:rPr>
          <w:lang w:val="en"/>
        </w:rPr>
        <w:t xml:space="preserve"> they </w:t>
      </w:r>
      <w:r w:rsidR="00FD3FDF">
        <w:rPr>
          <w:lang w:val="en"/>
        </w:rPr>
        <w:t xml:space="preserve">reached out </w:t>
      </w:r>
      <w:r>
        <w:rPr>
          <w:lang w:val="en"/>
        </w:rPr>
        <w:t>to me with</w:t>
      </w:r>
      <w:r w:rsidR="00FD3FDF" w:rsidRPr="00FD3FDF">
        <w:t xml:space="preserve"> </w:t>
      </w:r>
      <w:r w:rsidR="00FD3FDF">
        <w:t>appreciation</w:t>
      </w:r>
      <w:r w:rsidR="0059427B">
        <w:t>.</w:t>
      </w:r>
    </w:p>
    <w:p w14:paraId="592579B9" w14:textId="7AA2FBFB" w:rsidR="00C0572D" w:rsidRPr="00D46678" w:rsidRDefault="00C0572D" w:rsidP="009B3A63">
      <w:pPr>
        <w:jc w:val="both"/>
      </w:pPr>
    </w:p>
    <w:sectPr w:rsidR="00C0572D" w:rsidRPr="00D4667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67248" w14:textId="77777777" w:rsidR="00265E67" w:rsidRDefault="00265E67" w:rsidP="008C5112">
      <w:pPr>
        <w:spacing w:after="0" w:line="240" w:lineRule="auto"/>
      </w:pPr>
      <w:r>
        <w:separator/>
      </w:r>
    </w:p>
  </w:endnote>
  <w:endnote w:type="continuationSeparator" w:id="0">
    <w:p w14:paraId="3B3691CB" w14:textId="77777777" w:rsidR="00265E67" w:rsidRDefault="00265E67" w:rsidP="008C5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E7C3F" w14:textId="77777777" w:rsidR="00265E67" w:rsidRDefault="00265E67" w:rsidP="008C5112">
      <w:pPr>
        <w:spacing w:after="0" w:line="240" w:lineRule="auto"/>
      </w:pPr>
      <w:r>
        <w:separator/>
      </w:r>
    </w:p>
  </w:footnote>
  <w:footnote w:type="continuationSeparator" w:id="0">
    <w:p w14:paraId="1FE34EB6" w14:textId="77777777" w:rsidR="00265E67" w:rsidRDefault="00265E67" w:rsidP="008C5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17B03" w14:textId="77777777" w:rsidR="008C5112" w:rsidRDefault="008C51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TAyNjY3NLEwsbBQ0lEKTi0uzszPAykwrwUADJIqyywAAAA="/>
  </w:docVars>
  <w:rsids>
    <w:rsidRoot w:val="00563D74"/>
    <w:rsid w:val="00006A07"/>
    <w:rsid w:val="0005062C"/>
    <w:rsid w:val="00095EAA"/>
    <w:rsid w:val="000E1D91"/>
    <w:rsid w:val="000F7E5F"/>
    <w:rsid w:val="001357EF"/>
    <w:rsid w:val="001461DD"/>
    <w:rsid w:val="001719F7"/>
    <w:rsid w:val="001867C0"/>
    <w:rsid w:val="001B6BE4"/>
    <w:rsid w:val="001D7585"/>
    <w:rsid w:val="00203FA9"/>
    <w:rsid w:val="00235919"/>
    <w:rsid w:val="0024714E"/>
    <w:rsid w:val="00252459"/>
    <w:rsid w:val="00265771"/>
    <w:rsid w:val="00265A7F"/>
    <w:rsid w:val="00265E67"/>
    <w:rsid w:val="002B5E88"/>
    <w:rsid w:val="003014DB"/>
    <w:rsid w:val="00325CAB"/>
    <w:rsid w:val="003B5F89"/>
    <w:rsid w:val="003C11F9"/>
    <w:rsid w:val="003D5B7A"/>
    <w:rsid w:val="003E6279"/>
    <w:rsid w:val="003F10C6"/>
    <w:rsid w:val="00401277"/>
    <w:rsid w:val="0041163B"/>
    <w:rsid w:val="00437DF8"/>
    <w:rsid w:val="004616E0"/>
    <w:rsid w:val="004A0304"/>
    <w:rsid w:val="004C64E0"/>
    <w:rsid w:val="004E6D9B"/>
    <w:rsid w:val="00515BCE"/>
    <w:rsid w:val="005265B1"/>
    <w:rsid w:val="00563D74"/>
    <w:rsid w:val="00584E06"/>
    <w:rsid w:val="0059427B"/>
    <w:rsid w:val="005944DA"/>
    <w:rsid w:val="005A2397"/>
    <w:rsid w:val="005A4901"/>
    <w:rsid w:val="005B1765"/>
    <w:rsid w:val="005B2BA8"/>
    <w:rsid w:val="00614F8D"/>
    <w:rsid w:val="00625FA1"/>
    <w:rsid w:val="00655A7B"/>
    <w:rsid w:val="006A2909"/>
    <w:rsid w:val="006B3829"/>
    <w:rsid w:val="006D7A58"/>
    <w:rsid w:val="006E33EF"/>
    <w:rsid w:val="006E6B7A"/>
    <w:rsid w:val="006F5E87"/>
    <w:rsid w:val="00701F38"/>
    <w:rsid w:val="0071459F"/>
    <w:rsid w:val="0076476D"/>
    <w:rsid w:val="007B7152"/>
    <w:rsid w:val="00826552"/>
    <w:rsid w:val="00831AF4"/>
    <w:rsid w:val="008344D9"/>
    <w:rsid w:val="00837EBB"/>
    <w:rsid w:val="008418FB"/>
    <w:rsid w:val="008561BC"/>
    <w:rsid w:val="008645A2"/>
    <w:rsid w:val="00886419"/>
    <w:rsid w:val="008A0BEA"/>
    <w:rsid w:val="008A3421"/>
    <w:rsid w:val="008A5C8C"/>
    <w:rsid w:val="008C5112"/>
    <w:rsid w:val="008C5147"/>
    <w:rsid w:val="00913DD1"/>
    <w:rsid w:val="009239AA"/>
    <w:rsid w:val="009847A7"/>
    <w:rsid w:val="009B3A63"/>
    <w:rsid w:val="009F10B5"/>
    <w:rsid w:val="00A046C6"/>
    <w:rsid w:val="00A11E96"/>
    <w:rsid w:val="00A17109"/>
    <w:rsid w:val="00A30514"/>
    <w:rsid w:val="00A33419"/>
    <w:rsid w:val="00A34843"/>
    <w:rsid w:val="00A44451"/>
    <w:rsid w:val="00A459BC"/>
    <w:rsid w:val="00AA130E"/>
    <w:rsid w:val="00AB2827"/>
    <w:rsid w:val="00AC5B9B"/>
    <w:rsid w:val="00AE46A6"/>
    <w:rsid w:val="00B00165"/>
    <w:rsid w:val="00B01FF2"/>
    <w:rsid w:val="00B03816"/>
    <w:rsid w:val="00B312CB"/>
    <w:rsid w:val="00B338D0"/>
    <w:rsid w:val="00B37D35"/>
    <w:rsid w:val="00B400C7"/>
    <w:rsid w:val="00B41FF9"/>
    <w:rsid w:val="00B77B66"/>
    <w:rsid w:val="00BD5346"/>
    <w:rsid w:val="00BE17F0"/>
    <w:rsid w:val="00C02872"/>
    <w:rsid w:val="00C0572D"/>
    <w:rsid w:val="00C26617"/>
    <w:rsid w:val="00C53485"/>
    <w:rsid w:val="00C57575"/>
    <w:rsid w:val="00CC5BBC"/>
    <w:rsid w:val="00CF4114"/>
    <w:rsid w:val="00D16CD3"/>
    <w:rsid w:val="00D3778E"/>
    <w:rsid w:val="00D43039"/>
    <w:rsid w:val="00D46678"/>
    <w:rsid w:val="00D51277"/>
    <w:rsid w:val="00D8453B"/>
    <w:rsid w:val="00D912BB"/>
    <w:rsid w:val="00DA72C7"/>
    <w:rsid w:val="00DD06C2"/>
    <w:rsid w:val="00DF316A"/>
    <w:rsid w:val="00E334B4"/>
    <w:rsid w:val="00E42B20"/>
    <w:rsid w:val="00E50F61"/>
    <w:rsid w:val="00E5428C"/>
    <w:rsid w:val="00E6257B"/>
    <w:rsid w:val="00E7551D"/>
    <w:rsid w:val="00EA4AF7"/>
    <w:rsid w:val="00EB0892"/>
    <w:rsid w:val="00EF27BD"/>
    <w:rsid w:val="00F03A23"/>
    <w:rsid w:val="00F10055"/>
    <w:rsid w:val="00F34415"/>
    <w:rsid w:val="00F43DC1"/>
    <w:rsid w:val="00F75A0B"/>
    <w:rsid w:val="00FB5E63"/>
    <w:rsid w:val="00FC5343"/>
    <w:rsid w:val="00FD3FDF"/>
    <w:rsid w:val="00FD4DDF"/>
    <w:rsid w:val="00FF7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587A1"/>
  <w15:docId w15:val="{181D9F67-6FA6-4176-8401-712DB881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67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C5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112"/>
  </w:style>
  <w:style w:type="paragraph" w:styleId="Footer">
    <w:name w:val="footer"/>
    <w:basedOn w:val="Normal"/>
    <w:link w:val="FooterChar"/>
    <w:uiPriority w:val="99"/>
    <w:unhideWhenUsed/>
    <w:rsid w:val="008C5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112"/>
  </w:style>
  <w:style w:type="character" w:styleId="Hyperlink">
    <w:name w:val="Hyperlink"/>
    <w:basedOn w:val="DefaultParagraphFont"/>
    <w:uiPriority w:val="99"/>
    <w:unhideWhenUsed/>
    <w:rsid w:val="00A17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eyislandhistory.org/oral-history-archive/ellina-graype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175</Words>
  <Characters>18101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ood</dc:creator>
  <cp:keywords/>
  <dc:description/>
  <cp:lastModifiedBy>Tricia Vita</cp:lastModifiedBy>
  <cp:revision>3</cp:revision>
  <cp:lastPrinted>2021-12-06T21:34:00Z</cp:lastPrinted>
  <dcterms:created xsi:type="dcterms:W3CDTF">2021-12-07T02:23:00Z</dcterms:created>
  <dcterms:modified xsi:type="dcterms:W3CDTF">2021-12-07T02:24:00Z</dcterms:modified>
</cp:coreProperties>
</file>